
<file path=[Content_Types].xml><?xml version="1.0" encoding="utf-8"?>
<Types xmlns="http://schemas.openxmlformats.org/package/2006/content-types">
  <Default Extension="emf" ContentType="image/x-emf"/>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2678A" w14:textId="77777777" w:rsidR="005C4E75" w:rsidRPr="00043287" w:rsidRDefault="009D3F79" w:rsidP="009D3F79">
      <w:pPr>
        <w:contextualSpacing/>
        <w:jc w:val="center"/>
        <w:rPr>
          <w:b/>
          <w:sz w:val="44"/>
          <w:szCs w:val="44"/>
        </w:rPr>
      </w:pPr>
      <w:r w:rsidRPr="00043287">
        <w:rPr>
          <w:b/>
          <w:sz w:val="44"/>
          <w:szCs w:val="44"/>
        </w:rPr>
        <w:t>Westray Downs Community Association</w:t>
      </w:r>
    </w:p>
    <w:p w14:paraId="165AC4AB" w14:textId="77777777" w:rsidR="009D3F79" w:rsidRPr="00043287" w:rsidRDefault="009D3F79" w:rsidP="009D3F79">
      <w:pPr>
        <w:contextualSpacing/>
        <w:jc w:val="center"/>
        <w:rPr>
          <w:b/>
          <w:sz w:val="36"/>
          <w:szCs w:val="36"/>
        </w:rPr>
      </w:pPr>
      <w:r w:rsidRPr="00043287">
        <w:rPr>
          <w:b/>
          <w:sz w:val="36"/>
          <w:szCs w:val="36"/>
        </w:rPr>
        <w:t>Board Meeting Minutes</w:t>
      </w:r>
    </w:p>
    <w:p w14:paraId="33379C0E" w14:textId="25FD9B01" w:rsidR="009D3F79" w:rsidRPr="00043287" w:rsidRDefault="00BF1389" w:rsidP="009D3F79">
      <w:pPr>
        <w:contextualSpacing/>
        <w:jc w:val="center"/>
        <w:rPr>
          <w:b/>
          <w:sz w:val="36"/>
          <w:szCs w:val="36"/>
        </w:rPr>
      </w:pPr>
      <w:r w:rsidRPr="00043287">
        <w:rPr>
          <w:b/>
          <w:sz w:val="36"/>
          <w:szCs w:val="36"/>
        </w:rPr>
        <w:t>Google Meet</w:t>
      </w:r>
      <w:r w:rsidR="009D3F79" w:rsidRPr="00043287">
        <w:rPr>
          <w:b/>
          <w:sz w:val="36"/>
          <w:szCs w:val="36"/>
        </w:rPr>
        <w:t xml:space="preserve"> Video </w:t>
      </w:r>
      <w:r w:rsidR="00C5144A" w:rsidRPr="00043287">
        <w:rPr>
          <w:b/>
          <w:sz w:val="36"/>
          <w:szCs w:val="36"/>
        </w:rPr>
        <w:t>Conference</w:t>
      </w:r>
    </w:p>
    <w:p w14:paraId="776A86F2" w14:textId="0337777E" w:rsidR="009D3F79" w:rsidRPr="006E15F8" w:rsidRDefault="009D3F79" w:rsidP="009D3F79">
      <w:pPr>
        <w:contextualSpacing/>
        <w:jc w:val="center"/>
        <w:rPr>
          <w:b/>
          <w:sz w:val="36"/>
          <w:szCs w:val="36"/>
        </w:rPr>
      </w:pPr>
      <w:r w:rsidRPr="006E15F8">
        <w:rPr>
          <w:b/>
          <w:sz w:val="36"/>
          <w:szCs w:val="36"/>
        </w:rPr>
        <w:t>Thursday</w:t>
      </w:r>
      <w:r w:rsidR="00BF1389" w:rsidRPr="006E15F8">
        <w:rPr>
          <w:b/>
          <w:sz w:val="36"/>
          <w:szCs w:val="36"/>
        </w:rPr>
        <w:t xml:space="preserve">, </w:t>
      </w:r>
      <w:r w:rsidR="00043287" w:rsidRPr="006E15F8">
        <w:rPr>
          <w:b/>
          <w:sz w:val="36"/>
          <w:szCs w:val="36"/>
        </w:rPr>
        <w:t>February</w:t>
      </w:r>
      <w:r w:rsidR="00BF1389" w:rsidRPr="006E15F8">
        <w:rPr>
          <w:b/>
          <w:sz w:val="36"/>
          <w:szCs w:val="36"/>
        </w:rPr>
        <w:t xml:space="preserve"> 2</w:t>
      </w:r>
      <w:r w:rsidR="00043287" w:rsidRPr="006E15F8">
        <w:rPr>
          <w:b/>
          <w:sz w:val="36"/>
          <w:szCs w:val="36"/>
        </w:rPr>
        <w:t>6</w:t>
      </w:r>
      <w:r w:rsidR="00BF1389" w:rsidRPr="006E15F8">
        <w:rPr>
          <w:b/>
          <w:sz w:val="36"/>
          <w:szCs w:val="36"/>
        </w:rPr>
        <w:t>, 2026</w:t>
      </w:r>
    </w:p>
    <w:p w14:paraId="035393B3" w14:textId="77777777" w:rsidR="00E84162" w:rsidRPr="006E15F8" w:rsidRDefault="004B5C83" w:rsidP="00810F6F">
      <w:pPr>
        <w:pStyle w:val="ListParagraph"/>
        <w:numPr>
          <w:ilvl w:val="0"/>
          <w:numId w:val="16"/>
        </w:numPr>
        <w:spacing w:before="120" w:after="120"/>
        <w:contextualSpacing w:val="0"/>
        <w:rPr>
          <w:sz w:val="28"/>
          <w:szCs w:val="28"/>
        </w:rPr>
      </w:pPr>
      <w:r w:rsidRPr="006E15F8">
        <w:rPr>
          <w:b/>
          <w:sz w:val="28"/>
          <w:szCs w:val="28"/>
        </w:rPr>
        <w:t>Call to Order</w:t>
      </w:r>
    </w:p>
    <w:p w14:paraId="2BAEF118" w14:textId="70F6B207" w:rsidR="009D3F79" w:rsidRPr="006E15F8" w:rsidRDefault="00E84162" w:rsidP="000916B2">
      <w:pPr>
        <w:ind w:left="360"/>
        <w:jc w:val="both"/>
        <w:rPr>
          <w:sz w:val="24"/>
          <w:szCs w:val="24"/>
        </w:rPr>
      </w:pPr>
      <w:r w:rsidRPr="006E15F8">
        <w:rPr>
          <w:sz w:val="24"/>
          <w:szCs w:val="24"/>
        </w:rPr>
        <w:t xml:space="preserve">Meeting called to order at </w:t>
      </w:r>
      <w:r w:rsidR="00BF1389" w:rsidRPr="006E15F8">
        <w:rPr>
          <w:sz w:val="24"/>
          <w:szCs w:val="24"/>
        </w:rPr>
        <w:t>7:0</w:t>
      </w:r>
      <w:r w:rsidR="00E00D2D" w:rsidRPr="006E15F8">
        <w:rPr>
          <w:sz w:val="24"/>
          <w:szCs w:val="24"/>
        </w:rPr>
        <w:t>8</w:t>
      </w:r>
      <w:r w:rsidR="00BF1389" w:rsidRPr="006E15F8">
        <w:rPr>
          <w:sz w:val="24"/>
          <w:szCs w:val="24"/>
        </w:rPr>
        <w:t xml:space="preserve"> pm w</w:t>
      </w:r>
      <w:r w:rsidR="009D3F79" w:rsidRPr="006E15F8">
        <w:rPr>
          <w:sz w:val="24"/>
          <w:szCs w:val="24"/>
        </w:rPr>
        <w:t>ith the following Board of Directors present:</w:t>
      </w:r>
    </w:p>
    <w:p w14:paraId="7163FD15" w14:textId="2978002C" w:rsidR="009D3F79" w:rsidRPr="006E15F8" w:rsidRDefault="00C73396" w:rsidP="000916B2">
      <w:pPr>
        <w:ind w:left="720"/>
        <w:jc w:val="both"/>
        <w:rPr>
          <w:sz w:val="24"/>
          <w:szCs w:val="24"/>
        </w:rPr>
      </w:pPr>
      <w:sdt>
        <w:sdtPr>
          <w:rPr>
            <w:sz w:val="24"/>
            <w:szCs w:val="24"/>
          </w:rPr>
          <w:id w:val="299277027"/>
          <w14:checkbox>
            <w14:checked w14:val="1"/>
            <w14:checkedState w14:val="2612" w14:font="MS Gothic"/>
            <w14:uncheckedState w14:val="2610" w14:font="MS Gothic"/>
          </w14:checkbox>
        </w:sdtPr>
        <w:sdtEndPr/>
        <w:sdtContent>
          <w:r w:rsidR="00C51ECB" w:rsidRPr="006E15F8">
            <w:rPr>
              <w:rFonts w:ascii="MS Gothic" w:eastAsia="MS Gothic" w:hAnsi="MS Gothic" w:hint="eastAsia"/>
              <w:sz w:val="24"/>
              <w:szCs w:val="24"/>
            </w:rPr>
            <w:t>☒</w:t>
          </w:r>
        </w:sdtContent>
      </w:sdt>
      <w:r w:rsidR="00D25C5F" w:rsidRPr="006E15F8">
        <w:rPr>
          <w:sz w:val="24"/>
          <w:szCs w:val="24"/>
        </w:rPr>
        <w:t xml:space="preserve"> </w:t>
      </w:r>
      <w:r w:rsidR="00BF1389" w:rsidRPr="006E15F8">
        <w:rPr>
          <w:sz w:val="24"/>
          <w:szCs w:val="24"/>
        </w:rPr>
        <w:t>Shannon Foxx-Day</w:t>
      </w:r>
      <w:r w:rsidR="009D3F79" w:rsidRPr="006E15F8">
        <w:rPr>
          <w:sz w:val="24"/>
          <w:szCs w:val="24"/>
        </w:rPr>
        <w:t xml:space="preserve"> (President)</w:t>
      </w:r>
    </w:p>
    <w:p w14:paraId="23F106E4" w14:textId="12DCE777" w:rsidR="009D3F79" w:rsidRPr="006E15F8" w:rsidRDefault="00C73396" w:rsidP="000916B2">
      <w:pPr>
        <w:ind w:left="720"/>
        <w:jc w:val="both"/>
        <w:rPr>
          <w:sz w:val="24"/>
          <w:szCs w:val="24"/>
        </w:rPr>
      </w:pPr>
      <w:sdt>
        <w:sdtPr>
          <w:rPr>
            <w:sz w:val="24"/>
            <w:szCs w:val="24"/>
          </w:rPr>
          <w:id w:val="1558905593"/>
          <w14:checkbox>
            <w14:checked w14:val="1"/>
            <w14:checkedState w14:val="2612" w14:font="MS Gothic"/>
            <w14:uncheckedState w14:val="2610" w14:font="MS Gothic"/>
          </w14:checkbox>
        </w:sdtPr>
        <w:sdtEndPr/>
        <w:sdtContent>
          <w:r w:rsidR="00A56115" w:rsidRPr="006E15F8">
            <w:rPr>
              <w:rFonts w:ascii="MS Gothic" w:eastAsia="MS Gothic" w:hAnsi="MS Gothic" w:hint="eastAsia"/>
              <w:sz w:val="24"/>
              <w:szCs w:val="24"/>
            </w:rPr>
            <w:t>☒</w:t>
          </w:r>
        </w:sdtContent>
      </w:sdt>
      <w:r w:rsidR="00D25C5F" w:rsidRPr="006E15F8">
        <w:rPr>
          <w:sz w:val="24"/>
          <w:szCs w:val="24"/>
        </w:rPr>
        <w:t xml:space="preserve"> </w:t>
      </w:r>
      <w:r w:rsidR="009D3F79" w:rsidRPr="006E15F8">
        <w:rPr>
          <w:sz w:val="24"/>
          <w:szCs w:val="24"/>
        </w:rPr>
        <w:t>Mike Starry (Vice President)</w:t>
      </w:r>
    </w:p>
    <w:p w14:paraId="70A220D5" w14:textId="7677B428" w:rsidR="009D3F79" w:rsidRPr="006E15F8" w:rsidRDefault="00C73396" w:rsidP="000916B2">
      <w:pPr>
        <w:ind w:left="720"/>
        <w:jc w:val="both"/>
        <w:rPr>
          <w:sz w:val="24"/>
          <w:szCs w:val="24"/>
        </w:rPr>
      </w:pPr>
      <w:sdt>
        <w:sdtPr>
          <w:rPr>
            <w:sz w:val="24"/>
            <w:szCs w:val="24"/>
          </w:rPr>
          <w:id w:val="1558432778"/>
          <w14:checkbox>
            <w14:checked w14:val="0"/>
            <w14:checkedState w14:val="2612" w14:font="MS Gothic"/>
            <w14:uncheckedState w14:val="2610" w14:font="MS Gothic"/>
          </w14:checkbox>
        </w:sdtPr>
        <w:sdtEndPr/>
        <w:sdtContent>
          <w:r w:rsidR="00C51ECB" w:rsidRPr="006E15F8">
            <w:rPr>
              <w:rFonts w:ascii="MS Gothic" w:eastAsia="MS Gothic" w:hAnsi="MS Gothic" w:hint="eastAsia"/>
              <w:sz w:val="24"/>
              <w:szCs w:val="24"/>
            </w:rPr>
            <w:t>☐</w:t>
          </w:r>
        </w:sdtContent>
      </w:sdt>
      <w:r w:rsidR="00D25C5F" w:rsidRPr="006E15F8">
        <w:rPr>
          <w:sz w:val="24"/>
          <w:szCs w:val="24"/>
        </w:rPr>
        <w:t xml:space="preserve"> </w:t>
      </w:r>
      <w:r w:rsidR="00BF1389" w:rsidRPr="006E15F8">
        <w:rPr>
          <w:sz w:val="24"/>
          <w:szCs w:val="24"/>
        </w:rPr>
        <w:t xml:space="preserve">Steven Burge </w:t>
      </w:r>
      <w:r w:rsidR="009D3F79" w:rsidRPr="006E15F8">
        <w:rPr>
          <w:sz w:val="24"/>
          <w:szCs w:val="24"/>
        </w:rPr>
        <w:t>(Treasurer)</w:t>
      </w:r>
    </w:p>
    <w:p w14:paraId="16D27A93" w14:textId="0924981C" w:rsidR="009D3F79" w:rsidRPr="00BB2BCB" w:rsidRDefault="00C73396" w:rsidP="000916B2">
      <w:pPr>
        <w:ind w:left="720"/>
        <w:jc w:val="both"/>
        <w:rPr>
          <w:sz w:val="24"/>
          <w:szCs w:val="24"/>
        </w:rPr>
      </w:pPr>
      <w:sdt>
        <w:sdtPr>
          <w:rPr>
            <w:sz w:val="24"/>
            <w:szCs w:val="24"/>
          </w:rPr>
          <w:id w:val="-215272132"/>
          <w14:checkbox>
            <w14:checked w14:val="1"/>
            <w14:checkedState w14:val="2612" w14:font="MS Gothic"/>
            <w14:uncheckedState w14:val="2610" w14:font="MS Gothic"/>
          </w14:checkbox>
        </w:sdtPr>
        <w:sdtEndPr/>
        <w:sdtContent>
          <w:r w:rsidR="00F61499">
            <w:rPr>
              <w:rFonts w:ascii="MS Gothic" w:eastAsia="MS Gothic" w:hAnsi="MS Gothic" w:hint="eastAsia"/>
              <w:sz w:val="24"/>
              <w:szCs w:val="24"/>
            </w:rPr>
            <w:t>☒</w:t>
          </w:r>
        </w:sdtContent>
      </w:sdt>
      <w:r w:rsidR="00D25C5F" w:rsidRPr="00BB2BCB">
        <w:rPr>
          <w:sz w:val="24"/>
          <w:szCs w:val="24"/>
        </w:rPr>
        <w:t xml:space="preserve"> </w:t>
      </w:r>
      <w:r w:rsidR="009D3F79" w:rsidRPr="00BB2BCB">
        <w:rPr>
          <w:sz w:val="24"/>
          <w:szCs w:val="24"/>
        </w:rPr>
        <w:t xml:space="preserve">Andrew </w:t>
      </w:r>
      <w:r w:rsidR="00654120" w:rsidRPr="00BB2BCB">
        <w:rPr>
          <w:sz w:val="24"/>
          <w:szCs w:val="24"/>
        </w:rPr>
        <w:t>Guarino</w:t>
      </w:r>
      <w:r w:rsidR="009D3F79" w:rsidRPr="00BB2BCB">
        <w:rPr>
          <w:sz w:val="24"/>
          <w:szCs w:val="24"/>
        </w:rPr>
        <w:t xml:space="preserve"> (</w:t>
      </w:r>
      <w:r w:rsidR="00654120" w:rsidRPr="00BB2BCB">
        <w:rPr>
          <w:sz w:val="24"/>
          <w:szCs w:val="24"/>
        </w:rPr>
        <w:t>Secretary</w:t>
      </w:r>
      <w:r w:rsidR="00D25C5F" w:rsidRPr="00BB2BCB">
        <w:rPr>
          <w:sz w:val="24"/>
          <w:szCs w:val="24"/>
        </w:rPr>
        <w:t>)</w:t>
      </w:r>
    </w:p>
    <w:p w14:paraId="23B52229" w14:textId="3F9F072D" w:rsidR="00D25C5F" w:rsidRPr="00BB2BCB" w:rsidRDefault="00C73396" w:rsidP="000916B2">
      <w:pPr>
        <w:ind w:left="720"/>
        <w:jc w:val="both"/>
        <w:rPr>
          <w:sz w:val="24"/>
          <w:szCs w:val="24"/>
        </w:rPr>
      </w:pPr>
      <w:sdt>
        <w:sdtPr>
          <w:rPr>
            <w:sz w:val="24"/>
            <w:szCs w:val="24"/>
          </w:rPr>
          <w:id w:val="-1925257408"/>
          <w14:checkbox>
            <w14:checked w14:val="1"/>
            <w14:checkedState w14:val="2612" w14:font="MS Gothic"/>
            <w14:uncheckedState w14:val="2610" w14:font="MS Gothic"/>
          </w14:checkbox>
        </w:sdtPr>
        <w:sdtEndPr/>
        <w:sdtContent>
          <w:r w:rsidR="00A56115" w:rsidRPr="00BB2BCB">
            <w:rPr>
              <w:rFonts w:ascii="MS Gothic" w:eastAsia="MS Gothic" w:hAnsi="MS Gothic" w:hint="eastAsia"/>
              <w:sz w:val="24"/>
              <w:szCs w:val="24"/>
            </w:rPr>
            <w:t>☒</w:t>
          </w:r>
        </w:sdtContent>
      </w:sdt>
      <w:r w:rsidR="00D25C5F" w:rsidRPr="00BB2BCB">
        <w:rPr>
          <w:sz w:val="24"/>
          <w:szCs w:val="24"/>
        </w:rPr>
        <w:t xml:space="preserve"> Kristen Guarino (Member-At-Large)</w:t>
      </w:r>
    </w:p>
    <w:p w14:paraId="618683D1" w14:textId="0E37D13F" w:rsidR="002122AE" w:rsidRPr="00BB2BCB" w:rsidRDefault="006E15F8" w:rsidP="000916B2">
      <w:pPr>
        <w:ind w:left="360"/>
        <w:jc w:val="both"/>
        <w:rPr>
          <w:sz w:val="24"/>
          <w:szCs w:val="24"/>
        </w:rPr>
      </w:pPr>
      <w:r w:rsidRPr="00BB2BCB">
        <w:rPr>
          <w:sz w:val="24"/>
          <w:szCs w:val="24"/>
        </w:rPr>
        <w:t>The President welcomed attendees. Ms. Angela Cleveland, Senior Association Manager with United Property Associates (UPA), was also present.</w:t>
      </w:r>
      <w:r w:rsidR="006B1FD8" w:rsidRPr="00BB2BCB">
        <w:rPr>
          <w:sz w:val="24"/>
          <w:szCs w:val="24"/>
        </w:rPr>
        <w:t xml:space="preserve"> </w:t>
      </w:r>
      <w:r w:rsidR="00453738" w:rsidRPr="00453738">
        <w:rPr>
          <w:sz w:val="24"/>
          <w:szCs w:val="24"/>
        </w:rPr>
        <w:t>A quorum of the Board was present.</w:t>
      </w:r>
    </w:p>
    <w:p w14:paraId="2792A255" w14:textId="499BA499" w:rsidR="00C04856" w:rsidRPr="00BB2BCB" w:rsidRDefault="00C04856" w:rsidP="00810F6F">
      <w:pPr>
        <w:pStyle w:val="ListParagraph"/>
        <w:numPr>
          <w:ilvl w:val="0"/>
          <w:numId w:val="16"/>
        </w:numPr>
        <w:spacing w:before="120" w:after="120"/>
        <w:contextualSpacing w:val="0"/>
        <w:rPr>
          <w:b/>
          <w:sz w:val="28"/>
          <w:szCs w:val="28"/>
        </w:rPr>
      </w:pPr>
      <w:r w:rsidRPr="00BB2BCB">
        <w:rPr>
          <w:b/>
          <w:sz w:val="28"/>
          <w:szCs w:val="28"/>
        </w:rPr>
        <w:t>Homeowner</w:t>
      </w:r>
      <w:r w:rsidR="0039550E" w:rsidRPr="00BB2BCB">
        <w:rPr>
          <w:b/>
          <w:sz w:val="28"/>
          <w:szCs w:val="28"/>
        </w:rPr>
        <w:t xml:space="preserve"> Comments</w:t>
      </w:r>
    </w:p>
    <w:p w14:paraId="2F6033D5" w14:textId="77777777" w:rsidR="009C68C0" w:rsidRPr="009C68C0" w:rsidRDefault="009C68C0" w:rsidP="009C68C0">
      <w:pPr>
        <w:ind w:left="360"/>
        <w:jc w:val="both"/>
        <w:rPr>
          <w:sz w:val="24"/>
          <w:szCs w:val="24"/>
        </w:rPr>
      </w:pPr>
      <w:r w:rsidRPr="009C68C0">
        <w:rPr>
          <w:sz w:val="24"/>
          <w:szCs w:val="24"/>
        </w:rPr>
        <w:t>The President opened the floor for homeowner comments. Three homeowners were in attendance.</w:t>
      </w:r>
    </w:p>
    <w:p w14:paraId="6313C58B" w14:textId="77777777" w:rsidR="009C68C0" w:rsidRPr="009C68C0" w:rsidRDefault="009C68C0" w:rsidP="009C68C0">
      <w:pPr>
        <w:ind w:left="360"/>
        <w:jc w:val="both"/>
        <w:rPr>
          <w:sz w:val="24"/>
          <w:szCs w:val="24"/>
        </w:rPr>
      </w:pPr>
      <w:r w:rsidRPr="009C68C0">
        <w:rPr>
          <w:sz w:val="24"/>
          <w:szCs w:val="24"/>
        </w:rPr>
        <w:t>One homeowner inquired about the “fire pits” agenda item due to concerns about having a fire pit in his yard. The Board clarified that properly used recreational fire pits are permitted in both James City County and the Westray Downs community, provided they comply with applicable safety guidelines and regulations.</w:t>
      </w:r>
    </w:p>
    <w:p w14:paraId="57FD843C" w14:textId="358F8CEF" w:rsidR="00CE3084" w:rsidRDefault="009C68C0" w:rsidP="009C68C0">
      <w:pPr>
        <w:ind w:left="360"/>
        <w:jc w:val="both"/>
        <w:rPr>
          <w:sz w:val="24"/>
          <w:szCs w:val="24"/>
        </w:rPr>
      </w:pPr>
      <w:r w:rsidRPr="009C68C0">
        <w:rPr>
          <w:sz w:val="24"/>
          <w:szCs w:val="24"/>
        </w:rPr>
        <w:t>Another homeowner suggested renting dumpsters to address the accumulation of leaves and yard debris blocking stormwater runoff in front of homes. The Board explained that this option had been tried previously at a cost of approximately $1,800 to $2,000 to participating homeowners (not an Association expense). The dumpsters</w:t>
      </w:r>
      <w:r w:rsidR="00D32FBF">
        <w:rPr>
          <w:sz w:val="24"/>
          <w:szCs w:val="24"/>
        </w:rPr>
        <w:t xml:space="preserve"> were</w:t>
      </w:r>
      <w:r w:rsidRPr="009C68C0">
        <w:rPr>
          <w:sz w:val="24"/>
          <w:szCs w:val="24"/>
        </w:rPr>
        <w:t xml:space="preserve"> </w:t>
      </w:r>
      <w:r w:rsidR="0010777E">
        <w:rPr>
          <w:sz w:val="24"/>
          <w:szCs w:val="24"/>
        </w:rPr>
        <w:t>ineffective</w:t>
      </w:r>
      <w:r w:rsidRPr="009C68C0">
        <w:rPr>
          <w:sz w:val="24"/>
          <w:szCs w:val="24"/>
        </w:rPr>
        <w:t xml:space="preserve"> due to misuse, including disposal of construction debris by some residents. Based on this prior experience, the Board stated it does not intend to pursue this option again</w:t>
      </w:r>
      <w:r w:rsidR="00BF63F4" w:rsidRPr="00BF63F4">
        <w:rPr>
          <w:sz w:val="24"/>
          <w:szCs w:val="24"/>
        </w:rPr>
        <w:t>.</w:t>
      </w:r>
      <w:r w:rsidR="0020050D">
        <w:rPr>
          <w:sz w:val="24"/>
          <w:szCs w:val="24"/>
        </w:rPr>
        <w:t xml:space="preserve"> </w:t>
      </w:r>
    </w:p>
    <w:p w14:paraId="6F456D9A" w14:textId="7BE7F810" w:rsidR="00C04856" w:rsidRPr="009F7E5F" w:rsidRDefault="00CE3084" w:rsidP="009C68C0">
      <w:pPr>
        <w:ind w:left="360"/>
        <w:jc w:val="both"/>
        <w:rPr>
          <w:sz w:val="24"/>
          <w:szCs w:val="24"/>
        </w:rPr>
      </w:pPr>
      <w:r w:rsidRPr="00CE3084">
        <w:rPr>
          <w:sz w:val="24"/>
          <w:szCs w:val="24"/>
        </w:rPr>
        <w:t xml:space="preserve">The Board also discussed the possibility of adding additional leaf pickup services to the N&amp;W Landscaping contract. The current contract provides for </w:t>
      </w:r>
      <w:r w:rsidR="00917598">
        <w:rPr>
          <w:sz w:val="24"/>
          <w:szCs w:val="24"/>
        </w:rPr>
        <w:t xml:space="preserve">four (4) </w:t>
      </w:r>
      <w:r w:rsidRPr="00CE3084">
        <w:rPr>
          <w:sz w:val="24"/>
          <w:szCs w:val="24"/>
        </w:rPr>
        <w:t xml:space="preserve">leaf pickups per year, with </w:t>
      </w:r>
      <w:r w:rsidR="00917598">
        <w:rPr>
          <w:sz w:val="24"/>
          <w:szCs w:val="24"/>
        </w:rPr>
        <w:t xml:space="preserve">two (2) scheduled and </w:t>
      </w:r>
      <w:r w:rsidRPr="00CE3084">
        <w:rPr>
          <w:sz w:val="24"/>
          <w:szCs w:val="24"/>
        </w:rPr>
        <w:t xml:space="preserve">two </w:t>
      </w:r>
      <w:r w:rsidR="002F53D6">
        <w:rPr>
          <w:sz w:val="24"/>
          <w:szCs w:val="24"/>
        </w:rPr>
        <w:t xml:space="preserve">(2) </w:t>
      </w:r>
      <w:r w:rsidRPr="00CE3084">
        <w:rPr>
          <w:sz w:val="24"/>
          <w:szCs w:val="24"/>
        </w:rPr>
        <w:t>additional pickups as needed.</w:t>
      </w:r>
      <w:r w:rsidR="008C48C0">
        <w:rPr>
          <w:sz w:val="24"/>
          <w:szCs w:val="24"/>
        </w:rPr>
        <w:t xml:space="preserve">  </w:t>
      </w:r>
      <w:r w:rsidR="00F12289">
        <w:rPr>
          <w:sz w:val="24"/>
          <w:szCs w:val="24"/>
        </w:rPr>
        <w:t xml:space="preserve"> </w:t>
      </w:r>
    </w:p>
    <w:p w14:paraId="0314C0A1" w14:textId="269B49AD" w:rsidR="00D25C5F" w:rsidRPr="009F7E5F" w:rsidRDefault="00B30457" w:rsidP="00810F6F">
      <w:pPr>
        <w:pStyle w:val="ListParagraph"/>
        <w:numPr>
          <w:ilvl w:val="0"/>
          <w:numId w:val="16"/>
        </w:numPr>
        <w:spacing w:before="120" w:after="120"/>
        <w:contextualSpacing w:val="0"/>
        <w:rPr>
          <w:b/>
          <w:sz w:val="28"/>
          <w:szCs w:val="28"/>
        </w:rPr>
      </w:pPr>
      <w:r w:rsidRPr="009F7E5F">
        <w:rPr>
          <w:b/>
          <w:sz w:val="28"/>
          <w:szCs w:val="28"/>
        </w:rPr>
        <w:t>February</w:t>
      </w:r>
      <w:r w:rsidR="001765EF" w:rsidRPr="009F7E5F">
        <w:rPr>
          <w:b/>
          <w:sz w:val="28"/>
          <w:szCs w:val="28"/>
        </w:rPr>
        <w:t xml:space="preserve"> </w:t>
      </w:r>
      <w:r w:rsidR="00D25C5F" w:rsidRPr="009F7E5F">
        <w:rPr>
          <w:b/>
          <w:sz w:val="28"/>
          <w:szCs w:val="28"/>
        </w:rPr>
        <w:t xml:space="preserve">Agenda </w:t>
      </w:r>
      <w:r w:rsidR="00020980" w:rsidRPr="009F7E5F">
        <w:rPr>
          <w:b/>
          <w:sz w:val="28"/>
          <w:szCs w:val="28"/>
        </w:rPr>
        <w:t>R</w:t>
      </w:r>
      <w:r w:rsidR="00D25C5F" w:rsidRPr="009F7E5F">
        <w:rPr>
          <w:b/>
          <w:sz w:val="28"/>
          <w:szCs w:val="28"/>
        </w:rPr>
        <w:t>eview</w:t>
      </w:r>
      <w:r w:rsidR="0033001D" w:rsidRPr="009F7E5F">
        <w:rPr>
          <w:b/>
          <w:sz w:val="28"/>
          <w:szCs w:val="28"/>
        </w:rPr>
        <w:t xml:space="preserve"> and Approval</w:t>
      </w:r>
      <w:r w:rsidR="00D25C5F" w:rsidRPr="009F7E5F">
        <w:rPr>
          <w:b/>
          <w:sz w:val="28"/>
          <w:szCs w:val="28"/>
        </w:rPr>
        <w:t xml:space="preserve"> </w:t>
      </w:r>
    </w:p>
    <w:p w14:paraId="4E2E9649" w14:textId="7E49A0A3" w:rsidR="00D25C5F" w:rsidRPr="009F7E5F" w:rsidRDefault="004F5E89" w:rsidP="000916B2">
      <w:pPr>
        <w:ind w:left="360"/>
        <w:jc w:val="both"/>
        <w:rPr>
          <w:sz w:val="24"/>
          <w:szCs w:val="24"/>
        </w:rPr>
      </w:pPr>
      <w:r w:rsidRPr="009F7E5F">
        <w:rPr>
          <w:sz w:val="24"/>
          <w:szCs w:val="24"/>
        </w:rPr>
        <w:lastRenderedPageBreak/>
        <w:t xml:space="preserve">A </w:t>
      </w:r>
      <w:r w:rsidR="00D25C5F" w:rsidRPr="009F7E5F">
        <w:rPr>
          <w:sz w:val="24"/>
          <w:szCs w:val="24"/>
        </w:rPr>
        <w:t>Motion was made by</w:t>
      </w:r>
      <w:r w:rsidR="006C7C08" w:rsidRPr="009F7E5F">
        <w:rPr>
          <w:sz w:val="24"/>
          <w:szCs w:val="24"/>
        </w:rPr>
        <w:t xml:space="preserve"> Shannon Foxx-Day a</w:t>
      </w:r>
      <w:r w:rsidR="00D25C5F" w:rsidRPr="009F7E5F">
        <w:rPr>
          <w:sz w:val="24"/>
          <w:szCs w:val="24"/>
        </w:rPr>
        <w:t xml:space="preserve">nd seconded by </w:t>
      </w:r>
      <w:r w:rsidR="006C7C08" w:rsidRPr="009F7E5F">
        <w:rPr>
          <w:sz w:val="24"/>
          <w:szCs w:val="24"/>
        </w:rPr>
        <w:t>Andrew Guarino</w:t>
      </w:r>
      <w:r w:rsidR="00833266">
        <w:rPr>
          <w:sz w:val="24"/>
          <w:szCs w:val="24"/>
        </w:rPr>
        <w:t xml:space="preserve"> to</w:t>
      </w:r>
      <w:r w:rsidR="006C7C08" w:rsidRPr="009F7E5F">
        <w:rPr>
          <w:sz w:val="24"/>
          <w:szCs w:val="24"/>
        </w:rPr>
        <w:t xml:space="preserve"> </w:t>
      </w:r>
      <w:r w:rsidR="003F22B1" w:rsidRPr="009F7E5F">
        <w:rPr>
          <w:sz w:val="24"/>
          <w:szCs w:val="24"/>
        </w:rPr>
        <w:t xml:space="preserve">Approve </w:t>
      </w:r>
      <w:r w:rsidR="007807E0" w:rsidRPr="009F7E5F">
        <w:rPr>
          <w:sz w:val="24"/>
          <w:szCs w:val="24"/>
        </w:rPr>
        <w:t>the Agenda.</w:t>
      </w:r>
      <w:r w:rsidRPr="009F7E5F">
        <w:rPr>
          <w:sz w:val="24"/>
          <w:szCs w:val="24"/>
        </w:rPr>
        <w:t xml:space="preserve"> </w:t>
      </w:r>
    </w:p>
    <w:p w14:paraId="6C485865" w14:textId="5954258E" w:rsidR="004F5E89" w:rsidRPr="009F7E5F" w:rsidRDefault="00E52ACE" w:rsidP="00810F6F">
      <w:pPr>
        <w:pStyle w:val="ListParagraph"/>
        <w:numPr>
          <w:ilvl w:val="0"/>
          <w:numId w:val="16"/>
        </w:numPr>
        <w:spacing w:before="120" w:after="120"/>
        <w:contextualSpacing w:val="0"/>
        <w:rPr>
          <w:b/>
          <w:sz w:val="28"/>
          <w:szCs w:val="28"/>
        </w:rPr>
      </w:pPr>
      <w:r w:rsidRPr="009F7E5F">
        <w:rPr>
          <w:b/>
          <w:sz w:val="28"/>
          <w:szCs w:val="28"/>
        </w:rPr>
        <w:t>Review and Approval of Prior Meeting Minutes</w:t>
      </w:r>
      <w:r w:rsidR="004F5E89" w:rsidRPr="009F7E5F">
        <w:rPr>
          <w:b/>
          <w:sz w:val="28"/>
          <w:szCs w:val="28"/>
        </w:rPr>
        <w:t xml:space="preserve">. </w:t>
      </w:r>
    </w:p>
    <w:p w14:paraId="65EDDFF7" w14:textId="009D7B72" w:rsidR="0005619E" w:rsidRPr="009E233E" w:rsidRDefault="009F7E5F" w:rsidP="009F7E5F">
      <w:pPr>
        <w:ind w:left="720"/>
        <w:jc w:val="both"/>
        <w:rPr>
          <w:sz w:val="24"/>
          <w:szCs w:val="24"/>
        </w:rPr>
      </w:pPr>
      <w:r w:rsidRPr="009E233E">
        <w:rPr>
          <w:sz w:val="24"/>
          <w:szCs w:val="24"/>
        </w:rPr>
        <w:t>A</w:t>
      </w:r>
      <w:r w:rsidR="0005619E" w:rsidRPr="009E233E">
        <w:rPr>
          <w:sz w:val="24"/>
          <w:szCs w:val="24"/>
        </w:rPr>
        <w:t xml:space="preserve">pprove </w:t>
      </w:r>
      <w:r w:rsidR="00503C3D" w:rsidRPr="009E233E">
        <w:rPr>
          <w:sz w:val="24"/>
          <w:szCs w:val="24"/>
        </w:rPr>
        <w:t>January</w:t>
      </w:r>
      <w:r w:rsidR="00BE6315" w:rsidRPr="009E233E">
        <w:rPr>
          <w:sz w:val="24"/>
          <w:szCs w:val="24"/>
        </w:rPr>
        <w:t xml:space="preserve"> 2</w:t>
      </w:r>
      <w:r w:rsidRPr="009E233E">
        <w:rPr>
          <w:sz w:val="24"/>
          <w:szCs w:val="24"/>
        </w:rPr>
        <w:t>2</w:t>
      </w:r>
      <w:r w:rsidR="00BE6315" w:rsidRPr="009E233E">
        <w:rPr>
          <w:sz w:val="24"/>
          <w:szCs w:val="24"/>
        </w:rPr>
        <w:t xml:space="preserve">, </w:t>
      </w:r>
      <w:r w:rsidR="00EE1D0D" w:rsidRPr="009E233E">
        <w:rPr>
          <w:sz w:val="24"/>
          <w:szCs w:val="24"/>
        </w:rPr>
        <w:t>202</w:t>
      </w:r>
      <w:r w:rsidRPr="009E233E">
        <w:rPr>
          <w:sz w:val="24"/>
          <w:szCs w:val="24"/>
        </w:rPr>
        <w:t>6</w:t>
      </w:r>
      <w:r w:rsidR="00EE1D0D" w:rsidRPr="009E233E">
        <w:rPr>
          <w:sz w:val="24"/>
          <w:szCs w:val="24"/>
        </w:rPr>
        <w:t>,</w:t>
      </w:r>
      <w:r w:rsidR="0005619E" w:rsidRPr="009E233E">
        <w:rPr>
          <w:sz w:val="24"/>
          <w:szCs w:val="24"/>
        </w:rPr>
        <w:t xml:space="preserve"> Board Meeting Minutes</w:t>
      </w:r>
      <w:r w:rsidR="006648A4" w:rsidRPr="009E233E">
        <w:rPr>
          <w:sz w:val="24"/>
          <w:szCs w:val="24"/>
        </w:rPr>
        <w:t>.</w:t>
      </w:r>
    </w:p>
    <w:p w14:paraId="2E73FE6C" w14:textId="77BE3E56" w:rsidR="004F5E89" w:rsidRPr="009E233E" w:rsidRDefault="004F5E89" w:rsidP="000916B2">
      <w:pPr>
        <w:ind w:left="360"/>
        <w:jc w:val="both"/>
        <w:rPr>
          <w:sz w:val="24"/>
          <w:szCs w:val="24"/>
        </w:rPr>
      </w:pPr>
      <w:r w:rsidRPr="009E233E">
        <w:rPr>
          <w:sz w:val="24"/>
          <w:szCs w:val="24"/>
        </w:rPr>
        <w:t xml:space="preserve">A Motion was made by </w:t>
      </w:r>
      <w:r w:rsidR="00165747" w:rsidRPr="009E233E">
        <w:rPr>
          <w:sz w:val="24"/>
          <w:szCs w:val="24"/>
        </w:rPr>
        <w:t xml:space="preserve">Shannon Foxx-Day and </w:t>
      </w:r>
      <w:r w:rsidRPr="009E233E">
        <w:rPr>
          <w:sz w:val="24"/>
          <w:szCs w:val="24"/>
        </w:rPr>
        <w:t xml:space="preserve">seconded by </w:t>
      </w:r>
      <w:r w:rsidR="00916D8D" w:rsidRPr="009E233E">
        <w:rPr>
          <w:sz w:val="24"/>
          <w:szCs w:val="24"/>
        </w:rPr>
        <w:t>Kristen Guarino to</w:t>
      </w:r>
      <w:r w:rsidR="00086D32" w:rsidRPr="009E233E">
        <w:rPr>
          <w:sz w:val="24"/>
          <w:szCs w:val="24"/>
        </w:rPr>
        <w:t xml:space="preserve"> A</w:t>
      </w:r>
      <w:r w:rsidR="00916D8D" w:rsidRPr="009E233E">
        <w:rPr>
          <w:sz w:val="24"/>
          <w:szCs w:val="24"/>
        </w:rPr>
        <w:t>pprove</w:t>
      </w:r>
      <w:r w:rsidR="00086D32" w:rsidRPr="009E233E">
        <w:rPr>
          <w:sz w:val="24"/>
          <w:szCs w:val="24"/>
        </w:rPr>
        <w:t xml:space="preserve"> </w:t>
      </w:r>
      <w:r w:rsidR="00833266">
        <w:rPr>
          <w:sz w:val="24"/>
          <w:szCs w:val="24"/>
        </w:rPr>
        <w:t xml:space="preserve">the </w:t>
      </w:r>
      <w:r w:rsidR="009F7E5F" w:rsidRPr="009E233E">
        <w:rPr>
          <w:sz w:val="24"/>
          <w:szCs w:val="24"/>
        </w:rPr>
        <w:t>January</w:t>
      </w:r>
      <w:r w:rsidR="00086D32" w:rsidRPr="009E233E">
        <w:rPr>
          <w:sz w:val="24"/>
          <w:szCs w:val="24"/>
        </w:rPr>
        <w:t xml:space="preserve"> meeting minutes.</w:t>
      </w:r>
    </w:p>
    <w:p w14:paraId="32F44615" w14:textId="77777777" w:rsidR="005A3161" w:rsidRPr="009E233E" w:rsidRDefault="004F5E89" w:rsidP="00810F6F">
      <w:pPr>
        <w:pStyle w:val="ListParagraph"/>
        <w:numPr>
          <w:ilvl w:val="0"/>
          <w:numId w:val="16"/>
        </w:numPr>
        <w:spacing w:before="120" w:after="120"/>
        <w:contextualSpacing w:val="0"/>
        <w:rPr>
          <w:b/>
          <w:sz w:val="28"/>
          <w:szCs w:val="28"/>
        </w:rPr>
      </w:pPr>
      <w:r w:rsidRPr="009E233E">
        <w:rPr>
          <w:b/>
          <w:sz w:val="28"/>
          <w:szCs w:val="28"/>
        </w:rPr>
        <w:t>Presidents Report</w:t>
      </w:r>
      <w:r w:rsidR="00C26A50" w:rsidRPr="009E233E">
        <w:rPr>
          <w:b/>
          <w:sz w:val="28"/>
          <w:szCs w:val="28"/>
        </w:rPr>
        <w:t>:</w:t>
      </w:r>
    </w:p>
    <w:p w14:paraId="44643192" w14:textId="4E4EA771" w:rsidR="00C0499F" w:rsidRPr="009E233E" w:rsidRDefault="00062CF6" w:rsidP="000916B2">
      <w:pPr>
        <w:pStyle w:val="ListParagraph"/>
        <w:numPr>
          <w:ilvl w:val="0"/>
          <w:numId w:val="10"/>
        </w:numPr>
        <w:jc w:val="both"/>
        <w:rPr>
          <w:bCs/>
          <w:sz w:val="24"/>
          <w:szCs w:val="24"/>
        </w:rPr>
      </w:pPr>
      <w:r w:rsidRPr="009E233E">
        <w:rPr>
          <w:bCs/>
          <w:sz w:val="24"/>
          <w:szCs w:val="24"/>
        </w:rPr>
        <w:t>Presidents Update:</w:t>
      </w:r>
    </w:p>
    <w:p w14:paraId="2BDBD78B" w14:textId="57EA9A33" w:rsidR="00C165C1" w:rsidRPr="006D61BB" w:rsidRDefault="00C165C1" w:rsidP="00C165C1">
      <w:pPr>
        <w:pStyle w:val="ListParagraph"/>
        <w:numPr>
          <w:ilvl w:val="1"/>
          <w:numId w:val="10"/>
        </w:numPr>
        <w:rPr>
          <w:bCs/>
          <w:sz w:val="24"/>
          <w:szCs w:val="24"/>
        </w:rPr>
      </w:pPr>
      <w:r w:rsidRPr="009E233E">
        <w:rPr>
          <w:bCs/>
          <w:sz w:val="24"/>
          <w:szCs w:val="24"/>
        </w:rPr>
        <w:t xml:space="preserve">Homeowner Dues </w:t>
      </w:r>
      <w:r w:rsidRPr="00DE6395">
        <w:rPr>
          <w:bCs/>
          <w:sz w:val="24"/>
          <w:szCs w:val="24"/>
        </w:rPr>
        <w:t xml:space="preserve">Status. </w:t>
      </w:r>
      <w:r w:rsidR="00DE6395" w:rsidRPr="00DE6395">
        <w:rPr>
          <w:bCs/>
          <w:sz w:val="24"/>
          <w:szCs w:val="24"/>
        </w:rPr>
        <w:t xml:space="preserve">The President reported continued improvement in dues collection. The Board agreed to maintain the current practice of sending reminder emails one week prior to each due date, as this approach continues </w:t>
      </w:r>
      <w:r w:rsidR="00DE6395" w:rsidRPr="006D61BB">
        <w:rPr>
          <w:bCs/>
          <w:sz w:val="24"/>
          <w:szCs w:val="24"/>
        </w:rPr>
        <w:t>to encourage timely payments. The overall first-quarter delinquency rate has decreased to approximately 6%, with nine (9) delinquent accounts totaling $1,347.93.</w:t>
      </w:r>
    </w:p>
    <w:p w14:paraId="7F350A99" w14:textId="59BF7B17" w:rsidR="009779EF" w:rsidRPr="006D61BB" w:rsidRDefault="009779EF" w:rsidP="000916B2">
      <w:pPr>
        <w:pStyle w:val="ListParagraph"/>
        <w:numPr>
          <w:ilvl w:val="1"/>
          <w:numId w:val="10"/>
        </w:numPr>
        <w:jc w:val="both"/>
        <w:rPr>
          <w:bCs/>
          <w:sz w:val="24"/>
          <w:szCs w:val="24"/>
        </w:rPr>
      </w:pPr>
      <w:r w:rsidRPr="006D61BB">
        <w:rPr>
          <w:bCs/>
          <w:sz w:val="24"/>
          <w:szCs w:val="24"/>
        </w:rPr>
        <w:t>Association Website Update</w:t>
      </w:r>
      <w:r w:rsidR="00072812" w:rsidRPr="006D61BB">
        <w:rPr>
          <w:bCs/>
          <w:sz w:val="24"/>
          <w:szCs w:val="24"/>
        </w:rPr>
        <w:t>.</w:t>
      </w:r>
      <w:r w:rsidRPr="006D61BB">
        <w:rPr>
          <w:bCs/>
          <w:sz w:val="24"/>
          <w:szCs w:val="24"/>
        </w:rPr>
        <w:t xml:space="preserve"> </w:t>
      </w:r>
      <w:r w:rsidR="00327EDD" w:rsidRPr="006D61BB">
        <w:rPr>
          <w:bCs/>
          <w:sz w:val="24"/>
          <w:szCs w:val="24"/>
        </w:rPr>
        <w:t xml:space="preserve">The President reported that the website currently has </w:t>
      </w:r>
      <w:r w:rsidR="00846EC4" w:rsidRPr="006D61BB">
        <w:rPr>
          <w:bCs/>
          <w:sz w:val="24"/>
          <w:szCs w:val="24"/>
        </w:rPr>
        <w:t>175</w:t>
      </w:r>
      <w:r w:rsidR="00327EDD" w:rsidRPr="006D61BB">
        <w:rPr>
          <w:bCs/>
          <w:sz w:val="24"/>
          <w:szCs w:val="24"/>
        </w:rPr>
        <w:t xml:space="preserve"> registered individual members representing </w:t>
      </w:r>
      <w:r w:rsidR="006D61BB" w:rsidRPr="006D61BB">
        <w:rPr>
          <w:bCs/>
          <w:sz w:val="24"/>
          <w:szCs w:val="24"/>
        </w:rPr>
        <w:t>119</w:t>
      </w:r>
      <w:r w:rsidR="00327EDD" w:rsidRPr="006D61BB">
        <w:rPr>
          <w:bCs/>
          <w:sz w:val="24"/>
          <w:szCs w:val="24"/>
        </w:rPr>
        <w:t xml:space="preserve"> registered address accounts, with </w:t>
      </w:r>
      <w:r w:rsidR="006D61BB" w:rsidRPr="006D61BB">
        <w:rPr>
          <w:bCs/>
          <w:sz w:val="24"/>
          <w:szCs w:val="24"/>
        </w:rPr>
        <w:t>12</w:t>
      </w:r>
      <w:r w:rsidR="00327EDD" w:rsidRPr="006D61BB">
        <w:rPr>
          <w:bCs/>
          <w:sz w:val="24"/>
          <w:szCs w:val="24"/>
        </w:rPr>
        <w:t xml:space="preserve"> address accounts remaining unregistered. The website has been updated </w:t>
      </w:r>
      <w:r w:rsidR="000F7BC3" w:rsidRPr="006D61BB">
        <w:rPr>
          <w:bCs/>
          <w:sz w:val="24"/>
          <w:szCs w:val="24"/>
        </w:rPr>
        <w:t>with current Board information</w:t>
      </w:r>
      <w:r w:rsidR="00327EDD" w:rsidRPr="006D61BB">
        <w:rPr>
          <w:bCs/>
          <w:sz w:val="24"/>
          <w:szCs w:val="24"/>
        </w:rPr>
        <w:t>. The President also reminded residents that the Westray Downs Facebook page remains available as an informal community resource.</w:t>
      </w:r>
    </w:p>
    <w:p w14:paraId="4E957D75" w14:textId="4FEE886D" w:rsidR="00EB7DBD" w:rsidRPr="006E7B19" w:rsidRDefault="00EB7DBD" w:rsidP="000916B2">
      <w:pPr>
        <w:pStyle w:val="ListParagraph"/>
        <w:numPr>
          <w:ilvl w:val="1"/>
          <w:numId w:val="10"/>
        </w:numPr>
        <w:jc w:val="both"/>
        <w:rPr>
          <w:bCs/>
          <w:sz w:val="24"/>
          <w:szCs w:val="24"/>
        </w:rPr>
      </w:pPr>
      <w:r w:rsidRPr="006D61BB">
        <w:rPr>
          <w:bCs/>
          <w:sz w:val="24"/>
          <w:szCs w:val="24"/>
        </w:rPr>
        <w:t>Meeting Agenda Posted</w:t>
      </w:r>
      <w:r w:rsidR="005723C2" w:rsidRPr="006D61BB">
        <w:rPr>
          <w:bCs/>
          <w:sz w:val="24"/>
          <w:szCs w:val="24"/>
        </w:rPr>
        <w:t>.</w:t>
      </w:r>
      <w:r w:rsidR="006D0FED" w:rsidRPr="006D61BB">
        <w:rPr>
          <w:bCs/>
          <w:sz w:val="24"/>
          <w:szCs w:val="24"/>
        </w:rPr>
        <w:t xml:space="preserve"> The draft agenda</w:t>
      </w:r>
      <w:r w:rsidR="006D0FED" w:rsidRPr="008C5254">
        <w:rPr>
          <w:bCs/>
          <w:sz w:val="24"/>
          <w:szCs w:val="24"/>
        </w:rPr>
        <w:t xml:space="preserve"> was posted on the Association website on </w:t>
      </w:r>
      <w:r w:rsidR="00E23192" w:rsidRPr="008C5254">
        <w:rPr>
          <w:bCs/>
          <w:sz w:val="24"/>
          <w:szCs w:val="24"/>
        </w:rPr>
        <w:t>February</w:t>
      </w:r>
      <w:r w:rsidR="006D0FED" w:rsidRPr="008C5254">
        <w:rPr>
          <w:bCs/>
          <w:sz w:val="24"/>
          <w:szCs w:val="24"/>
        </w:rPr>
        <w:t xml:space="preserve"> 2</w:t>
      </w:r>
      <w:r w:rsidR="008C5254" w:rsidRPr="008C5254">
        <w:rPr>
          <w:bCs/>
          <w:sz w:val="24"/>
          <w:szCs w:val="24"/>
        </w:rPr>
        <w:t>3</w:t>
      </w:r>
      <w:r w:rsidR="006D0FED" w:rsidRPr="008C5254">
        <w:rPr>
          <w:bCs/>
          <w:sz w:val="24"/>
          <w:szCs w:val="24"/>
        </w:rPr>
        <w:t xml:space="preserve">, 2026. The final agenda was </w:t>
      </w:r>
      <w:r w:rsidR="00101A00" w:rsidRPr="008C5254">
        <w:rPr>
          <w:bCs/>
          <w:sz w:val="24"/>
          <w:szCs w:val="24"/>
        </w:rPr>
        <w:t>presented</w:t>
      </w:r>
      <w:r w:rsidR="006D0FED" w:rsidRPr="008C5254">
        <w:rPr>
          <w:bCs/>
          <w:sz w:val="24"/>
          <w:szCs w:val="24"/>
        </w:rPr>
        <w:t xml:space="preserve"> at the meeting. </w:t>
      </w:r>
      <w:r w:rsidR="004F5ECA" w:rsidRPr="008C5254">
        <w:rPr>
          <w:bCs/>
          <w:sz w:val="24"/>
          <w:szCs w:val="24"/>
        </w:rPr>
        <w:t xml:space="preserve">All members are encouraged to review the draft in advance and come </w:t>
      </w:r>
      <w:r w:rsidR="004F5ECA" w:rsidRPr="00C165C1">
        <w:rPr>
          <w:bCs/>
          <w:sz w:val="24"/>
          <w:szCs w:val="24"/>
        </w:rPr>
        <w:t xml:space="preserve">prepared </w:t>
      </w:r>
      <w:r w:rsidR="004F5ECA" w:rsidRPr="006E7B19">
        <w:rPr>
          <w:bCs/>
          <w:sz w:val="24"/>
          <w:szCs w:val="24"/>
        </w:rPr>
        <w:t>to discuss the listed items.</w:t>
      </w:r>
    </w:p>
    <w:p w14:paraId="364C1D56" w14:textId="4ED75865" w:rsidR="00796514" w:rsidRPr="006E7B19" w:rsidRDefault="00EB7DBD" w:rsidP="000916B2">
      <w:pPr>
        <w:pStyle w:val="ListParagraph"/>
        <w:numPr>
          <w:ilvl w:val="1"/>
          <w:numId w:val="10"/>
        </w:numPr>
        <w:contextualSpacing w:val="0"/>
        <w:jc w:val="both"/>
        <w:rPr>
          <w:bCs/>
          <w:sz w:val="24"/>
          <w:szCs w:val="24"/>
        </w:rPr>
      </w:pPr>
      <w:r w:rsidRPr="006E7B19">
        <w:rPr>
          <w:bCs/>
          <w:sz w:val="24"/>
          <w:szCs w:val="24"/>
        </w:rPr>
        <w:t>Quarterly Dues Email Reminder</w:t>
      </w:r>
      <w:r w:rsidR="00C12019" w:rsidRPr="006E7B19">
        <w:rPr>
          <w:bCs/>
          <w:sz w:val="24"/>
          <w:szCs w:val="24"/>
        </w:rPr>
        <w:t>.</w:t>
      </w:r>
      <w:r w:rsidRPr="006E7B19">
        <w:rPr>
          <w:bCs/>
          <w:sz w:val="24"/>
          <w:szCs w:val="24"/>
        </w:rPr>
        <w:t xml:space="preserve"> </w:t>
      </w:r>
      <w:r w:rsidR="006E7B19" w:rsidRPr="006E7B19">
        <w:rPr>
          <w:bCs/>
          <w:sz w:val="24"/>
          <w:szCs w:val="24"/>
        </w:rPr>
        <w:t>The President reported that a friendly reminder email is sent to homeowners prior to each quarterly due date. These reminder emails continue to have a positive impact on timely dues payments.</w:t>
      </w:r>
    </w:p>
    <w:p w14:paraId="3D968A62" w14:textId="1104FA8C" w:rsidR="00796514" w:rsidRPr="00A62BA0" w:rsidRDefault="00796514" w:rsidP="00810F6F">
      <w:pPr>
        <w:pStyle w:val="ListParagraph"/>
        <w:numPr>
          <w:ilvl w:val="0"/>
          <w:numId w:val="16"/>
        </w:numPr>
        <w:spacing w:before="120" w:after="120"/>
        <w:contextualSpacing w:val="0"/>
        <w:rPr>
          <w:b/>
          <w:sz w:val="28"/>
          <w:szCs w:val="28"/>
        </w:rPr>
      </w:pPr>
      <w:r w:rsidRPr="00A62BA0">
        <w:rPr>
          <w:b/>
          <w:sz w:val="28"/>
          <w:szCs w:val="28"/>
        </w:rPr>
        <w:t>Architectural Review Committee (ARC) Requests:</w:t>
      </w:r>
    </w:p>
    <w:p w14:paraId="70F863B5" w14:textId="0B079630" w:rsidR="00796514" w:rsidRPr="00A62BA0" w:rsidRDefault="00DF5373" w:rsidP="000916B2">
      <w:pPr>
        <w:pStyle w:val="ListParagraph"/>
        <w:numPr>
          <w:ilvl w:val="0"/>
          <w:numId w:val="12"/>
        </w:numPr>
        <w:contextualSpacing w:val="0"/>
        <w:jc w:val="both"/>
        <w:rPr>
          <w:sz w:val="24"/>
          <w:szCs w:val="24"/>
        </w:rPr>
      </w:pPr>
      <w:r w:rsidRPr="00A62BA0">
        <w:rPr>
          <w:sz w:val="24"/>
          <w:szCs w:val="24"/>
        </w:rPr>
        <w:t>The ARC reported receiving one new request for review. The Board will discuss the request during Executive Session and vote on it during the Open Session.</w:t>
      </w:r>
    </w:p>
    <w:p w14:paraId="5FEF2898" w14:textId="462E203F" w:rsidR="00021780" w:rsidRPr="00A62BA0" w:rsidRDefault="00021780" w:rsidP="00E014B8">
      <w:pPr>
        <w:pStyle w:val="ListParagraph"/>
        <w:numPr>
          <w:ilvl w:val="0"/>
          <w:numId w:val="17"/>
        </w:numPr>
        <w:contextualSpacing w:val="0"/>
        <w:jc w:val="both"/>
        <w:rPr>
          <w:sz w:val="24"/>
          <w:szCs w:val="24"/>
        </w:rPr>
      </w:pPr>
      <w:r w:rsidRPr="00A62BA0">
        <w:rPr>
          <w:sz w:val="24"/>
          <w:szCs w:val="24"/>
        </w:rPr>
        <w:t xml:space="preserve">The request concerns approval or denial of </w:t>
      </w:r>
      <w:r w:rsidR="00E014B8" w:rsidRPr="00A62BA0">
        <w:rPr>
          <w:sz w:val="24"/>
          <w:szCs w:val="24"/>
        </w:rPr>
        <w:t>relocating and enlarging current fenced in area</w:t>
      </w:r>
      <w:r w:rsidR="00A62BA0" w:rsidRPr="00A62BA0">
        <w:rPr>
          <w:sz w:val="24"/>
          <w:szCs w:val="24"/>
        </w:rPr>
        <w:t xml:space="preserve"> next to and</w:t>
      </w:r>
      <w:r w:rsidR="00E014B8" w:rsidRPr="00A62BA0">
        <w:rPr>
          <w:sz w:val="24"/>
          <w:szCs w:val="24"/>
        </w:rPr>
        <w:t xml:space="preserve"> </w:t>
      </w:r>
      <w:r w:rsidR="009B291B" w:rsidRPr="00A62BA0">
        <w:rPr>
          <w:sz w:val="24"/>
          <w:szCs w:val="24"/>
        </w:rPr>
        <w:t>behind</w:t>
      </w:r>
      <w:r w:rsidR="00E014B8" w:rsidRPr="00A62BA0">
        <w:rPr>
          <w:sz w:val="24"/>
          <w:szCs w:val="24"/>
        </w:rPr>
        <w:t xml:space="preserve"> </w:t>
      </w:r>
      <w:r w:rsidR="009B291B" w:rsidRPr="00A62BA0">
        <w:rPr>
          <w:sz w:val="24"/>
          <w:szCs w:val="24"/>
        </w:rPr>
        <w:t>house</w:t>
      </w:r>
      <w:r w:rsidR="00E014B8" w:rsidRPr="00A62BA0">
        <w:rPr>
          <w:sz w:val="24"/>
          <w:szCs w:val="24"/>
        </w:rPr>
        <w:t>.</w:t>
      </w:r>
      <w:r w:rsidR="008D6A3C" w:rsidRPr="00A62BA0">
        <w:t xml:space="preserve"> </w:t>
      </w:r>
      <w:r w:rsidR="008D6A3C" w:rsidRPr="00A62BA0">
        <w:rPr>
          <w:sz w:val="24"/>
          <w:szCs w:val="24"/>
        </w:rPr>
        <w:t>The Board will discuss the request in Executive Session and vote during Open Session</w:t>
      </w:r>
      <w:r w:rsidR="0059555B" w:rsidRPr="00A62BA0">
        <w:rPr>
          <w:sz w:val="24"/>
          <w:szCs w:val="24"/>
        </w:rPr>
        <w:t>.</w:t>
      </w:r>
    </w:p>
    <w:p w14:paraId="0A28D583" w14:textId="6B4AE1B5" w:rsidR="00796514" w:rsidRPr="00BB07D6" w:rsidRDefault="00A47A9D" w:rsidP="003E0152">
      <w:pPr>
        <w:pStyle w:val="ListParagraph"/>
        <w:numPr>
          <w:ilvl w:val="0"/>
          <w:numId w:val="16"/>
        </w:numPr>
        <w:spacing w:before="120" w:after="120"/>
        <w:contextualSpacing w:val="0"/>
        <w:rPr>
          <w:b/>
          <w:sz w:val="28"/>
          <w:szCs w:val="28"/>
        </w:rPr>
      </w:pPr>
      <w:r w:rsidRPr="00C46754">
        <w:rPr>
          <w:b/>
          <w:sz w:val="28"/>
          <w:szCs w:val="28"/>
        </w:rPr>
        <w:t>Treasurer</w:t>
      </w:r>
      <w:r w:rsidR="00103449" w:rsidRPr="00C46754">
        <w:rPr>
          <w:b/>
          <w:sz w:val="28"/>
          <w:szCs w:val="28"/>
        </w:rPr>
        <w:t>’</w:t>
      </w:r>
      <w:r w:rsidRPr="00C46754">
        <w:rPr>
          <w:b/>
          <w:sz w:val="28"/>
          <w:szCs w:val="28"/>
        </w:rPr>
        <w:t xml:space="preserve">s </w:t>
      </w:r>
      <w:r w:rsidRPr="00BB07D6">
        <w:rPr>
          <w:b/>
          <w:sz w:val="28"/>
          <w:szCs w:val="28"/>
        </w:rPr>
        <w:t>Report</w:t>
      </w:r>
      <w:r w:rsidR="00E5489A" w:rsidRPr="00BB07D6">
        <w:rPr>
          <w:b/>
          <w:sz w:val="28"/>
          <w:szCs w:val="28"/>
        </w:rPr>
        <w:t>:</w:t>
      </w:r>
    </w:p>
    <w:p w14:paraId="72C0B57E" w14:textId="64DCCF94" w:rsidR="006A7576" w:rsidRPr="00BB07D6" w:rsidRDefault="006A7576" w:rsidP="000916B2">
      <w:pPr>
        <w:pStyle w:val="ListParagraph"/>
        <w:numPr>
          <w:ilvl w:val="0"/>
          <w:numId w:val="13"/>
        </w:numPr>
        <w:spacing w:after="120"/>
        <w:jc w:val="both"/>
        <w:rPr>
          <w:sz w:val="24"/>
          <w:szCs w:val="24"/>
        </w:rPr>
      </w:pPr>
      <w:r w:rsidRPr="00BB07D6">
        <w:rPr>
          <w:sz w:val="24"/>
          <w:szCs w:val="24"/>
        </w:rPr>
        <w:t>The President delivered the Treasurer's Report.</w:t>
      </w:r>
    </w:p>
    <w:p w14:paraId="60B422F0" w14:textId="2FF17705" w:rsidR="001E1BC1" w:rsidRPr="00DD5034" w:rsidRDefault="001E1BC1" w:rsidP="001E1BC1">
      <w:pPr>
        <w:pStyle w:val="ListParagraph"/>
        <w:numPr>
          <w:ilvl w:val="0"/>
          <w:numId w:val="18"/>
        </w:numPr>
        <w:jc w:val="both"/>
        <w:rPr>
          <w:sz w:val="24"/>
          <w:szCs w:val="24"/>
        </w:rPr>
      </w:pPr>
      <w:r w:rsidRPr="001E1BC1">
        <w:rPr>
          <w:sz w:val="24"/>
          <w:szCs w:val="24"/>
        </w:rPr>
        <w:t xml:space="preserve">The President reported that first-quarter HOA dues were received in January, resulting in improved operating balances for the Association. Current account </w:t>
      </w:r>
      <w:r w:rsidRPr="001E1BC1">
        <w:rPr>
          <w:sz w:val="24"/>
          <w:szCs w:val="24"/>
        </w:rPr>
        <w:lastRenderedPageBreak/>
        <w:t xml:space="preserve">balances are as follows: the Operating Account has $18,328.38, the Money </w:t>
      </w:r>
      <w:r w:rsidRPr="00DD5034">
        <w:rPr>
          <w:sz w:val="24"/>
          <w:szCs w:val="24"/>
        </w:rPr>
        <w:t>Market Account has $6,681.89, and the Operating Reserve has $20,894.21.</w:t>
      </w:r>
    </w:p>
    <w:p w14:paraId="76520D2F" w14:textId="69D28DB6" w:rsidR="001E1BC1" w:rsidRPr="00DD5034" w:rsidRDefault="001E1BC1" w:rsidP="001E1BC1">
      <w:pPr>
        <w:pStyle w:val="ListParagraph"/>
        <w:numPr>
          <w:ilvl w:val="0"/>
          <w:numId w:val="18"/>
        </w:numPr>
        <w:jc w:val="both"/>
        <w:rPr>
          <w:sz w:val="24"/>
          <w:szCs w:val="24"/>
        </w:rPr>
      </w:pPr>
      <w:r w:rsidRPr="00DD5034">
        <w:rPr>
          <w:sz w:val="24"/>
          <w:szCs w:val="24"/>
        </w:rPr>
        <w:t>The Board continues to deposit prepaid dues into the Money Market account and transfers funds to the Operating Account as needed each quarter. The Money Market account is currently earning 2.5% interest.</w:t>
      </w:r>
    </w:p>
    <w:p w14:paraId="6B82301A" w14:textId="050B30EC" w:rsidR="00D02A7B" w:rsidRPr="00DD5034" w:rsidRDefault="00166CAB" w:rsidP="000916B2">
      <w:pPr>
        <w:pStyle w:val="ListParagraph"/>
        <w:numPr>
          <w:ilvl w:val="0"/>
          <w:numId w:val="18"/>
        </w:numPr>
        <w:contextualSpacing w:val="0"/>
        <w:jc w:val="both"/>
        <w:rPr>
          <w:sz w:val="24"/>
          <w:szCs w:val="24"/>
        </w:rPr>
      </w:pPr>
      <w:r>
        <w:rPr>
          <w:sz w:val="24"/>
          <w:szCs w:val="24"/>
        </w:rPr>
        <w:t>T</w:t>
      </w:r>
      <w:r w:rsidR="001E1BC1" w:rsidRPr="00DD5034">
        <w:rPr>
          <w:sz w:val="24"/>
          <w:szCs w:val="24"/>
        </w:rPr>
        <w:t xml:space="preserve">he Association remains in a stable financial position with </w:t>
      </w:r>
      <w:r>
        <w:rPr>
          <w:sz w:val="24"/>
          <w:szCs w:val="24"/>
        </w:rPr>
        <w:t>sufficient</w:t>
      </w:r>
      <w:r w:rsidR="001E1BC1" w:rsidRPr="00DD5034">
        <w:rPr>
          <w:sz w:val="24"/>
          <w:szCs w:val="24"/>
        </w:rPr>
        <w:t xml:space="preserve"> operating funds and reserves to support ongoing community needs.</w:t>
      </w:r>
      <w:r w:rsidR="0058142E" w:rsidRPr="00DD5034">
        <w:rPr>
          <w:sz w:val="24"/>
          <w:szCs w:val="24"/>
        </w:rPr>
        <w:t xml:space="preserve"> </w:t>
      </w:r>
      <w:r w:rsidR="003844CA" w:rsidRPr="00DD5034">
        <w:rPr>
          <w:sz w:val="24"/>
          <w:szCs w:val="24"/>
        </w:rPr>
        <w:t xml:space="preserve"> </w:t>
      </w:r>
    </w:p>
    <w:p w14:paraId="2E36FA91" w14:textId="3AD7EC34" w:rsidR="00485995" w:rsidRPr="00FC1CFA" w:rsidRDefault="005927C5" w:rsidP="000916B2">
      <w:pPr>
        <w:spacing w:after="120"/>
        <w:ind w:left="360"/>
        <w:jc w:val="both"/>
        <w:rPr>
          <w:sz w:val="24"/>
          <w:szCs w:val="24"/>
        </w:rPr>
      </w:pPr>
      <w:r w:rsidRPr="00FC1CFA">
        <w:rPr>
          <w:sz w:val="24"/>
          <w:szCs w:val="24"/>
        </w:rPr>
        <w:t xml:space="preserve">A Motion was made by Shannon Foxx-Day and seconded by </w:t>
      </w:r>
      <w:r w:rsidR="00DD5034" w:rsidRPr="00FC1CFA">
        <w:rPr>
          <w:sz w:val="24"/>
          <w:szCs w:val="24"/>
        </w:rPr>
        <w:t>Kristen Guarino</w:t>
      </w:r>
      <w:r w:rsidRPr="00FC1CFA">
        <w:rPr>
          <w:sz w:val="24"/>
          <w:szCs w:val="24"/>
        </w:rPr>
        <w:t xml:space="preserve"> </w:t>
      </w:r>
      <w:r w:rsidR="001123F9" w:rsidRPr="00FC1CFA">
        <w:rPr>
          <w:sz w:val="24"/>
          <w:szCs w:val="24"/>
        </w:rPr>
        <w:t>to</w:t>
      </w:r>
      <w:r w:rsidRPr="00FC1CFA">
        <w:rPr>
          <w:sz w:val="24"/>
          <w:szCs w:val="24"/>
        </w:rPr>
        <w:t xml:space="preserve"> Approve the </w:t>
      </w:r>
      <w:r w:rsidR="005C71B6" w:rsidRPr="00FC1CFA">
        <w:rPr>
          <w:sz w:val="24"/>
          <w:szCs w:val="24"/>
        </w:rPr>
        <w:t>Treasure</w:t>
      </w:r>
      <w:r w:rsidR="00474055">
        <w:rPr>
          <w:sz w:val="24"/>
          <w:szCs w:val="24"/>
        </w:rPr>
        <w:t>r</w:t>
      </w:r>
      <w:r w:rsidR="00103449" w:rsidRPr="00FC1CFA">
        <w:rPr>
          <w:sz w:val="24"/>
          <w:szCs w:val="24"/>
        </w:rPr>
        <w:t>’</w:t>
      </w:r>
      <w:r w:rsidR="005C71B6" w:rsidRPr="00FC1CFA">
        <w:rPr>
          <w:sz w:val="24"/>
          <w:szCs w:val="24"/>
        </w:rPr>
        <w:t>s</w:t>
      </w:r>
      <w:r w:rsidRPr="00FC1CFA">
        <w:rPr>
          <w:sz w:val="24"/>
          <w:szCs w:val="24"/>
        </w:rPr>
        <w:t xml:space="preserve"> Report</w:t>
      </w:r>
    </w:p>
    <w:p w14:paraId="3255D3A2" w14:textId="434D9740" w:rsidR="00A47A9D" w:rsidRPr="00FC1CFA" w:rsidRDefault="00E5489A" w:rsidP="00810F6F">
      <w:pPr>
        <w:pStyle w:val="ListParagraph"/>
        <w:numPr>
          <w:ilvl w:val="0"/>
          <w:numId w:val="16"/>
        </w:numPr>
        <w:spacing w:before="120" w:after="120"/>
        <w:contextualSpacing w:val="0"/>
        <w:rPr>
          <w:b/>
          <w:sz w:val="28"/>
          <w:szCs w:val="28"/>
        </w:rPr>
      </w:pPr>
      <w:r w:rsidRPr="00FC1CFA">
        <w:rPr>
          <w:b/>
          <w:sz w:val="28"/>
          <w:szCs w:val="28"/>
        </w:rPr>
        <w:t>Managing Agents Report:</w:t>
      </w:r>
    </w:p>
    <w:p w14:paraId="41C659D2" w14:textId="25F058BA" w:rsidR="00080D69" w:rsidRPr="00FC1CFA" w:rsidRDefault="00FB103E" w:rsidP="000916B2">
      <w:pPr>
        <w:pStyle w:val="ListParagraph"/>
        <w:numPr>
          <w:ilvl w:val="0"/>
          <w:numId w:val="21"/>
        </w:numPr>
        <w:spacing w:after="120"/>
        <w:jc w:val="both"/>
        <w:rPr>
          <w:sz w:val="24"/>
          <w:szCs w:val="24"/>
        </w:rPr>
      </w:pPr>
      <w:r w:rsidRPr="00FC1CFA">
        <w:rPr>
          <w:sz w:val="24"/>
          <w:szCs w:val="24"/>
        </w:rPr>
        <w:t>Ms. Cleveland performed property inspections of the community</w:t>
      </w:r>
      <w:r w:rsidR="00850CC3" w:rsidRPr="00FC1CFA">
        <w:rPr>
          <w:sz w:val="24"/>
          <w:szCs w:val="24"/>
        </w:rPr>
        <w:t xml:space="preserve"> on February 3, 202</w:t>
      </w:r>
      <w:r w:rsidR="00C8636C">
        <w:rPr>
          <w:sz w:val="24"/>
          <w:szCs w:val="24"/>
        </w:rPr>
        <w:t>6</w:t>
      </w:r>
      <w:r w:rsidR="00080D69" w:rsidRPr="00FC1CFA">
        <w:rPr>
          <w:sz w:val="24"/>
          <w:szCs w:val="24"/>
        </w:rPr>
        <w:t>.</w:t>
      </w:r>
    </w:p>
    <w:p w14:paraId="14B456E9" w14:textId="236BC889" w:rsidR="00FB103E" w:rsidRPr="00BD2299" w:rsidRDefault="00FC1CFA" w:rsidP="000916B2">
      <w:pPr>
        <w:pStyle w:val="ListParagraph"/>
        <w:numPr>
          <w:ilvl w:val="0"/>
          <w:numId w:val="22"/>
        </w:numPr>
        <w:contextualSpacing w:val="0"/>
        <w:jc w:val="both"/>
        <w:rPr>
          <w:sz w:val="24"/>
          <w:szCs w:val="24"/>
        </w:rPr>
      </w:pPr>
      <w:r w:rsidRPr="00BD2299">
        <w:rPr>
          <w:sz w:val="24"/>
          <w:szCs w:val="24"/>
        </w:rPr>
        <w:t>Ms. Cleveland conducted a property inspection of the community. No visible maintenance issues were identified. The front entrance sign and lighting are in good condition, and no streetlights were observed or reported as inoperable. The playground, picnic area, recreation pavilion, and chain-link fencing are all in good condition with no noticeable concerns</w:t>
      </w:r>
      <w:r w:rsidR="005E5305">
        <w:rPr>
          <w:sz w:val="24"/>
          <w:szCs w:val="24"/>
        </w:rPr>
        <w:t>.</w:t>
      </w:r>
    </w:p>
    <w:p w14:paraId="48CC24E5" w14:textId="77777777" w:rsidR="00D772E9" w:rsidRPr="009B75AA" w:rsidRDefault="0081608B" w:rsidP="000916B2">
      <w:pPr>
        <w:pStyle w:val="ListParagraph"/>
        <w:numPr>
          <w:ilvl w:val="0"/>
          <w:numId w:val="21"/>
        </w:numPr>
        <w:spacing w:after="120"/>
        <w:jc w:val="both"/>
        <w:rPr>
          <w:sz w:val="24"/>
          <w:szCs w:val="24"/>
        </w:rPr>
      </w:pPr>
      <w:r w:rsidRPr="009B75AA">
        <w:rPr>
          <w:sz w:val="24"/>
          <w:szCs w:val="24"/>
        </w:rPr>
        <w:t>Additional Concerns.</w:t>
      </w:r>
      <w:r w:rsidR="00D772E9" w:rsidRPr="009B75AA">
        <w:rPr>
          <w:sz w:val="24"/>
          <w:szCs w:val="24"/>
        </w:rPr>
        <w:t xml:space="preserve"> </w:t>
      </w:r>
    </w:p>
    <w:p w14:paraId="089F19BB" w14:textId="486ACB24" w:rsidR="00BD2299" w:rsidRPr="009B75AA" w:rsidRDefault="00BD2299" w:rsidP="000916B2">
      <w:pPr>
        <w:pStyle w:val="ListParagraph"/>
        <w:numPr>
          <w:ilvl w:val="0"/>
          <w:numId w:val="27"/>
        </w:numPr>
        <w:contextualSpacing w:val="0"/>
        <w:jc w:val="both"/>
        <w:rPr>
          <w:sz w:val="24"/>
          <w:szCs w:val="24"/>
        </w:rPr>
      </w:pPr>
      <w:r w:rsidRPr="009B75AA">
        <w:rPr>
          <w:sz w:val="24"/>
          <w:szCs w:val="24"/>
        </w:rPr>
        <w:t>No homeowner violations were reported.</w:t>
      </w:r>
    </w:p>
    <w:p w14:paraId="6576F55F" w14:textId="43992826" w:rsidR="00FB103E" w:rsidRDefault="009B75AA" w:rsidP="00E12427">
      <w:pPr>
        <w:pStyle w:val="ListParagraph"/>
        <w:numPr>
          <w:ilvl w:val="0"/>
          <w:numId w:val="27"/>
        </w:numPr>
        <w:contextualSpacing w:val="0"/>
        <w:jc w:val="both"/>
        <w:rPr>
          <w:sz w:val="24"/>
          <w:szCs w:val="24"/>
        </w:rPr>
      </w:pPr>
      <w:r w:rsidRPr="008B6715">
        <w:rPr>
          <w:sz w:val="24"/>
          <w:szCs w:val="24"/>
        </w:rPr>
        <w:t xml:space="preserve">An email was received </w:t>
      </w:r>
      <w:r w:rsidR="005E0BF0" w:rsidRPr="008B6715">
        <w:rPr>
          <w:sz w:val="24"/>
          <w:szCs w:val="24"/>
        </w:rPr>
        <w:t xml:space="preserve">last month </w:t>
      </w:r>
      <w:r w:rsidRPr="008B6715">
        <w:rPr>
          <w:sz w:val="24"/>
          <w:szCs w:val="24"/>
        </w:rPr>
        <w:t>regarding a GFL Environmental garbage truck leaking fluid throughout the community. Ms. Cleveland (UPA) contacted GFL and requested that the affected areas be cleaned to avoid potential citation from James City County’s environmental department. On January 19, GFL reported that the streets were cleaned to the best of their ability. GFL also requested that residents refrain from placing cooking oil in trash containers to help prevent future spills</w:t>
      </w:r>
      <w:r w:rsidR="00E12427" w:rsidRPr="008B6715">
        <w:rPr>
          <w:sz w:val="24"/>
          <w:szCs w:val="24"/>
        </w:rPr>
        <w:t>.</w:t>
      </w:r>
    </w:p>
    <w:p w14:paraId="46AD3650" w14:textId="41C77F03" w:rsidR="001B4BB3" w:rsidRPr="00697F26" w:rsidRDefault="00773F71" w:rsidP="001B4BB3">
      <w:pPr>
        <w:pStyle w:val="ListParagraph"/>
        <w:numPr>
          <w:ilvl w:val="0"/>
          <w:numId w:val="27"/>
        </w:numPr>
        <w:contextualSpacing w:val="0"/>
        <w:jc w:val="both"/>
        <w:rPr>
          <w:sz w:val="24"/>
          <w:szCs w:val="24"/>
        </w:rPr>
      </w:pPr>
      <w:r w:rsidRPr="00773F71">
        <w:rPr>
          <w:sz w:val="24"/>
          <w:szCs w:val="24"/>
        </w:rPr>
        <w:t xml:space="preserve">The Board noted that the left side of the roadway on Bristol Circle is beginning to show signs of deterioration and requested that VDOT be contacted for evaluation and </w:t>
      </w:r>
      <w:r w:rsidRPr="00697F26">
        <w:rPr>
          <w:sz w:val="24"/>
          <w:szCs w:val="24"/>
        </w:rPr>
        <w:t>potential repair. Ms. Cleveland will report the issue to VDOT.</w:t>
      </w:r>
    </w:p>
    <w:p w14:paraId="7B24D1C2" w14:textId="06D7295D" w:rsidR="00487395" w:rsidRPr="00697F26" w:rsidRDefault="00E6074F" w:rsidP="00E12427">
      <w:pPr>
        <w:pStyle w:val="ListParagraph"/>
        <w:numPr>
          <w:ilvl w:val="0"/>
          <w:numId w:val="27"/>
        </w:numPr>
        <w:contextualSpacing w:val="0"/>
        <w:jc w:val="both"/>
        <w:rPr>
          <w:sz w:val="24"/>
          <w:szCs w:val="24"/>
        </w:rPr>
      </w:pPr>
      <w:r w:rsidRPr="00697F26">
        <w:rPr>
          <w:sz w:val="24"/>
          <w:szCs w:val="24"/>
        </w:rPr>
        <w:t>N&amp;W Grounds Management continues to perform satisfactorily.</w:t>
      </w:r>
    </w:p>
    <w:p w14:paraId="4048FA24" w14:textId="7B684A7F" w:rsidR="00F6001C" w:rsidRPr="00FF7B28" w:rsidRDefault="00E6074F" w:rsidP="000916B2">
      <w:pPr>
        <w:pStyle w:val="ListParagraph"/>
        <w:numPr>
          <w:ilvl w:val="0"/>
          <w:numId w:val="27"/>
        </w:numPr>
        <w:contextualSpacing w:val="0"/>
        <w:jc w:val="both"/>
        <w:rPr>
          <w:sz w:val="24"/>
          <w:szCs w:val="24"/>
        </w:rPr>
      </w:pPr>
      <w:r w:rsidRPr="00697F26">
        <w:rPr>
          <w:sz w:val="24"/>
          <w:szCs w:val="24"/>
        </w:rPr>
        <w:t xml:space="preserve">UPA </w:t>
      </w:r>
      <w:r w:rsidRPr="00FF7B28">
        <w:rPr>
          <w:sz w:val="24"/>
          <w:szCs w:val="24"/>
        </w:rPr>
        <w:t>Management received the signed tax engagement letter from the Board President on February 19, 2026, and forwarded it to Corbin &amp; Company, P.C., as well as UPA’s corporate bookkeeping department.</w:t>
      </w:r>
      <w:r w:rsidR="00A2008C" w:rsidRPr="00FF7B28">
        <w:rPr>
          <w:sz w:val="24"/>
          <w:szCs w:val="24"/>
        </w:rPr>
        <w:t xml:space="preserve"> </w:t>
      </w:r>
      <w:r w:rsidR="00B825C5" w:rsidRPr="00FF7B28">
        <w:rPr>
          <w:sz w:val="24"/>
          <w:szCs w:val="24"/>
        </w:rPr>
        <w:t xml:space="preserve"> </w:t>
      </w:r>
    </w:p>
    <w:p w14:paraId="26B33ADC" w14:textId="5EACD807" w:rsidR="001B7F12" w:rsidRPr="00FF7B28" w:rsidRDefault="000270EF" w:rsidP="001E4F62">
      <w:pPr>
        <w:pStyle w:val="ListParagraph"/>
        <w:numPr>
          <w:ilvl w:val="0"/>
          <w:numId w:val="27"/>
        </w:numPr>
        <w:contextualSpacing w:val="0"/>
        <w:jc w:val="both"/>
        <w:rPr>
          <w:sz w:val="24"/>
          <w:szCs w:val="24"/>
        </w:rPr>
      </w:pPr>
      <w:r w:rsidRPr="00FF7B28">
        <w:rPr>
          <w:sz w:val="24"/>
          <w:szCs w:val="24"/>
        </w:rPr>
        <w:t xml:space="preserve">Upcoming </w:t>
      </w:r>
      <w:r w:rsidR="00D317A6" w:rsidRPr="00FF7B28">
        <w:rPr>
          <w:sz w:val="24"/>
          <w:szCs w:val="24"/>
        </w:rPr>
        <w:t xml:space="preserve">Contract Renewals: </w:t>
      </w:r>
      <w:r w:rsidRPr="00FF7B28">
        <w:rPr>
          <w:sz w:val="24"/>
          <w:szCs w:val="24"/>
        </w:rPr>
        <w:t>The Nationwide Insurance policy is scheduled for renewal on March 13, 2027, with a 30-day notice requirement. The N&amp;W Landscape contract is scheduled for renewal on May 31, 2026, also with a 30-day notice requirement.</w:t>
      </w:r>
    </w:p>
    <w:p w14:paraId="7617A2FF" w14:textId="7A8CFE67" w:rsidR="00E5489A" w:rsidRPr="00FF7B28" w:rsidRDefault="001800DC" w:rsidP="00810F6F">
      <w:pPr>
        <w:pStyle w:val="ListParagraph"/>
        <w:numPr>
          <w:ilvl w:val="0"/>
          <w:numId w:val="16"/>
        </w:numPr>
        <w:spacing w:before="120" w:after="120"/>
        <w:contextualSpacing w:val="0"/>
        <w:rPr>
          <w:b/>
          <w:sz w:val="28"/>
          <w:szCs w:val="28"/>
        </w:rPr>
      </w:pPr>
      <w:r w:rsidRPr="00FF7B28">
        <w:rPr>
          <w:b/>
          <w:sz w:val="28"/>
          <w:szCs w:val="28"/>
        </w:rPr>
        <w:t>Welcoming Committee Report:</w:t>
      </w:r>
    </w:p>
    <w:p w14:paraId="0020944B" w14:textId="1AE7FDF4" w:rsidR="00106140" w:rsidRPr="006D14A3" w:rsidRDefault="00FF7B28" w:rsidP="001D18CB">
      <w:pPr>
        <w:pStyle w:val="ListParagraph"/>
        <w:spacing w:after="120"/>
        <w:ind w:left="1080"/>
        <w:contextualSpacing w:val="0"/>
        <w:jc w:val="both"/>
        <w:rPr>
          <w:sz w:val="24"/>
          <w:szCs w:val="24"/>
        </w:rPr>
      </w:pPr>
      <w:r w:rsidRPr="006D14A3">
        <w:rPr>
          <w:sz w:val="24"/>
          <w:szCs w:val="24"/>
        </w:rPr>
        <w:lastRenderedPageBreak/>
        <w:t>No new homeowners or renters were reported for February 2026.</w:t>
      </w:r>
    </w:p>
    <w:p w14:paraId="7527DE92" w14:textId="3AC63C43" w:rsidR="008831DA" w:rsidRPr="006D14A3" w:rsidRDefault="008831DA" w:rsidP="00810F6F">
      <w:pPr>
        <w:pStyle w:val="ListParagraph"/>
        <w:numPr>
          <w:ilvl w:val="0"/>
          <w:numId w:val="16"/>
        </w:numPr>
        <w:spacing w:before="120" w:after="120"/>
        <w:contextualSpacing w:val="0"/>
        <w:rPr>
          <w:b/>
          <w:sz w:val="28"/>
          <w:szCs w:val="28"/>
        </w:rPr>
      </w:pPr>
      <w:r w:rsidRPr="006D14A3">
        <w:rPr>
          <w:b/>
          <w:sz w:val="28"/>
          <w:szCs w:val="28"/>
        </w:rPr>
        <w:t>Old Business:</w:t>
      </w:r>
    </w:p>
    <w:p w14:paraId="246FEB70" w14:textId="505A3E82" w:rsidR="001F45F7" w:rsidRPr="001915D9" w:rsidRDefault="008831DA" w:rsidP="000916B2">
      <w:pPr>
        <w:pStyle w:val="ListParagraph"/>
        <w:numPr>
          <w:ilvl w:val="0"/>
          <w:numId w:val="24"/>
        </w:numPr>
        <w:spacing w:after="120"/>
        <w:jc w:val="both"/>
        <w:rPr>
          <w:sz w:val="24"/>
          <w:szCs w:val="24"/>
        </w:rPr>
      </w:pPr>
      <w:r w:rsidRPr="006D14A3">
        <w:rPr>
          <w:sz w:val="24"/>
          <w:szCs w:val="24"/>
        </w:rPr>
        <w:t xml:space="preserve">Stormwater </w:t>
      </w:r>
      <w:r w:rsidR="007D39BE" w:rsidRPr="006D14A3">
        <w:rPr>
          <w:sz w:val="24"/>
          <w:szCs w:val="24"/>
        </w:rPr>
        <w:t xml:space="preserve">Best </w:t>
      </w:r>
      <w:r w:rsidR="00651739" w:rsidRPr="006D14A3">
        <w:rPr>
          <w:sz w:val="24"/>
          <w:szCs w:val="24"/>
        </w:rPr>
        <w:t>Management</w:t>
      </w:r>
      <w:r w:rsidR="007D39BE" w:rsidRPr="006D14A3">
        <w:rPr>
          <w:sz w:val="24"/>
          <w:szCs w:val="24"/>
        </w:rPr>
        <w:t xml:space="preserve"> Practice (</w:t>
      </w:r>
      <w:r w:rsidRPr="006D14A3">
        <w:rPr>
          <w:sz w:val="24"/>
          <w:szCs w:val="24"/>
        </w:rPr>
        <w:t>BMP</w:t>
      </w:r>
      <w:r w:rsidR="007D39BE" w:rsidRPr="006D14A3">
        <w:rPr>
          <w:sz w:val="24"/>
          <w:szCs w:val="24"/>
        </w:rPr>
        <w:t>)</w:t>
      </w:r>
      <w:r w:rsidRPr="006D14A3">
        <w:rPr>
          <w:sz w:val="24"/>
          <w:szCs w:val="24"/>
        </w:rPr>
        <w:t xml:space="preserve"> Project</w:t>
      </w:r>
      <w:r w:rsidR="00B76AB7" w:rsidRPr="006D14A3">
        <w:rPr>
          <w:sz w:val="24"/>
          <w:szCs w:val="24"/>
        </w:rPr>
        <w:t xml:space="preserve">. </w:t>
      </w:r>
      <w:r w:rsidR="005C66A3" w:rsidRPr="006D14A3">
        <w:rPr>
          <w:sz w:val="24"/>
          <w:szCs w:val="24"/>
        </w:rPr>
        <w:t xml:space="preserve">The Vice President met with Prism Contractors, who have previously performed work on the BMP, and reported that </w:t>
      </w:r>
      <w:r w:rsidR="005C66A3" w:rsidRPr="001915D9">
        <w:rPr>
          <w:sz w:val="24"/>
          <w:szCs w:val="24"/>
        </w:rPr>
        <w:t>a bid proposal will be submitted in the near future.</w:t>
      </w:r>
      <w:r w:rsidR="007E1B89" w:rsidRPr="001915D9">
        <w:rPr>
          <w:sz w:val="24"/>
          <w:szCs w:val="24"/>
        </w:rPr>
        <w:t xml:space="preserve"> Currently, the Board has received </w:t>
      </w:r>
      <w:r w:rsidR="000813BC" w:rsidRPr="001915D9">
        <w:rPr>
          <w:sz w:val="24"/>
          <w:szCs w:val="24"/>
        </w:rPr>
        <w:t xml:space="preserve">only </w:t>
      </w:r>
      <w:r w:rsidR="007E1B89" w:rsidRPr="001915D9">
        <w:rPr>
          <w:sz w:val="24"/>
          <w:szCs w:val="24"/>
        </w:rPr>
        <w:t>one bid from BMP Maintenance for $8,594.00.</w:t>
      </w:r>
    </w:p>
    <w:p w14:paraId="06344506" w14:textId="188381F0" w:rsidR="009D7711" w:rsidRPr="001915D9" w:rsidRDefault="009D7711" w:rsidP="009D7711">
      <w:pPr>
        <w:pStyle w:val="ListParagraph"/>
        <w:numPr>
          <w:ilvl w:val="0"/>
          <w:numId w:val="24"/>
        </w:numPr>
        <w:spacing w:after="120"/>
        <w:jc w:val="both"/>
        <w:rPr>
          <w:sz w:val="24"/>
          <w:szCs w:val="24"/>
        </w:rPr>
      </w:pPr>
      <w:r w:rsidRPr="001915D9">
        <w:rPr>
          <w:sz w:val="24"/>
          <w:szCs w:val="24"/>
        </w:rPr>
        <w:t>Access to Financials</w:t>
      </w:r>
      <w:r w:rsidR="00AB1C08" w:rsidRPr="001915D9">
        <w:rPr>
          <w:sz w:val="24"/>
          <w:szCs w:val="24"/>
        </w:rPr>
        <w:t>.</w:t>
      </w:r>
      <w:r w:rsidRPr="001915D9">
        <w:rPr>
          <w:sz w:val="24"/>
          <w:szCs w:val="24"/>
        </w:rPr>
        <w:t xml:space="preserve"> Ms. Cleveland of UPA Management confirmed that the Board President has access to the Association’s financial records and holds signature authority.</w:t>
      </w:r>
    </w:p>
    <w:p w14:paraId="54245ADB" w14:textId="08BDAA8E" w:rsidR="00BE6397" w:rsidRPr="001915D9" w:rsidRDefault="009D7711" w:rsidP="009D7711">
      <w:pPr>
        <w:pStyle w:val="ListParagraph"/>
        <w:numPr>
          <w:ilvl w:val="0"/>
          <w:numId w:val="24"/>
        </w:numPr>
        <w:spacing w:after="120"/>
        <w:jc w:val="both"/>
        <w:rPr>
          <w:sz w:val="24"/>
          <w:szCs w:val="24"/>
        </w:rPr>
      </w:pPr>
      <w:r w:rsidRPr="001915D9">
        <w:rPr>
          <w:sz w:val="24"/>
          <w:szCs w:val="24"/>
        </w:rPr>
        <w:t>Attorney Notification</w:t>
      </w:r>
      <w:r w:rsidR="00AB1C08" w:rsidRPr="001915D9">
        <w:rPr>
          <w:sz w:val="24"/>
          <w:szCs w:val="24"/>
        </w:rPr>
        <w:t>.</w:t>
      </w:r>
      <w:r w:rsidRPr="001915D9">
        <w:rPr>
          <w:sz w:val="24"/>
          <w:szCs w:val="24"/>
        </w:rPr>
        <w:t xml:space="preserve"> UPA Management reported that the Association’s legal counsel has been updated with the new Board President’s information</w:t>
      </w:r>
      <w:r w:rsidR="001C0379" w:rsidRPr="001915D9">
        <w:rPr>
          <w:sz w:val="24"/>
          <w:szCs w:val="24"/>
        </w:rPr>
        <w:t>.</w:t>
      </w:r>
      <w:r w:rsidR="00F430B2" w:rsidRPr="001915D9">
        <w:rPr>
          <w:sz w:val="24"/>
          <w:szCs w:val="24"/>
        </w:rPr>
        <w:t xml:space="preserve"> </w:t>
      </w:r>
      <w:r w:rsidR="008831DA" w:rsidRPr="001915D9">
        <w:rPr>
          <w:sz w:val="24"/>
          <w:szCs w:val="24"/>
        </w:rPr>
        <w:t xml:space="preserve">  </w:t>
      </w:r>
    </w:p>
    <w:p w14:paraId="1B3CB8F7" w14:textId="7082BB26" w:rsidR="00723C2A" w:rsidRPr="009F710C" w:rsidRDefault="00F57110" w:rsidP="000916B2">
      <w:pPr>
        <w:spacing w:after="120"/>
        <w:jc w:val="both"/>
        <w:rPr>
          <w:sz w:val="24"/>
          <w:szCs w:val="24"/>
        </w:rPr>
      </w:pPr>
      <w:r w:rsidRPr="001915D9">
        <w:rPr>
          <w:sz w:val="24"/>
          <w:szCs w:val="24"/>
        </w:rPr>
        <w:t>A Motion was made by Shannon Foxx</w:t>
      </w:r>
      <w:r w:rsidRPr="009F710C">
        <w:rPr>
          <w:sz w:val="24"/>
          <w:szCs w:val="24"/>
        </w:rPr>
        <w:t xml:space="preserve">-Day and seconded by Mike Starry to Approve </w:t>
      </w:r>
      <w:r w:rsidR="0098616D" w:rsidRPr="0098616D">
        <w:rPr>
          <w:sz w:val="24"/>
          <w:szCs w:val="24"/>
        </w:rPr>
        <w:t>the actions discussed under Old Business.</w:t>
      </w:r>
    </w:p>
    <w:p w14:paraId="61C410E3" w14:textId="368A8CE1" w:rsidR="007447F0" w:rsidRPr="009F710C" w:rsidRDefault="007447F0" w:rsidP="00810F6F">
      <w:pPr>
        <w:pStyle w:val="ListParagraph"/>
        <w:numPr>
          <w:ilvl w:val="0"/>
          <w:numId w:val="16"/>
        </w:numPr>
        <w:spacing w:before="120" w:after="120"/>
        <w:contextualSpacing w:val="0"/>
        <w:rPr>
          <w:b/>
          <w:sz w:val="28"/>
          <w:szCs w:val="28"/>
        </w:rPr>
      </w:pPr>
      <w:r w:rsidRPr="009F710C">
        <w:rPr>
          <w:b/>
          <w:sz w:val="28"/>
          <w:szCs w:val="28"/>
        </w:rPr>
        <w:t>New Business:</w:t>
      </w:r>
    </w:p>
    <w:p w14:paraId="515479B8" w14:textId="17595714" w:rsidR="00E55CF5" w:rsidRPr="00FC5717" w:rsidRDefault="00E55CF5" w:rsidP="000916B2">
      <w:pPr>
        <w:pStyle w:val="ListParagraph"/>
        <w:numPr>
          <w:ilvl w:val="0"/>
          <w:numId w:val="25"/>
        </w:numPr>
        <w:spacing w:after="120"/>
        <w:jc w:val="both"/>
        <w:rPr>
          <w:sz w:val="24"/>
          <w:szCs w:val="24"/>
        </w:rPr>
      </w:pPr>
      <w:r w:rsidRPr="008C5254">
        <w:rPr>
          <w:sz w:val="24"/>
          <w:szCs w:val="24"/>
        </w:rPr>
        <w:t xml:space="preserve">Association Newsletter. The Board reported the Winter 2026 Newsletter </w:t>
      </w:r>
      <w:r>
        <w:rPr>
          <w:sz w:val="24"/>
          <w:szCs w:val="24"/>
        </w:rPr>
        <w:t xml:space="preserve">was emailed </w:t>
      </w:r>
      <w:r w:rsidRPr="00FC5717">
        <w:rPr>
          <w:sz w:val="24"/>
          <w:szCs w:val="24"/>
        </w:rPr>
        <w:t xml:space="preserve">to homeowners on February 16, 2026. Additionally, the newsletter is available </w:t>
      </w:r>
      <w:r w:rsidR="0098616D" w:rsidRPr="00FC5717">
        <w:rPr>
          <w:sz w:val="24"/>
          <w:szCs w:val="24"/>
        </w:rPr>
        <w:t>on</w:t>
      </w:r>
      <w:r w:rsidRPr="00FC5717">
        <w:rPr>
          <w:sz w:val="24"/>
          <w:szCs w:val="24"/>
        </w:rPr>
        <w:t xml:space="preserve"> the Association website</w:t>
      </w:r>
      <w:r w:rsidR="005E5305">
        <w:rPr>
          <w:sz w:val="24"/>
          <w:szCs w:val="24"/>
        </w:rPr>
        <w:t>.</w:t>
      </w:r>
    </w:p>
    <w:p w14:paraId="29B48E3C" w14:textId="490E192A" w:rsidR="00E33DA3" w:rsidRPr="00324CA0" w:rsidRDefault="00E55CF5" w:rsidP="000916B2">
      <w:pPr>
        <w:pStyle w:val="ListParagraph"/>
        <w:numPr>
          <w:ilvl w:val="0"/>
          <w:numId w:val="25"/>
        </w:numPr>
        <w:spacing w:after="120"/>
        <w:jc w:val="both"/>
        <w:rPr>
          <w:sz w:val="24"/>
          <w:szCs w:val="24"/>
        </w:rPr>
      </w:pPr>
      <w:r w:rsidRPr="00FC5717">
        <w:rPr>
          <w:sz w:val="24"/>
          <w:szCs w:val="24"/>
        </w:rPr>
        <w:t>Cost Fee Schedule Resolution:</w:t>
      </w:r>
      <w:r w:rsidR="003A7CEA" w:rsidRPr="00FC5717">
        <w:rPr>
          <w:sz w:val="24"/>
          <w:szCs w:val="24"/>
        </w:rPr>
        <w:t xml:space="preserve"> </w:t>
      </w:r>
      <w:r w:rsidR="00FC5717" w:rsidRPr="00FC5717">
        <w:rPr>
          <w:sz w:val="24"/>
          <w:szCs w:val="24"/>
        </w:rPr>
        <w:t xml:space="preserve">Ms. Cleveland (UPA) presented the Association’s updated Cost Fee Schedule Resolution for Board review and consideration. The resolution outlines applicable administrative fees, collection-related costs, and other charges authorized under the Association’s governing documents and Virginia law. The Board discussed the purpose of the resolution in promoting consistency, </w:t>
      </w:r>
      <w:r w:rsidR="00FC5717" w:rsidRPr="00324CA0">
        <w:rPr>
          <w:sz w:val="24"/>
          <w:szCs w:val="24"/>
        </w:rPr>
        <w:t>transparency, and compliance in the assessment of fees. The Board review</w:t>
      </w:r>
      <w:r w:rsidR="00D37282">
        <w:rPr>
          <w:sz w:val="24"/>
          <w:szCs w:val="24"/>
        </w:rPr>
        <w:t>ed</w:t>
      </w:r>
      <w:r w:rsidR="00FC5717" w:rsidRPr="00324CA0">
        <w:rPr>
          <w:sz w:val="24"/>
          <w:szCs w:val="24"/>
        </w:rPr>
        <w:t xml:space="preserve"> the document and </w:t>
      </w:r>
      <w:r w:rsidR="001066D6">
        <w:rPr>
          <w:sz w:val="24"/>
          <w:szCs w:val="24"/>
        </w:rPr>
        <w:t xml:space="preserve">will </w:t>
      </w:r>
      <w:r w:rsidR="00FC5717" w:rsidRPr="00324CA0">
        <w:rPr>
          <w:sz w:val="24"/>
          <w:szCs w:val="24"/>
        </w:rPr>
        <w:t>provide approval signatures by next week.</w:t>
      </w:r>
      <w:r w:rsidR="00A17DAC" w:rsidRPr="00324CA0">
        <w:rPr>
          <w:sz w:val="24"/>
          <w:szCs w:val="24"/>
        </w:rPr>
        <w:t xml:space="preserve"> </w:t>
      </w:r>
      <w:r w:rsidRPr="00324CA0">
        <w:rPr>
          <w:sz w:val="24"/>
          <w:szCs w:val="24"/>
        </w:rPr>
        <w:t xml:space="preserve"> </w:t>
      </w:r>
      <w:r w:rsidR="006E2629" w:rsidRPr="00324CA0">
        <w:rPr>
          <w:sz w:val="24"/>
          <w:szCs w:val="24"/>
        </w:rPr>
        <w:t xml:space="preserve"> </w:t>
      </w:r>
      <w:r w:rsidR="00554F0D" w:rsidRPr="00324CA0">
        <w:rPr>
          <w:sz w:val="24"/>
          <w:szCs w:val="24"/>
        </w:rPr>
        <w:t xml:space="preserve"> </w:t>
      </w:r>
    </w:p>
    <w:p w14:paraId="7CB1F4BE" w14:textId="07EC24F0" w:rsidR="00324CA0" w:rsidRPr="00E07CD9" w:rsidRDefault="00324CA0" w:rsidP="000916B2">
      <w:pPr>
        <w:pStyle w:val="ListParagraph"/>
        <w:numPr>
          <w:ilvl w:val="0"/>
          <w:numId w:val="25"/>
        </w:numPr>
        <w:spacing w:after="120"/>
        <w:jc w:val="both"/>
        <w:rPr>
          <w:sz w:val="24"/>
          <w:szCs w:val="24"/>
        </w:rPr>
      </w:pPr>
      <w:r w:rsidRPr="006F4A5C">
        <w:rPr>
          <w:sz w:val="24"/>
          <w:szCs w:val="24"/>
        </w:rPr>
        <w:t xml:space="preserve">Fire Pits. The Board discussed questions regarding outdoor fire pits following recent </w:t>
      </w:r>
      <w:r w:rsidRPr="00E07CD9">
        <w:rPr>
          <w:sz w:val="24"/>
          <w:szCs w:val="24"/>
        </w:rPr>
        <w:t>newsletter reminders about burning yard waste. The Board clarified that recreational fire pits are permitted in accordance with James City County regulations and Association guidelines. The prohibition applies specifically to the burning of leaves, yard waste, and debris.</w:t>
      </w:r>
    </w:p>
    <w:p w14:paraId="387C7547" w14:textId="3A4F48F5" w:rsidR="008C5254" w:rsidRPr="00E07CD9" w:rsidRDefault="00C22FED" w:rsidP="000916B2">
      <w:pPr>
        <w:pStyle w:val="ListParagraph"/>
        <w:numPr>
          <w:ilvl w:val="0"/>
          <w:numId w:val="25"/>
        </w:numPr>
        <w:spacing w:after="120"/>
        <w:jc w:val="both"/>
        <w:rPr>
          <w:sz w:val="24"/>
          <w:szCs w:val="24"/>
        </w:rPr>
      </w:pPr>
      <w:r w:rsidRPr="00E07CD9">
        <w:rPr>
          <w:sz w:val="24"/>
          <w:szCs w:val="24"/>
        </w:rPr>
        <w:t>Extra Expense for Landscaping</w:t>
      </w:r>
      <w:r w:rsidR="005F1A40" w:rsidRPr="00E07CD9">
        <w:rPr>
          <w:sz w:val="24"/>
          <w:szCs w:val="24"/>
        </w:rPr>
        <w:t xml:space="preserve">. </w:t>
      </w:r>
      <w:r w:rsidR="002F69E9" w:rsidRPr="00E07CD9">
        <w:rPr>
          <w:sz w:val="24"/>
          <w:szCs w:val="24"/>
        </w:rPr>
        <w:t>The President noted a potential duplicate payment to N&amp;W Landscaping reflected in the financial report. Ms. Cleveland acknowledged the concern and stated she would review the transaction and provide clarification to the Board.</w:t>
      </w:r>
      <w:r w:rsidR="00651570">
        <w:rPr>
          <w:sz w:val="24"/>
          <w:szCs w:val="24"/>
        </w:rPr>
        <w:t xml:space="preserve">  </w:t>
      </w:r>
    </w:p>
    <w:p w14:paraId="41C020BA" w14:textId="6A19A88C" w:rsidR="00062CF6" w:rsidRPr="00E07CD9" w:rsidRDefault="005E6F96" w:rsidP="000916B2">
      <w:pPr>
        <w:jc w:val="both"/>
        <w:rPr>
          <w:bCs/>
          <w:sz w:val="24"/>
          <w:szCs w:val="24"/>
        </w:rPr>
      </w:pPr>
      <w:r w:rsidRPr="00E07CD9">
        <w:rPr>
          <w:bCs/>
          <w:sz w:val="24"/>
          <w:szCs w:val="24"/>
        </w:rPr>
        <w:t xml:space="preserve">A Motion was made by Shannon Foxx-Day and seconded by Kristen Guarino to Approve the </w:t>
      </w:r>
      <w:r w:rsidR="00503527">
        <w:rPr>
          <w:bCs/>
          <w:sz w:val="24"/>
          <w:szCs w:val="24"/>
        </w:rPr>
        <w:t>Introduction of New Business</w:t>
      </w:r>
      <w:r w:rsidRPr="00E07CD9">
        <w:rPr>
          <w:bCs/>
          <w:sz w:val="24"/>
          <w:szCs w:val="24"/>
        </w:rPr>
        <w:t>.</w:t>
      </w:r>
    </w:p>
    <w:p w14:paraId="5AFB05E1" w14:textId="5C19243D" w:rsidR="009E1E9D" w:rsidRPr="00E07CD9" w:rsidRDefault="009E1E9D" w:rsidP="00810F6F">
      <w:pPr>
        <w:pStyle w:val="ListParagraph"/>
        <w:numPr>
          <w:ilvl w:val="0"/>
          <w:numId w:val="16"/>
        </w:numPr>
        <w:spacing w:before="120" w:after="120"/>
        <w:contextualSpacing w:val="0"/>
        <w:rPr>
          <w:b/>
          <w:sz w:val="28"/>
          <w:szCs w:val="28"/>
        </w:rPr>
      </w:pPr>
      <w:r w:rsidRPr="00E07CD9">
        <w:rPr>
          <w:b/>
          <w:sz w:val="28"/>
          <w:szCs w:val="28"/>
        </w:rPr>
        <w:t xml:space="preserve">Next </w:t>
      </w:r>
      <w:r w:rsidR="00495735" w:rsidRPr="00E07CD9">
        <w:rPr>
          <w:b/>
          <w:sz w:val="28"/>
          <w:szCs w:val="28"/>
        </w:rPr>
        <w:t>Homeowners</w:t>
      </w:r>
      <w:r w:rsidRPr="00E07CD9">
        <w:rPr>
          <w:b/>
          <w:sz w:val="28"/>
          <w:szCs w:val="28"/>
        </w:rPr>
        <w:t xml:space="preserve"> Meeting </w:t>
      </w:r>
      <w:r w:rsidR="00E07CD9" w:rsidRPr="00E07CD9">
        <w:rPr>
          <w:b/>
          <w:sz w:val="28"/>
          <w:szCs w:val="28"/>
        </w:rPr>
        <w:t>March</w:t>
      </w:r>
      <w:r w:rsidR="00495735" w:rsidRPr="00E07CD9">
        <w:rPr>
          <w:b/>
          <w:sz w:val="28"/>
          <w:szCs w:val="28"/>
        </w:rPr>
        <w:t xml:space="preserve"> 26, </w:t>
      </w:r>
      <w:r w:rsidR="005C1959" w:rsidRPr="00E07CD9">
        <w:rPr>
          <w:b/>
          <w:sz w:val="28"/>
          <w:szCs w:val="28"/>
        </w:rPr>
        <w:t>2026,</w:t>
      </w:r>
      <w:r w:rsidR="00BE6315" w:rsidRPr="00E07CD9">
        <w:rPr>
          <w:b/>
          <w:sz w:val="28"/>
          <w:szCs w:val="28"/>
        </w:rPr>
        <w:t xml:space="preserve"> at 7:</w:t>
      </w:r>
      <w:r w:rsidR="00C25A59" w:rsidRPr="00E07CD9">
        <w:rPr>
          <w:b/>
          <w:sz w:val="28"/>
          <w:szCs w:val="28"/>
        </w:rPr>
        <w:t>00 pm</w:t>
      </w:r>
    </w:p>
    <w:p w14:paraId="333E84DF" w14:textId="431E79AD" w:rsidR="00B71EE7" w:rsidRPr="00E07CD9" w:rsidRDefault="00B71EE7" w:rsidP="008146C5">
      <w:pPr>
        <w:pStyle w:val="ListParagraph"/>
        <w:numPr>
          <w:ilvl w:val="0"/>
          <w:numId w:val="16"/>
        </w:numPr>
        <w:spacing w:before="120" w:after="120"/>
        <w:contextualSpacing w:val="0"/>
        <w:rPr>
          <w:b/>
          <w:sz w:val="28"/>
          <w:szCs w:val="28"/>
        </w:rPr>
      </w:pPr>
      <w:r w:rsidRPr="00E07CD9">
        <w:rPr>
          <w:b/>
          <w:sz w:val="28"/>
          <w:szCs w:val="28"/>
        </w:rPr>
        <w:t xml:space="preserve">Motion to move to Executive Session </w:t>
      </w:r>
    </w:p>
    <w:p w14:paraId="2A42EDB2" w14:textId="3BC86DA0" w:rsidR="009E1E9D" w:rsidRPr="005C1959" w:rsidRDefault="00B71EE7" w:rsidP="000916B2">
      <w:pPr>
        <w:jc w:val="both"/>
        <w:rPr>
          <w:bCs/>
          <w:sz w:val="24"/>
          <w:szCs w:val="24"/>
        </w:rPr>
      </w:pPr>
      <w:r w:rsidRPr="005C1959">
        <w:rPr>
          <w:bCs/>
          <w:sz w:val="24"/>
          <w:szCs w:val="24"/>
        </w:rPr>
        <w:t xml:space="preserve">A Motion was made by </w:t>
      </w:r>
      <w:r w:rsidR="008146C5" w:rsidRPr="005C1959">
        <w:rPr>
          <w:bCs/>
          <w:sz w:val="24"/>
          <w:szCs w:val="24"/>
        </w:rPr>
        <w:t>Shannon Foxx-Day a</w:t>
      </w:r>
      <w:r w:rsidRPr="005C1959">
        <w:rPr>
          <w:bCs/>
          <w:sz w:val="24"/>
          <w:szCs w:val="24"/>
        </w:rPr>
        <w:t xml:space="preserve">nd seconded by </w:t>
      </w:r>
      <w:r w:rsidR="00E07CD9" w:rsidRPr="005C1959">
        <w:rPr>
          <w:bCs/>
          <w:sz w:val="24"/>
          <w:szCs w:val="24"/>
        </w:rPr>
        <w:t>Andrew Guarino</w:t>
      </w:r>
      <w:r w:rsidR="008146C5" w:rsidRPr="005C1959">
        <w:rPr>
          <w:bCs/>
          <w:sz w:val="24"/>
          <w:szCs w:val="24"/>
        </w:rPr>
        <w:t xml:space="preserve"> t</w:t>
      </w:r>
      <w:r w:rsidRPr="005C1959">
        <w:rPr>
          <w:bCs/>
          <w:sz w:val="24"/>
          <w:szCs w:val="24"/>
        </w:rPr>
        <w:t>o Approve the Motion.</w:t>
      </w:r>
    </w:p>
    <w:p w14:paraId="6B1D681F" w14:textId="50B3C63D" w:rsidR="009E1E9D" w:rsidRPr="005C1959" w:rsidRDefault="00263B10" w:rsidP="00810F6F">
      <w:pPr>
        <w:pStyle w:val="ListParagraph"/>
        <w:numPr>
          <w:ilvl w:val="0"/>
          <w:numId w:val="16"/>
        </w:numPr>
        <w:spacing w:before="120" w:after="120"/>
        <w:contextualSpacing w:val="0"/>
        <w:rPr>
          <w:b/>
          <w:sz w:val="28"/>
          <w:szCs w:val="28"/>
        </w:rPr>
      </w:pPr>
      <w:r w:rsidRPr="005C1959">
        <w:rPr>
          <w:b/>
          <w:sz w:val="28"/>
          <w:szCs w:val="28"/>
        </w:rPr>
        <w:lastRenderedPageBreak/>
        <w:t xml:space="preserve">Move to </w:t>
      </w:r>
      <w:r w:rsidR="008D15E3" w:rsidRPr="005C1959">
        <w:rPr>
          <w:b/>
          <w:sz w:val="28"/>
          <w:szCs w:val="28"/>
        </w:rPr>
        <w:t xml:space="preserve">Leave </w:t>
      </w:r>
      <w:r w:rsidR="009E1E9D" w:rsidRPr="005C1959">
        <w:rPr>
          <w:b/>
          <w:sz w:val="28"/>
          <w:szCs w:val="28"/>
        </w:rPr>
        <w:t>Executive Session</w:t>
      </w:r>
    </w:p>
    <w:p w14:paraId="40666F3A" w14:textId="18CBB073" w:rsidR="009E1E9D" w:rsidRPr="005C1959" w:rsidRDefault="0010777E" w:rsidP="000916B2">
      <w:pPr>
        <w:jc w:val="both"/>
        <w:rPr>
          <w:bCs/>
          <w:sz w:val="24"/>
          <w:szCs w:val="24"/>
        </w:rPr>
      </w:pPr>
      <w:r>
        <w:rPr>
          <w:bCs/>
          <w:sz w:val="24"/>
          <w:szCs w:val="24"/>
        </w:rPr>
        <w:t>A m</w:t>
      </w:r>
      <w:r w:rsidR="00957871" w:rsidRPr="005C1959">
        <w:rPr>
          <w:bCs/>
          <w:sz w:val="24"/>
          <w:szCs w:val="24"/>
        </w:rPr>
        <w:t xml:space="preserve">otion was made by Shannon Foxx-Day and seconded by </w:t>
      </w:r>
      <w:r w:rsidR="005C1959" w:rsidRPr="005C1959">
        <w:rPr>
          <w:bCs/>
          <w:sz w:val="24"/>
          <w:szCs w:val="24"/>
        </w:rPr>
        <w:t>Mike Starry</w:t>
      </w:r>
      <w:r w:rsidR="00957871" w:rsidRPr="005C1959">
        <w:rPr>
          <w:bCs/>
          <w:sz w:val="24"/>
          <w:szCs w:val="24"/>
        </w:rPr>
        <w:t xml:space="preserve"> to Approve the Motion.</w:t>
      </w:r>
    </w:p>
    <w:p w14:paraId="14F5C449" w14:textId="37FD4AE9" w:rsidR="000A672A" w:rsidRPr="005C1959" w:rsidRDefault="000A672A" w:rsidP="000A672A">
      <w:pPr>
        <w:pStyle w:val="ListParagraph"/>
        <w:numPr>
          <w:ilvl w:val="0"/>
          <w:numId w:val="16"/>
        </w:numPr>
        <w:spacing w:before="120" w:after="120"/>
        <w:contextualSpacing w:val="0"/>
        <w:rPr>
          <w:b/>
          <w:sz w:val="28"/>
          <w:szCs w:val="28"/>
        </w:rPr>
      </w:pPr>
      <w:r w:rsidRPr="005C1959">
        <w:rPr>
          <w:b/>
          <w:sz w:val="28"/>
          <w:szCs w:val="28"/>
        </w:rPr>
        <w:t>Return to Open Board Meeting</w:t>
      </w:r>
    </w:p>
    <w:p w14:paraId="3377D2C0" w14:textId="76E636AB" w:rsidR="000A672A" w:rsidRPr="001947FD" w:rsidRDefault="0010777E" w:rsidP="000916B2">
      <w:pPr>
        <w:jc w:val="both"/>
        <w:rPr>
          <w:bCs/>
          <w:sz w:val="24"/>
          <w:szCs w:val="24"/>
        </w:rPr>
      </w:pPr>
      <w:r>
        <w:rPr>
          <w:bCs/>
          <w:sz w:val="24"/>
          <w:szCs w:val="24"/>
        </w:rPr>
        <w:t>A m</w:t>
      </w:r>
      <w:r w:rsidR="000A672A" w:rsidRPr="001947FD">
        <w:rPr>
          <w:bCs/>
          <w:sz w:val="24"/>
          <w:szCs w:val="24"/>
        </w:rPr>
        <w:t xml:space="preserve">otion was made by Shannon Foxx-Day </w:t>
      </w:r>
      <w:r w:rsidR="001066D6">
        <w:rPr>
          <w:bCs/>
          <w:sz w:val="24"/>
          <w:szCs w:val="24"/>
        </w:rPr>
        <w:t>a</w:t>
      </w:r>
      <w:r w:rsidR="000A672A" w:rsidRPr="001947FD">
        <w:rPr>
          <w:bCs/>
          <w:sz w:val="24"/>
          <w:szCs w:val="24"/>
        </w:rPr>
        <w:t xml:space="preserve">nd seconded by </w:t>
      </w:r>
      <w:r w:rsidR="00E76366" w:rsidRPr="001947FD">
        <w:rPr>
          <w:bCs/>
          <w:sz w:val="24"/>
          <w:szCs w:val="24"/>
        </w:rPr>
        <w:t>Kristen Guarino</w:t>
      </w:r>
      <w:r w:rsidR="000A672A" w:rsidRPr="001947FD">
        <w:rPr>
          <w:bCs/>
          <w:sz w:val="24"/>
          <w:szCs w:val="24"/>
        </w:rPr>
        <w:t xml:space="preserve"> </w:t>
      </w:r>
      <w:r w:rsidR="00E76366" w:rsidRPr="001947FD">
        <w:rPr>
          <w:bCs/>
          <w:sz w:val="24"/>
          <w:szCs w:val="24"/>
        </w:rPr>
        <w:t>t</w:t>
      </w:r>
      <w:r w:rsidR="000A672A" w:rsidRPr="001947FD">
        <w:rPr>
          <w:bCs/>
          <w:sz w:val="24"/>
          <w:szCs w:val="24"/>
        </w:rPr>
        <w:t xml:space="preserve">o Return </w:t>
      </w:r>
      <w:r w:rsidR="00E76366" w:rsidRPr="001947FD">
        <w:rPr>
          <w:bCs/>
          <w:sz w:val="24"/>
          <w:szCs w:val="24"/>
        </w:rPr>
        <w:t>t</w:t>
      </w:r>
      <w:r w:rsidR="000A672A" w:rsidRPr="001947FD">
        <w:rPr>
          <w:bCs/>
          <w:sz w:val="24"/>
          <w:szCs w:val="24"/>
        </w:rPr>
        <w:t xml:space="preserve">o Open Meeting </w:t>
      </w:r>
    </w:p>
    <w:p w14:paraId="07814E21" w14:textId="48FBA5BB" w:rsidR="00957871" w:rsidRPr="001947FD" w:rsidRDefault="000A672A" w:rsidP="00E76366">
      <w:pPr>
        <w:pStyle w:val="ListParagraph"/>
        <w:numPr>
          <w:ilvl w:val="0"/>
          <w:numId w:val="16"/>
        </w:numPr>
        <w:spacing w:before="120" w:after="120"/>
        <w:contextualSpacing w:val="0"/>
        <w:rPr>
          <w:b/>
          <w:sz w:val="28"/>
          <w:szCs w:val="28"/>
        </w:rPr>
      </w:pPr>
      <w:r w:rsidRPr="001947FD">
        <w:rPr>
          <w:b/>
          <w:sz w:val="28"/>
          <w:szCs w:val="28"/>
        </w:rPr>
        <w:t xml:space="preserve">Final business and </w:t>
      </w:r>
      <w:r w:rsidR="00120008" w:rsidRPr="001947FD">
        <w:rPr>
          <w:b/>
          <w:sz w:val="28"/>
          <w:szCs w:val="28"/>
        </w:rPr>
        <w:t>A</w:t>
      </w:r>
      <w:r w:rsidRPr="001947FD">
        <w:rPr>
          <w:b/>
          <w:sz w:val="28"/>
          <w:szCs w:val="28"/>
        </w:rPr>
        <w:t xml:space="preserve">ctions </w:t>
      </w:r>
      <w:r w:rsidR="001B1136" w:rsidRPr="001947FD">
        <w:rPr>
          <w:b/>
          <w:sz w:val="28"/>
          <w:szCs w:val="28"/>
        </w:rPr>
        <w:t>from</w:t>
      </w:r>
      <w:r w:rsidRPr="001947FD">
        <w:rPr>
          <w:b/>
          <w:sz w:val="28"/>
          <w:szCs w:val="28"/>
        </w:rPr>
        <w:t xml:space="preserve"> Executive Sessions</w:t>
      </w:r>
    </w:p>
    <w:p w14:paraId="1C38D4DF" w14:textId="2501F8FC" w:rsidR="00957871" w:rsidRPr="001947FD" w:rsidRDefault="00751CCC" w:rsidP="000916B2">
      <w:pPr>
        <w:jc w:val="both"/>
        <w:rPr>
          <w:bCs/>
          <w:sz w:val="24"/>
          <w:szCs w:val="24"/>
        </w:rPr>
      </w:pPr>
      <w:r w:rsidRPr="001947FD">
        <w:rPr>
          <w:bCs/>
          <w:sz w:val="24"/>
          <w:szCs w:val="24"/>
        </w:rPr>
        <w:t xml:space="preserve">The Board </w:t>
      </w:r>
      <w:r w:rsidR="003F08E8" w:rsidRPr="001947FD">
        <w:rPr>
          <w:bCs/>
          <w:sz w:val="24"/>
          <w:szCs w:val="24"/>
        </w:rPr>
        <w:t xml:space="preserve">approved the </w:t>
      </w:r>
      <w:r w:rsidRPr="001947FD">
        <w:rPr>
          <w:bCs/>
          <w:sz w:val="24"/>
          <w:szCs w:val="24"/>
        </w:rPr>
        <w:t>following action</w:t>
      </w:r>
      <w:r w:rsidR="003F08E8" w:rsidRPr="001947FD">
        <w:rPr>
          <w:bCs/>
          <w:sz w:val="24"/>
          <w:szCs w:val="24"/>
        </w:rPr>
        <w:t>s</w:t>
      </w:r>
      <w:r w:rsidRPr="001947FD">
        <w:rPr>
          <w:bCs/>
          <w:sz w:val="24"/>
          <w:szCs w:val="24"/>
        </w:rPr>
        <w:t xml:space="preserve"> during the Executive Session</w:t>
      </w:r>
      <w:r w:rsidR="00975FDF" w:rsidRPr="001947FD">
        <w:rPr>
          <w:bCs/>
          <w:sz w:val="24"/>
          <w:szCs w:val="24"/>
        </w:rPr>
        <w:t>:</w:t>
      </w:r>
    </w:p>
    <w:p w14:paraId="2FEE2563" w14:textId="59C8B962" w:rsidR="00086FB0" w:rsidRPr="00102B2F" w:rsidRDefault="001947FD" w:rsidP="000916B2">
      <w:pPr>
        <w:pStyle w:val="ListParagraph"/>
        <w:numPr>
          <w:ilvl w:val="0"/>
          <w:numId w:val="26"/>
        </w:numPr>
        <w:spacing w:after="120"/>
        <w:contextualSpacing w:val="0"/>
        <w:jc w:val="both"/>
        <w:rPr>
          <w:sz w:val="24"/>
          <w:szCs w:val="24"/>
        </w:rPr>
      </w:pPr>
      <w:r w:rsidRPr="00102B2F">
        <w:rPr>
          <w:sz w:val="24"/>
          <w:szCs w:val="24"/>
        </w:rPr>
        <w:t>Approval of the homeowner’s Architectural Review Committee (ARC) request for the relocation and installation of fencing.</w:t>
      </w:r>
    </w:p>
    <w:p w14:paraId="3F8FDE12" w14:textId="59D6CC8D" w:rsidR="007447F0" w:rsidRPr="00102B2F" w:rsidRDefault="009E1E9D" w:rsidP="00E72EA3">
      <w:pPr>
        <w:pStyle w:val="ListParagraph"/>
        <w:numPr>
          <w:ilvl w:val="0"/>
          <w:numId w:val="16"/>
        </w:numPr>
        <w:spacing w:before="120" w:after="120"/>
        <w:contextualSpacing w:val="0"/>
        <w:rPr>
          <w:b/>
          <w:sz w:val="28"/>
          <w:szCs w:val="28"/>
        </w:rPr>
      </w:pPr>
      <w:r w:rsidRPr="00102B2F">
        <w:rPr>
          <w:b/>
          <w:sz w:val="28"/>
          <w:szCs w:val="28"/>
        </w:rPr>
        <w:t>Closing Remarks and Adjournment</w:t>
      </w:r>
    </w:p>
    <w:p w14:paraId="78EC8D6A" w14:textId="6A7782C1" w:rsidR="00E7055F" w:rsidRPr="00102B2F" w:rsidRDefault="00E7055F" w:rsidP="000916B2">
      <w:pPr>
        <w:jc w:val="both"/>
        <w:rPr>
          <w:bCs/>
          <w:sz w:val="24"/>
          <w:szCs w:val="24"/>
        </w:rPr>
      </w:pPr>
      <w:r w:rsidRPr="00102B2F">
        <w:rPr>
          <w:bCs/>
          <w:sz w:val="24"/>
          <w:szCs w:val="24"/>
        </w:rPr>
        <w:t xml:space="preserve">The Board </w:t>
      </w:r>
      <w:r w:rsidR="00332C80" w:rsidRPr="00102B2F">
        <w:rPr>
          <w:bCs/>
          <w:sz w:val="24"/>
          <w:szCs w:val="24"/>
        </w:rPr>
        <w:t>had no closing remarks and adjourned the Board meeting.</w:t>
      </w:r>
    </w:p>
    <w:p w14:paraId="666F95CB" w14:textId="63A996F9" w:rsidR="004F60C1" w:rsidRPr="00102B2F" w:rsidRDefault="0010777E" w:rsidP="000916B2">
      <w:pPr>
        <w:jc w:val="both"/>
        <w:rPr>
          <w:bCs/>
          <w:sz w:val="24"/>
          <w:szCs w:val="24"/>
        </w:rPr>
      </w:pPr>
      <w:r>
        <w:rPr>
          <w:bCs/>
          <w:sz w:val="24"/>
          <w:szCs w:val="24"/>
        </w:rPr>
        <w:t>A m</w:t>
      </w:r>
      <w:r w:rsidR="004F60C1" w:rsidRPr="00102B2F">
        <w:rPr>
          <w:bCs/>
          <w:sz w:val="24"/>
          <w:szCs w:val="24"/>
        </w:rPr>
        <w:t xml:space="preserve">otion was made by </w:t>
      </w:r>
      <w:r w:rsidR="00E7055F" w:rsidRPr="00102B2F">
        <w:rPr>
          <w:bCs/>
          <w:sz w:val="24"/>
          <w:szCs w:val="24"/>
        </w:rPr>
        <w:t>Shannon Foxx-Day and S</w:t>
      </w:r>
      <w:r w:rsidR="004F60C1" w:rsidRPr="00102B2F">
        <w:rPr>
          <w:bCs/>
          <w:sz w:val="24"/>
          <w:szCs w:val="24"/>
        </w:rPr>
        <w:t xml:space="preserve">econded by </w:t>
      </w:r>
      <w:r w:rsidR="00625AEF" w:rsidRPr="00102B2F">
        <w:rPr>
          <w:bCs/>
          <w:sz w:val="24"/>
          <w:szCs w:val="24"/>
        </w:rPr>
        <w:t>Kristen Guarino</w:t>
      </w:r>
      <w:r w:rsidR="00E7055F" w:rsidRPr="00102B2F">
        <w:rPr>
          <w:bCs/>
          <w:sz w:val="24"/>
          <w:szCs w:val="24"/>
        </w:rPr>
        <w:t xml:space="preserve"> </w:t>
      </w:r>
      <w:r w:rsidR="00B8153B" w:rsidRPr="00102B2F">
        <w:rPr>
          <w:bCs/>
          <w:sz w:val="24"/>
          <w:szCs w:val="24"/>
        </w:rPr>
        <w:t>to Adjourn Meeting</w:t>
      </w:r>
    </w:p>
    <w:p w14:paraId="5646126F" w14:textId="77777777" w:rsidR="006F373E" w:rsidRPr="00102B2F" w:rsidRDefault="006F373E" w:rsidP="007B57D8">
      <w:pPr>
        <w:jc w:val="center"/>
        <w:rPr>
          <w:b/>
          <w:sz w:val="24"/>
          <w:szCs w:val="24"/>
        </w:rPr>
      </w:pPr>
    </w:p>
    <w:p w14:paraId="7200CE38" w14:textId="5052ECCB" w:rsidR="007B57D8" w:rsidRPr="00102B2F" w:rsidRDefault="007B57D8" w:rsidP="007B57D8">
      <w:pPr>
        <w:jc w:val="center"/>
        <w:rPr>
          <w:b/>
          <w:sz w:val="24"/>
          <w:szCs w:val="24"/>
        </w:rPr>
      </w:pPr>
      <w:r w:rsidRPr="00102B2F">
        <w:rPr>
          <w:b/>
          <w:sz w:val="24"/>
          <w:szCs w:val="24"/>
        </w:rPr>
        <w:t>Approved Board of Directors Meeting Minutes</w:t>
      </w:r>
    </w:p>
    <w:p w14:paraId="420BF0F0" w14:textId="77777777" w:rsidR="007B57D8" w:rsidRPr="00102B2F" w:rsidRDefault="007B57D8" w:rsidP="007B57D8">
      <w:pPr>
        <w:jc w:val="center"/>
        <w:rPr>
          <w:bCs/>
          <w:sz w:val="24"/>
          <w:szCs w:val="24"/>
        </w:rPr>
      </w:pPr>
    </w:p>
    <w:p w14:paraId="012FA8EA" w14:textId="244A8FE2" w:rsidR="00A74271" w:rsidRPr="00102B2F" w:rsidRDefault="00260885" w:rsidP="00B8153B">
      <w:pPr>
        <w:rPr>
          <w:bCs/>
          <w:sz w:val="24"/>
          <w:szCs w:val="24"/>
        </w:rPr>
      </w:pPr>
      <w:r w:rsidRPr="00102B2F">
        <w:rPr>
          <w:bCs/>
          <w:sz w:val="24"/>
          <w:szCs w:val="24"/>
        </w:rPr>
        <w:t xml:space="preserve">Signature of </w:t>
      </w:r>
      <w:r w:rsidR="00324D75" w:rsidRPr="00102B2F">
        <w:rPr>
          <w:bCs/>
          <w:sz w:val="24"/>
          <w:szCs w:val="24"/>
        </w:rPr>
        <w:t>Secretary:</w:t>
      </w:r>
      <w:r w:rsidR="00324D75">
        <w:rPr>
          <w:bCs/>
          <w:sz w:val="24"/>
          <w:szCs w:val="24"/>
        </w:rPr>
        <w:t xml:space="preserve"> </w:t>
      </w:r>
      <w:r w:rsidR="0001089D">
        <w:rPr>
          <w:bCs/>
          <w:sz w:val="24"/>
          <w:szCs w:val="24"/>
        </w:rPr>
        <w:pict w14:anchorId="337F02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Signature Line, Unsigned" style="width:169.8pt;height:85.2pt">
            <v:imagedata r:id="rId5" o:title=""/>
            <o:lock v:ext="edit" ungrouping="t" rotation="t" cropping="t" verticies="t" text="t" grouping="t"/>
            <o:signatureline v:ext="edit" id="{A2BB6577-9925-46A7-BFDE-02A8C849CB66}" provid="{00000000-0000-0000-0000-000000000000}" o:suggestedsigner="Secretary" issignatureline="t"/>
          </v:shape>
        </w:pict>
      </w:r>
    </w:p>
    <w:p w14:paraId="08E4B8A3" w14:textId="6E69BA7C" w:rsidR="008C733A" w:rsidRPr="00043287" w:rsidRDefault="007B57D8" w:rsidP="00B8153B">
      <w:pPr>
        <w:rPr>
          <w:color w:val="0070C0"/>
          <w:sz w:val="28"/>
          <w:szCs w:val="28"/>
        </w:rPr>
      </w:pPr>
      <w:r w:rsidRPr="00102B2F">
        <w:rPr>
          <w:bCs/>
          <w:sz w:val="24"/>
          <w:szCs w:val="24"/>
        </w:rPr>
        <w:t>Signature of President:</w:t>
      </w:r>
      <w:r w:rsidR="0001089D">
        <w:rPr>
          <w:bCs/>
          <w:sz w:val="24"/>
          <w:szCs w:val="24"/>
        </w:rPr>
        <w:pict w14:anchorId="4C6F3FC2">
          <v:shape id="_x0000_i1029" type="#_x0000_t75" alt="Signature Line, Unsigned" style="width:174pt;height:87pt">
            <v:imagedata r:id="rId6" o:title=""/>
            <o:lock v:ext="edit" ungrouping="t" rotation="t" cropping="t" verticies="t" text="t" grouping="t"/>
            <o:signatureline v:ext="edit" id="{093FE7FE-60AF-4EDF-9ACA-9F36EE525CC5}" provid="{00000000-0000-0000-0000-000000000000}" o:suggestedsigner="President" issignatureline="t"/>
          </v:shape>
        </w:pict>
      </w:r>
      <w:r w:rsidR="00084D08" w:rsidRPr="00102B2F">
        <w:rPr>
          <w:bCs/>
          <w:sz w:val="24"/>
          <w:szCs w:val="24"/>
        </w:rPr>
        <w:t xml:space="preserve">      </w:t>
      </w:r>
      <w:r w:rsidR="00084D08" w:rsidRPr="00043287">
        <w:rPr>
          <w:bCs/>
          <w:color w:val="0070C0"/>
          <w:sz w:val="24"/>
          <w:szCs w:val="24"/>
        </w:rPr>
        <w:tab/>
      </w:r>
    </w:p>
    <w:sectPr w:rsidR="008C733A" w:rsidRPr="000432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CB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3D24DD4"/>
    <w:multiLevelType w:val="hybridMultilevel"/>
    <w:tmpl w:val="9CB2D134"/>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71E3C3A"/>
    <w:multiLevelType w:val="hybridMultilevel"/>
    <w:tmpl w:val="24B0EF44"/>
    <w:lvl w:ilvl="0" w:tplc="04090017">
      <w:start w:val="1"/>
      <w:numFmt w:val="lowerLetter"/>
      <w:lvlText w:val="%1)"/>
      <w:lvlJc w:val="left"/>
      <w:pPr>
        <w:ind w:left="1080" w:hanging="360"/>
      </w:pPr>
    </w:lvl>
    <w:lvl w:ilvl="1" w:tplc="B89CCC0A">
      <w:start w:val="1"/>
      <w:numFmt w:val="lowerRoman"/>
      <w:lvlText w:val="%2."/>
      <w:lvlJc w:val="left"/>
      <w:pPr>
        <w:ind w:left="1800" w:hanging="360"/>
      </w:pPr>
      <w:rPr>
        <w:rFonts w:asciiTheme="minorHAnsi" w:eastAsiaTheme="minorHAnsi" w:hAnsiTheme="minorHAnsi" w:cstheme="minorBidi" w:hint="default"/>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524D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0C73E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730943"/>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8F506F"/>
    <w:multiLevelType w:val="hybridMultilevel"/>
    <w:tmpl w:val="176E2AF2"/>
    <w:lvl w:ilvl="0" w:tplc="9C3E80A0">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start w:val="1"/>
      <w:numFmt w:val="lowerRoman"/>
      <w:lvlText w:val="%3."/>
      <w:lvlJc w:val="right"/>
      <w:pPr>
        <w:ind w:left="1800" w:hanging="180"/>
      </w:pPr>
    </w:lvl>
    <w:lvl w:ilvl="3" w:tplc="0409000F">
      <w:start w:val="1"/>
      <w:numFmt w:val="decimal"/>
      <w:lvlText w:val="%4."/>
      <w:lvlJc w:val="left"/>
      <w:pPr>
        <w:ind w:left="2592" w:hanging="360"/>
      </w:pPr>
    </w:lvl>
    <w:lvl w:ilvl="4" w:tplc="04090019">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28AB7298"/>
    <w:multiLevelType w:val="hybridMultilevel"/>
    <w:tmpl w:val="FF7AB816"/>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283487"/>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EA80CFD"/>
    <w:multiLevelType w:val="hybridMultilevel"/>
    <w:tmpl w:val="FC061446"/>
    <w:lvl w:ilvl="0" w:tplc="8B92F19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F119C5"/>
    <w:multiLevelType w:val="hybridMultilevel"/>
    <w:tmpl w:val="E182E9A8"/>
    <w:lvl w:ilvl="0" w:tplc="17100E9C">
      <w:start w:val="2"/>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3983241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E37152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432933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4FA6D32"/>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6404F39"/>
    <w:multiLevelType w:val="hybridMultilevel"/>
    <w:tmpl w:val="DBD4EBB4"/>
    <w:lvl w:ilvl="0" w:tplc="CE60E160">
      <w:start w:val="2"/>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485E0111"/>
    <w:multiLevelType w:val="hybridMultilevel"/>
    <w:tmpl w:val="14F2C464"/>
    <w:lvl w:ilvl="0" w:tplc="9BBAD0D4">
      <w:start w:val="9"/>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F469C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F6D34EF"/>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B057BD4"/>
    <w:multiLevelType w:val="hybridMultilevel"/>
    <w:tmpl w:val="9CB2D134"/>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C6F1E88"/>
    <w:multiLevelType w:val="hybridMultilevel"/>
    <w:tmpl w:val="0D7456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BD773E"/>
    <w:multiLevelType w:val="hybridMultilevel"/>
    <w:tmpl w:val="FE164E5C"/>
    <w:lvl w:ilvl="0" w:tplc="8B92F190">
      <w:start w:val="1"/>
      <w:numFmt w:val="decimal"/>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2F78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A171B65"/>
    <w:multiLevelType w:val="hybridMultilevel"/>
    <w:tmpl w:val="52120E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1279A"/>
    <w:multiLevelType w:val="hybridMultilevel"/>
    <w:tmpl w:val="D54AF016"/>
    <w:lvl w:ilvl="0" w:tplc="C47A0FB4">
      <w:start w:val="1"/>
      <w:numFmt w:val="lowerRoman"/>
      <w:lvlText w:val="%1."/>
      <w:lvlJc w:val="left"/>
      <w:pPr>
        <w:ind w:left="180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4A2ACD"/>
    <w:multiLevelType w:val="hybridMultilevel"/>
    <w:tmpl w:val="7ECE1012"/>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069306">
    <w:abstractNumId w:val="21"/>
  </w:num>
  <w:num w:numId="2" w16cid:durableId="360128287">
    <w:abstractNumId w:val="6"/>
  </w:num>
  <w:num w:numId="3" w16cid:durableId="909115777">
    <w:abstractNumId w:val="15"/>
  </w:num>
  <w:num w:numId="4" w16cid:durableId="617762894">
    <w:abstractNumId w:val="10"/>
  </w:num>
  <w:num w:numId="5" w16cid:durableId="145706327">
    <w:abstractNumId w:val="16"/>
  </w:num>
  <w:num w:numId="6" w16cid:durableId="458232395">
    <w:abstractNumId w:val="25"/>
  </w:num>
  <w:num w:numId="7" w16cid:durableId="1008486774">
    <w:abstractNumId w:val="20"/>
  </w:num>
  <w:num w:numId="8" w16cid:durableId="396437694">
    <w:abstractNumId w:val="9"/>
  </w:num>
  <w:num w:numId="9" w16cid:durableId="1082213671">
    <w:abstractNumId w:val="7"/>
  </w:num>
  <w:num w:numId="10" w16cid:durableId="52166882">
    <w:abstractNumId w:val="2"/>
  </w:num>
  <w:num w:numId="11" w16cid:durableId="957876235">
    <w:abstractNumId w:val="19"/>
  </w:num>
  <w:num w:numId="12" w16cid:durableId="222182579">
    <w:abstractNumId w:val="1"/>
  </w:num>
  <w:num w:numId="13" w16cid:durableId="1539587814">
    <w:abstractNumId w:val="14"/>
  </w:num>
  <w:num w:numId="14" w16cid:durableId="1317955708">
    <w:abstractNumId w:val="13"/>
  </w:num>
  <w:num w:numId="15" w16cid:durableId="656081348">
    <w:abstractNumId w:val="23"/>
  </w:num>
  <w:num w:numId="16" w16cid:durableId="2079395157">
    <w:abstractNumId w:val="9"/>
    <w:lvlOverride w:ilvl="0">
      <w:lvl w:ilvl="0" w:tplc="8B92F190">
        <w:start w:val="1"/>
        <w:numFmt w:val="decimal"/>
        <w:lvlText w:val="%1."/>
        <w:lvlJc w:val="left"/>
        <w:pPr>
          <w:ind w:left="720" w:hanging="72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16cid:durableId="163782967">
    <w:abstractNumId w:val="24"/>
  </w:num>
  <w:num w:numId="18" w16cid:durableId="1921980646">
    <w:abstractNumId w:val="5"/>
  </w:num>
  <w:num w:numId="19" w16cid:durableId="1445348647">
    <w:abstractNumId w:val="22"/>
  </w:num>
  <w:num w:numId="20" w16cid:durableId="1879127929">
    <w:abstractNumId w:val="4"/>
  </w:num>
  <w:num w:numId="21" w16cid:durableId="1477182344">
    <w:abstractNumId w:val="17"/>
  </w:num>
  <w:num w:numId="22" w16cid:durableId="1659655077">
    <w:abstractNumId w:val="8"/>
  </w:num>
  <w:num w:numId="23" w16cid:durableId="1242718420">
    <w:abstractNumId w:val="12"/>
  </w:num>
  <w:num w:numId="24" w16cid:durableId="1121144190">
    <w:abstractNumId w:val="0"/>
  </w:num>
  <w:num w:numId="25" w16cid:durableId="1885018109">
    <w:abstractNumId w:val="18"/>
  </w:num>
  <w:num w:numId="26" w16cid:durableId="1449158508">
    <w:abstractNumId w:val="11"/>
  </w:num>
  <w:num w:numId="27" w16cid:durableId="983237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NzewMDGxMLYwMzBX0lEKTi0uzszPAykwNKoFAMMP03wtAAAA"/>
  </w:docVars>
  <w:rsids>
    <w:rsidRoot w:val="009D3F79"/>
    <w:rsid w:val="00000B5D"/>
    <w:rsid w:val="00003386"/>
    <w:rsid w:val="00003FF6"/>
    <w:rsid w:val="00004BD7"/>
    <w:rsid w:val="0000762F"/>
    <w:rsid w:val="0001089D"/>
    <w:rsid w:val="00011D59"/>
    <w:rsid w:val="00013968"/>
    <w:rsid w:val="00015D24"/>
    <w:rsid w:val="00017BEE"/>
    <w:rsid w:val="00017CA4"/>
    <w:rsid w:val="000205B8"/>
    <w:rsid w:val="00020980"/>
    <w:rsid w:val="00020CE0"/>
    <w:rsid w:val="00020D00"/>
    <w:rsid w:val="00021780"/>
    <w:rsid w:val="00023444"/>
    <w:rsid w:val="0002593F"/>
    <w:rsid w:val="00025D3C"/>
    <w:rsid w:val="000270EF"/>
    <w:rsid w:val="0003034D"/>
    <w:rsid w:val="00030E83"/>
    <w:rsid w:val="000311AC"/>
    <w:rsid w:val="00032492"/>
    <w:rsid w:val="0003731C"/>
    <w:rsid w:val="00037BA9"/>
    <w:rsid w:val="00043287"/>
    <w:rsid w:val="00043B51"/>
    <w:rsid w:val="00046746"/>
    <w:rsid w:val="000474E4"/>
    <w:rsid w:val="00051F9C"/>
    <w:rsid w:val="000539A9"/>
    <w:rsid w:val="000543E1"/>
    <w:rsid w:val="0005619E"/>
    <w:rsid w:val="00062CF6"/>
    <w:rsid w:val="000636E0"/>
    <w:rsid w:val="0006671B"/>
    <w:rsid w:val="0007027D"/>
    <w:rsid w:val="0007048E"/>
    <w:rsid w:val="00070A3D"/>
    <w:rsid w:val="00072812"/>
    <w:rsid w:val="00074EDD"/>
    <w:rsid w:val="00076D91"/>
    <w:rsid w:val="00080D69"/>
    <w:rsid w:val="000813BC"/>
    <w:rsid w:val="000817C1"/>
    <w:rsid w:val="000842DE"/>
    <w:rsid w:val="00084D08"/>
    <w:rsid w:val="00085660"/>
    <w:rsid w:val="00086D32"/>
    <w:rsid w:val="00086FB0"/>
    <w:rsid w:val="00091332"/>
    <w:rsid w:val="000916B2"/>
    <w:rsid w:val="0009192A"/>
    <w:rsid w:val="00092545"/>
    <w:rsid w:val="00094819"/>
    <w:rsid w:val="000957E5"/>
    <w:rsid w:val="00096050"/>
    <w:rsid w:val="000A09A1"/>
    <w:rsid w:val="000A0A29"/>
    <w:rsid w:val="000A109B"/>
    <w:rsid w:val="000A262A"/>
    <w:rsid w:val="000A672A"/>
    <w:rsid w:val="000A7532"/>
    <w:rsid w:val="000B06B3"/>
    <w:rsid w:val="000B1627"/>
    <w:rsid w:val="000B258C"/>
    <w:rsid w:val="000B4634"/>
    <w:rsid w:val="000B480B"/>
    <w:rsid w:val="000C130E"/>
    <w:rsid w:val="000C252B"/>
    <w:rsid w:val="000C36CA"/>
    <w:rsid w:val="000C40BA"/>
    <w:rsid w:val="000C468C"/>
    <w:rsid w:val="000C63F4"/>
    <w:rsid w:val="000C77F5"/>
    <w:rsid w:val="000C7AC4"/>
    <w:rsid w:val="000D0C9E"/>
    <w:rsid w:val="000D2173"/>
    <w:rsid w:val="000D4E86"/>
    <w:rsid w:val="000D6BFE"/>
    <w:rsid w:val="000D7595"/>
    <w:rsid w:val="000E14C9"/>
    <w:rsid w:val="000E2A9C"/>
    <w:rsid w:val="000E36B9"/>
    <w:rsid w:val="000E5A93"/>
    <w:rsid w:val="000E612A"/>
    <w:rsid w:val="000F345C"/>
    <w:rsid w:val="000F53D4"/>
    <w:rsid w:val="000F6A20"/>
    <w:rsid w:val="000F7BC3"/>
    <w:rsid w:val="001005AE"/>
    <w:rsid w:val="00100F60"/>
    <w:rsid w:val="00101A00"/>
    <w:rsid w:val="00102B2F"/>
    <w:rsid w:val="00103449"/>
    <w:rsid w:val="00106140"/>
    <w:rsid w:val="001066D6"/>
    <w:rsid w:val="0010777E"/>
    <w:rsid w:val="00107ABB"/>
    <w:rsid w:val="00107ACD"/>
    <w:rsid w:val="00111D96"/>
    <w:rsid w:val="001123F9"/>
    <w:rsid w:val="00114154"/>
    <w:rsid w:val="00114F55"/>
    <w:rsid w:val="001156F1"/>
    <w:rsid w:val="00115920"/>
    <w:rsid w:val="0011606A"/>
    <w:rsid w:val="00117AE5"/>
    <w:rsid w:val="00120008"/>
    <w:rsid w:val="00121110"/>
    <w:rsid w:val="0012196A"/>
    <w:rsid w:val="00122A6D"/>
    <w:rsid w:val="001248A1"/>
    <w:rsid w:val="001269BE"/>
    <w:rsid w:val="00126A69"/>
    <w:rsid w:val="0012790E"/>
    <w:rsid w:val="00135C53"/>
    <w:rsid w:val="001362D3"/>
    <w:rsid w:val="001412DD"/>
    <w:rsid w:val="0014169E"/>
    <w:rsid w:val="00141AED"/>
    <w:rsid w:val="00141D96"/>
    <w:rsid w:val="00142F86"/>
    <w:rsid w:val="00143141"/>
    <w:rsid w:val="001443BA"/>
    <w:rsid w:val="00147AE7"/>
    <w:rsid w:val="00151341"/>
    <w:rsid w:val="0015434D"/>
    <w:rsid w:val="00155692"/>
    <w:rsid w:val="00155B58"/>
    <w:rsid w:val="001560C6"/>
    <w:rsid w:val="00161553"/>
    <w:rsid w:val="00164194"/>
    <w:rsid w:val="0016514D"/>
    <w:rsid w:val="00165747"/>
    <w:rsid w:val="00166CAB"/>
    <w:rsid w:val="00167145"/>
    <w:rsid w:val="001702AD"/>
    <w:rsid w:val="00172ADD"/>
    <w:rsid w:val="001732E3"/>
    <w:rsid w:val="001759B1"/>
    <w:rsid w:val="001760E8"/>
    <w:rsid w:val="001765EF"/>
    <w:rsid w:val="00177DA2"/>
    <w:rsid w:val="001800DC"/>
    <w:rsid w:val="00182F95"/>
    <w:rsid w:val="00191104"/>
    <w:rsid w:val="001915D9"/>
    <w:rsid w:val="0019179E"/>
    <w:rsid w:val="001920C9"/>
    <w:rsid w:val="001947FD"/>
    <w:rsid w:val="00194B4D"/>
    <w:rsid w:val="00197456"/>
    <w:rsid w:val="001A12F2"/>
    <w:rsid w:val="001A2046"/>
    <w:rsid w:val="001A4185"/>
    <w:rsid w:val="001A760E"/>
    <w:rsid w:val="001B09AC"/>
    <w:rsid w:val="001B1136"/>
    <w:rsid w:val="001B3A72"/>
    <w:rsid w:val="001B4A56"/>
    <w:rsid w:val="001B4BB3"/>
    <w:rsid w:val="001B6A0F"/>
    <w:rsid w:val="001B78B0"/>
    <w:rsid w:val="001B7F12"/>
    <w:rsid w:val="001C0081"/>
    <w:rsid w:val="001C012A"/>
    <w:rsid w:val="001C0379"/>
    <w:rsid w:val="001C1AA8"/>
    <w:rsid w:val="001C291C"/>
    <w:rsid w:val="001C52B3"/>
    <w:rsid w:val="001D1320"/>
    <w:rsid w:val="001D18CB"/>
    <w:rsid w:val="001D3707"/>
    <w:rsid w:val="001D5727"/>
    <w:rsid w:val="001D68E5"/>
    <w:rsid w:val="001D76C0"/>
    <w:rsid w:val="001E07BC"/>
    <w:rsid w:val="001E1BC1"/>
    <w:rsid w:val="001E21F3"/>
    <w:rsid w:val="001E22D7"/>
    <w:rsid w:val="001E2AD4"/>
    <w:rsid w:val="001E4CBD"/>
    <w:rsid w:val="001E4F62"/>
    <w:rsid w:val="001E5196"/>
    <w:rsid w:val="001E6F76"/>
    <w:rsid w:val="001F026D"/>
    <w:rsid w:val="001F0EF1"/>
    <w:rsid w:val="001F1516"/>
    <w:rsid w:val="001F1BC2"/>
    <w:rsid w:val="001F3B68"/>
    <w:rsid w:val="001F45F7"/>
    <w:rsid w:val="001F5839"/>
    <w:rsid w:val="001F726F"/>
    <w:rsid w:val="001F7D00"/>
    <w:rsid w:val="001F7EF0"/>
    <w:rsid w:val="0020050D"/>
    <w:rsid w:val="00200D6C"/>
    <w:rsid w:val="0020147E"/>
    <w:rsid w:val="00201DD0"/>
    <w:rsid w:val="00204FD9"/>
    <w:rsid w:val="002054F1"/>
    <w:rsid w:val="002072EB"/>
    <w:rsid w:val="00210892"/>
    <w:rsid w:val="002108F6"/>
    <w:rsid w:val="002122AE"/>
    <w:rsid w:val="00215113"/>
    <w:rsid w:val="00215E00"/>
    <w:rsid w:val="00215F7D"/>
    <w:rsid w:val="00216BB2"/>
    <w:rsid w:val="00220483"/>
    <w:rsid w:val="0022198D"/>
    <w:rsid w:val="00222DF9"/>
    <w:rsid w:val="00223353"/>
    <w:rsid w:val="00231552"/>
    <w:rsid w:val="00232028"/>
    <w:rsid w:val="00233AA8"/>
    <w:rsid w:val="00234160"/>
    <w:rsid w:val="0023664C"/>
    <w:rsid w:val="00236E11"/>
    <w:rsid w:val="00240910"/>
    <w:rsid w:val="002433CC"/>
    <w:rsid w:val="0024661A"/>
    <w:rsid w:val="00246E9A"/>
    <w:rsid w:val="00251959"/>
    <w:rsid w:val="002544FE"/>
    <w:rsid w:val="00260885"/>
    <w:rsid w:val="00263B10"/>
    <w:rsid w:val="00272CD9"/>
    <w:rsid w:val="00274F37"/>
    <w:rsid w:val="002776BA"/>
    <w:rsid w:val="002776CC"/>
    <w:rsid w:val="002802A7"/>
    <w:rsid w:val="00283CA6"/>
    <w:rsid w:val="0028449A"/>
    <w:rsid w:val="002867E1"/>
    <w:rsid w:val="00286F8F"/>
    <w:rsid w:val="00294806"/>
    <w:rsid w:val="00294B0C"/>
    <w:rsid w:val="00295356"/>
    <w:rsid w:val="00295DC3"/>
    <w:rsid w:val="002A15E9"/>
    <w:rsid w:val="002A4D9D"/>
    <w:rsid w:val="002A5641"/>
    <w:rsid w:val="002B3DAF"/>
    <w:rsid w:val="002B4182"/>
    <w:rsid w:val="002B6DE4"/>
    <w:rsid w:val="002C09F0"/>
    <w:rsid w:val="002C0D6B"/>
    <w:rsid w:val="002C1960"/>
    <w:rsid w:val="002C4181"/>
    <w:rsid w:val="002C6AF5"/>
    <w:rsid w:val="002C7E80"/>
    <w:rsid w:val="002D065E"/>
    <w:rsid w:val="002D1550"/>
    <w:rsid w:val="002D4FF9"/>
    <w:rsid w:val="002D5238"/>
    <w:rsid w:val="002E0BC1"/>
    <w:rsid w:val="002E49E1"/>
    <w:rsid w:val="002F32F3"/>
    <w:rsid w:val="002F3F19"/>
    <w:rsid w:val="002F53D6"/>
    <w:rsid w:val="002F69E9"/>
    <w:rsid w:val="002F6D0F"/>
    <w:rsid w:val="002F7B91"/>
    <w:rsid w:val="00302044"/>
    <w:rsid w:val="003036CF"/>
    <w:rsid w:val="00303D7F"/>
    <w:rsid w:val="00303F61"/>
    <w:rsid w:val="003051D5"/>
    <w:rsid w:val="00305AF5"/>
    <w:rsid w:val="00305D51"/>
    <w:rsid w:val="00306527"/>
    <w:rsid w:val="00310254"/>
    <w:rsid w:val="00314D2C"/>
    <w:rsid w:val="003151AC"/>
    <w:rsid w:val="00317925"/>
    <w:rsid w:val="00317961"/>
    <w:rsid w:val="00322953"/>
    <w:rsid w:val="00324BF6"/>
    <w:rsid w:val="00324CA0"/>
    <w:rsid w:val="00324D75"/>
    <w:rsid w:val="003255CB"/>
    <w:rsid w:val="00325E21"/>
    <w:rsid w:val="00327EDD"/>
    <w:rsid w:val="0033001D"/>
    <w:rsid w:val="00330234"/>
    <w:rsid w:val="0033046B"/>
    <w:rsid w:val="00332C1F"/>
    <w:rsid w:val="00332C80"/>
    <w:rsid w:val="0034027B"/>
    <w:rsid w:val="00342652"/>
    <w:rsid w:val="003433D7"/>
    <w:rsid w:val="00344265"/>
    <w:rsid w:val="003455CE"/>
    <w:rsid w:val="00346C6E"/>
    <w:rsid w:val="00352249"/>
    <w:rsid w:val="0035498B"/>
    <w:rsid w:val="00356646"/>
    <w:rsid w:val="0035698F"/>
    <w:rsid w:val="003610E8"/>
    <w:rsid w:val="003639D1"/>
    <w:rsid w:val="00364960"/>
    <w:rsid w:val="00370957"/>
    <w:rsid w:val="003753A5"/>
    <w:rsid w:val="0037575D"/>
    <w:rsid w:val="00375C45"/>
    <w:rsid w:val="00376985"/>
    <w:rsid w:val="00380F0E"/>
    <w:rsid w:val="00381178"/>
    <w:rsid w:val="003834F0"/>
    <w:rsid w:val="003844CA"/>
    <w:rsid w:val="00385A84"/>
    <w:rsid w:val="00386EDE"/>
    <w:rsid w:val="00392600"/>
    <w:rsid w:val="00393CF3"/>
    <w:rsid w:val="00394774"/>
    <w:rsid w:val="00394F30"/>
    <w:rsid w:val="003950B6"/>
    <w:rsid w:val="0039550E"/>
    <w:rsid w:val="00395E46"/>
    <w:rsid w:val="003966D5"/>
    <w:rsid w:val="003A0216"/>
    <w:rsid w:val="003A6934"/>
    <w:rsid w:val="003A7CEA"/>
    <w:rsid w:val="003C3232"/>
    <w:rsid w:val="003C5E37"/>
    <w:rsid w:val="003D26B4"/>
    <w:rsid w:val="003D359A"/>
    <w:rsid w:val="003D3FFF"/>
    <w:rsid w:val="003D665C"/>
    <w:rsid w:val="003E0152"/>
    <w:rsid w:val="003E2AAA"/>
    <w:rsid w:val="003E5DCA"/>
    <w:rsid w:val="003E6B1B"/>
    <w:rsid w:val="003E769F"/>
    <w:rsid w:val="003F02CF"/>
    <w:rsid w:val="003F08E8"/>
    <w:rsid w:val="003F1782"/>
    <w:rsid w:val="003F22B1"/>
    <w:rsid w:val="003F4F4E"/>
    <w:rsid w:val="003F6DD5"/>
    <w:rsid w:val="003F7711"/>
    <w:rsid w:val="004068FC"/>
    <w:rsid w:val="004119E9"/>
    <w:rsid w:val="00423AF7"/>
    <w:rsid w:val="004254CD"/>
    <w:rsid w:val="00425659"/>
    <w:rsid w:val="00425A14"/>
    <w:rsid w:val="00427CF1"/>
    <w:rsid w:val="00430429"/>
    <w:rsid w:val="00431DEA"/>
    <w:rsid w:val="0043487A"/>
    <w:rsid w:val="00441153"/>
    <w:rsid w:val="00442597"/>
    <w:rsid w:val="00443BFB"/>
    <w:rsid w:val="004441E2"/>
    <w:rsid w:val="0045087D"/>
    <w:rsid w:val="00453738"/>
    <w:rsid w:val="00456C7A"/>
    <w:rsid w:val="00460863"/>
    <w:rsid w:val="004616D9"/>
    <w:rsid w:val="00464B89"/>
    <w:rsid w:val="00464F48"/>
    <w:rsid w:val="00467BDA"/>
    <w:rsid w:val="00470100"/>
    <w:rsid w:val="004730CE"/>
    <w:rsid w:val="004732B9"/>
    <w:rsid w:val="00474055"/>
    <w:rsid w:val="00474C4E"/>
    <w:rsid w:val="0047712E"/>
    <w:rsid w:val="0047742C"/>
    <w:rsid w:val="00477DA0"/>
    <w:rsid w:val="00480239"/>
    <w:rsid w:val="00480349"/>
    <w:rsid w:val="004828B4"/>
    <w:rsid w:val="0048545A"/>
    <w:rsid w:val="00485995"/>
    <w:rsid w:val="00487395"/>
    <w:rsid w:val="00487833"/>
    <w:rsid w:val="004905FF"/>
    <w:rsid w:val="0049080E"/>
    <w:rsid w:val="00490E6D"/>
    <w:rsid w:val="00495735"/>
    <w:rsid w:val="004A6B4C"/>
    <w:rsid w:val="004B5C83"/>
    <w:rsid w:val="004B6465"/>
    <w:rsid w:val="004B6E1A"/>
    <w:rsid w:val="004B7681"/>
    <w:rsid w:val="004B7752"/>
    <w:rsid w:val="004C3C6F"/>
    <w:rsid w:val="004C3CF7"/>
    <w:rsid w:val="004C4A51"/>
    <w:rsid w:val="004C57DA"/>
    <w:rsid w:val="004C6BA4"/>
    <w:rsid w:val="004C6CD9"/>
    <w:rsid w:val="004D0239"/>
    <w:rsid w:val="004D276A"/>
    <w:rsid w:val="004D393E"/>
    <w:rsid w:val="004D5562"/>
    <w:rsid w:val="004D5AD5"/>
    <w:rsid w:val="004D758F"/>
    <w:rsid w:val="004D7C50"/>
    <w:rsid w:val="004E1FC2"/>
    <w:rsid w:val="004F0ED4"/>
    <w:rsid w:val="004F126D"/>
    <w:rsid w:val="004F209B"/>
    <w:rsid w:val="004F5E89"/>
    <w:rsid w:val="004F5ECA"/>
    <w:rsid w:val="004F60C1"/>
    <w:rsid w:val="00500413"/>
    <w:rsid w:val="00501400"/>
    <w:rsid w:val="0050176E"/>
    <w:rsid w:val="00502DFC"/>
    <w:rsid w:val="00503527"/>
    <w:rsid w:val="00503C3D"/>
    <w:rsid w:val="00505882"/>
    <w:rsid w:val="0050650C"/>
    <w:rsid w:val="00506F26"/>
    <w:rsid w:val="005105CF"/>
    <w:rsid w:val="00510FA3"/>
    <w:rsid w:val="00513B6E"/>
    <w:rsid w:val="005145D6"/>
    <w:rsid w:val="00514A7A"/>
    <w:rsid w:val="0051697F"/>
    <w:rsid w:val="00517B15"/>
    <w:rsid w:val="00517FEC"/>
    <w:rsid w:val="00520639"/>
    <w:rsid w:val="00520FA0"/>
    <w:rsid w:val="00521A99"/>
    <w:rsid w:val="0052295F"/>
    <w:rsid w:val="005264E2"/>
    <w:rsid w:val="005313D6"/>
    <w:rsid w:val="005321F0"/>
    <w:rsid w:val="00541089"/>
    <w:rsid w:val="005430CA"/>
    <w:rsid w:val="00543469"/>
    <w:rsid w:val="00546D5F"/>
    <w:rsid w:val="00547A01"/>
    <w:rsid w:val="00547DFC"/>
    <w:rsid w:val="00547F87"/>
    <w:rsid w:val="005521F7"/>
    <w:rsid w:val="00553E32"/>
    <w:rsid w:val="00554F0D"/>
    <w:rsid w:val="005615A2"/>
    <w:rsid w:val="00561852"/>
    <w:rsid w:val="00562041"/>
    <w:rsid w:val="00562577"/>
    <w:rsid w:val="00562DA6"/>
    <w:rsid w:val="00566082"/>
    <w:rsid w:val="00570693"/>
    <w:rsid w:val="00570AD3"/>
    <w:rsid w:val="005723C2"/>
    <w:rsid w:val="00576723"/>
    <w:rsid w:val="00577D6D"/>
    <w:rsid w:val="0058142E"/>
    <w:rsid w:val="00583688"/>
    <w:rsid w:val="0059207A"/>
    <w:rsid w:val="005927C5"/>
    <w:rsid w:val="00594E89"/>
    <w:rsid w:val="005954DD"/>
    <w:rsid w:val="0059555B"/>
    <w:rsid w:val="00595B51"/>
    <w:rsid w:val="00597F71"/>
    <w:rsid w:val="005A0B0E"/>
    <w:rsid w:val="005A1619"/>
    <w:rsid w:val="005A3161"/>
    <w:rsid w:val="005A7CF1"/>
    <w:rsid w:val="005A7EF5"/>
    <w:rsid w:val="005B29AC"/>
    <w:rsid w:val="005C0D04"/>
    <w:rsid w:val="005C166E"/>
    <w:rsid w:val="005C1959"/>
    <w:rsid w:val="005C1CB4"/>
    <w:rsid w:val="005C3554"/>
    <w:rsid w:val="005C3AD6"/>
    <w:rsid w:val="005C4E75"/>
    <w:rsid w:val="005C66A3"/>
    <w:rsid w:val="005C68B1"/>
    <w:rsid w:val="005C71B6"/>
    <w:rsid w:val="005D04D6"/>
    <w:rsid w:val="005D35DB"/>
    <w:rsid w:val="005D3BBC"/>
    <w:rsid w:val="005D4570"/>
    <w:rsid w:val="005D6A0F"/>
    <w:rsid w:val="005D6C7D"/>
    <w:rsid w:val="005E0BF0"/>
    <w:rsid w:val="005E346D"/>
    <w:rsid w:val="005E3F43"/>
    <w:rsid w:val="005E40F3"/>
    <w:rsid w:val="005E4835"/>
    <w:rsid w:val="005E5305"/>
    <w:rsid w:val="005E59E9"/>
    <w:rsid w:val="005E62EE"/>
    <w:rsid w:val="005E657E"/>
    <w:rsid w:val="005E6F96"/>
    <w:rsid w:val="005F0DCB"/>
    <w:rsid w:val="005F138E"/>
    <w:rsid w:val="005F1A40"/>
    <w:rsid w:val="005F3C88"/>
    <w:rsid w:val="005F472D"/>
    <w:rsid w:val="005F4ACB"/>
    <w:rsid w:val="005F78D3"/>
    <w:rsid w:val="006063D3"/>
    <w:rsid w:val="00606472"/>
    <w:rsid w:val="00606B03"/>
    <w:rsid w:val="00625AEF"/>
    <w:rsid w:val="00632274"/>
    <w:rsid w:val="00632756"/>
    <w:rsid w:val="006330ED"/>
    <w:rsid w:val="006346F9"/>
    <w:rsid w:val="00635FE7"/>
    <w:rsid w:val="00640371"/>
    <w:rsid w:val="0064069E"/>
    <w:rsid w:val="00644B89"/>
    <w:rsid w:val="0064787E"/>
    <w:rsid w:val="00650187"/>
    <w:rsid w:val="00651570"/>
    <w:rsid w:val="00651739"/>
    <w:rsid w:val="00652521"/>
    <w:rsid w:val="00654120"/>
    <w:rsid w:val="00655CC7"/>
    <w:rsid w:val="006648A4"/>
    <w:rsid w:val="006656EA"/>
    <w:rsid w:val="00671AE5"/>
    <w:rsid w:val="0067594B"/>
    <w:rsid w:val="00680743"/>
    <w:rsid w:val="00680747"/>
    <w:rsid w:val="006823CA"/>
    <w:rsid w:val="0068343C"/>
    <w:rsid w:val="00683E84"/>
    <w:rsid w:val="00686B37"/>
    <w:rsid w:val="00687D3C"/>
    <w:rsid w:val="00690809"/>
    <w:rsid w:val="00690FDF"/>
    <w:rsid w:val="00691B99"/>
    <w:rsid w:val="00692BC9"/>
    <w:rsid w:val="00692FE1"/>
    <w:rsid w:val="00695566"/>
    <w:rsid w:val="00695CA3"/>
    <w:rsid w:val="00696129"/>
    <w:rsid w:val="00696803"/>
    <w:rsid w:val="00697F26"/>
    <w:rsid w:val="006A05F5"/>
    <w:rsid w:val="006A2ACE"/>
    <w:rsid w:val="006A2CE4"/>
    <w:rsid w:val="006A7188"/>
    <w:rsid w:val="006A7291"/>
    <w:rsid w:val="006A7576"/>
    <w:rsid w:val="006A7FF7"/>
    <w:rsid w:val="006B1FD8"/>
    <w:rsid w:val="006B28D2"/>
    <w:rsid w:val="006B3D7C"/>
    <w:rsid w:val="006B6CDE"/>
    <w:rsid w:val="006B7E42"/>
    <w:rsid w:val="006C2C39"/>
    <w:rsid w:val="006C31A0"/>
    <w:rsid w:val="006C36F3"/>
    <w:rsid w:val="006C4276"/>
    <w:rsid w:val="006C543F"/>
    <w:rsid w:val="006C7C08"/>
    <w:rsid w:val="006C7F57"/>
    <w:rsid w:val="006D0C04"/>
    <w:rsid w:val="006D0FED"/>
    <w:rsid w:val="006D14A3"/>
    <w:rsid w:val="006D394E"/>
    <w:rsid w:val="006D3F28"/>
    <w:rsid w:val="006D3F7B"/>
    <w:rsid w:val="006D61BB"/>
    <w:rsid w:val="006E08AC"/>
    <w:rsid w:val="006E15F8"/>
    <w:rsid w:val="006E2629"/>
    <w:rsid w:val="006E3C4A"/>
    <w:rsid w:val="006E60C2"/>
    <w:rsid w:val="006E723D"/>
    <w:rsid w:val="006E7B19"/>
    <w:rsid w:val="006F34F4"/>
    <w:rsid w:val="006F373E"/>
    <w:rsid w:val="006F38FD"/>
    <w:rsid w:val="006F4A5C"/>
    <w:rsid w:val="006F61CD"/>
    <w:rsid w:val="006F6E49"/>
    <w:rsid w:val="00700902"/>
    <w:rsid w:val="00707964"/>
    <w:rsid w:val="00707AC2"/>
    <w:rsid w:val="007100E7"/>
    <w:rsid w:val="0071194F"/>
    <w:rsid w:val="00712B54"/>
    <w:rsid w:val="00715113"/>
    <w:rsid w:val="00715408"/>
    <w:rsid w:val="007176D3"/>
    <w:rsid w:val="007202BC"/>
    <w:rsid w:val="00721CEA"/>
    <w:rsid w:val="00723C2A"/>
    <w:rsid w:val="00726BCD"/>
    <w:rsid w:val="00727CA8"/>
    <w:rsid w:val="007302AE"/>
    <w:rsid w:val="0073432C"/>
    <w:rsid w:val="007351C6"/>
    <w:rsid w:val="00737269"/>
    <w:rsid w:val="007424A5"/>
    <w:rsid w:val="007447F0"/>
    <w:rsid w:val="00744D29"/>
    <w:rsid w:val="00745E7D"/>
    <w:rsid w:val="00750429"/>
    <w:rsid w:val="00751CCC"/>
    <w:rsid w:val="00753582"/>
    <w:rsid w:val="007535CC"/>
    <w:rsid w:val="00755D2A"/>
    <w:rsid w:val="00755D53"/>
    <w:rsid w:val="00760A77"/>
    <w:rsid w:val="00764C58"/>
    <w:rsid w:val="0077209D"/>
    <w:rsid w:val="00772EE2"/>
    <w:rsid w:val="00773D99"/>
    <w:rsid w:val="00773F71"/>
    <w:rsid w:val="00775196"/>
    <w:rsid w:val="007761A0"/>
    <w:rsid w:val="00777187"/>
    <w:rsid w:val="00777FDD"/>
    <w:rsid w:val="007805D3"/>
    <w:rsid w:val="007807E0"/>
    <w:rsid w:val="00782C5E"/>
    <w:rsid w:val="007912C8"/>
    <w:rsid w:val="00791DFB"/>
    <w:rsid w:val="00795133"/>
    <w:rsid w:val="00796514"/>
    <w:rsid w:val="007A1489"/>
    <w:rsid w:val="007A45A3"/>
    <w:rsid w:val="007A46EB"/>
    <w:rsid w:val="007B06BB"/>
    <w:rsid w:val="007B08C0"/>
    <w:rsid w:val="007B57D8"/>
    <w:rsid w:val="007B6A44"/>
    <w:rsid w:val="007B7667"/>
    <w:rsid w:val="007C0965"/>
    <w:rsid w:val="007C203C"/>
    <w:rsid w:val="007C20E3"/>
    <w:rsid w:val="007C7555"/>
    <w:rsid w:val="007C7A5D"/>
    <w:rsid w:val="007D25BC"/>
    <w:rsid w:val="007D39BE"/>
    <w:rsid w:val="007E173C"/>
    <w:rsid w:val="007E1B89"/>
    <w:rsid w:val="007F31B8"/>
    <w:rsid w:val="007F7D3B"/>
    <w:rsid w:val="00801B74"/>
    <w:rsid w:val="00803F77"/>
    <w:rsid w:val="00810A02"/>
    <w:rsid w:val="00810F6F"/>
    <w:rsid w:val="0081386E"/>
    <w:rsid w:val="008146C5"/>
    <w:rsid w:val="0081608B"/>
    <w:rsid w:val="00816BD7"/>
    <w:rsid w:val="00817A4C"/>
    <w:rsid w:val="00820600"/>
    <w:rsid w:val="00824087"/>
    <w:rsid w:val="00825DB6"/>
    <w:rsid w:val="008264C1"/>
    <w:rsid w:val="008307DA"/>
    <w:rsid w:val="00833266"/>
    <w:rsid w:val="00833EEC"/>
    <w:rsid w:val="00843262"/>
    <w:rsid w:val="0084471E"/>
    <w:rsid w:val="00845EA3"/>
    <w:rsid w:val="00846C58"/>
    <w:rsid w:val="00846DB8"/>
    <w:rsid w:val="00846EC4"/>
    <w:rsid w:val="00850CC3"/>
    <w:rsid w:val="00853354"/>
    <w:rsid w:val="00853697"/>
    <w:rsid w:val="008605D5"/>
    <w:rsid w:val="00864A55"/>
    <w:rsid w:val="00865166"/>
    <w:rsid w:val="00865382"/>
    <w:rsid w:val="008677AF"/>
    <w:rsid w:val="008721FB"/>
    <w:rsid w:val="0087295F"/>
    <w:rsid w:val="00873BD8"/>
    <w:rsid w:val="008763F7"/>
    <w:rsid w:val="00876470"/>
    <w:rsid w:val="00876CA6"/>
    <w:rsid w:val="008831DA"/>
    <w:rsid w:val="0088672B"/>
    <w:rsid w:val="008924B4"/>
    <w:rsid w:val="00892BB8"/>
    <w:rsid w:val="00892BEE"/>
    <w:rsid w:val="008931CD"/>
    <w:rsid w:val="008974E5"/>
    <w:rsid w:val="008978C4"/>
    <w:rsid w:val="008A0767"/>
    <w:rsid w:val="008A1B17"/>
    <w:rsid w:val="008A1EB3"/>
    <w:rsid w:val="008B1365"/>
    <w:rsid w:val="008B2D1B"/>
    <w:rsid w:val="008B453B"/>
    <w:rsid w:val="008B5EA4"/>
    <w:rsid w:val="008B6715"/>
    <w:rsid w:val="008B6CC9"/>
    <w:rsid w:val="008B6F2C"/>
    <w:rsid w:val="008C0A1C"/>
    <w:rsid w:val="008C1AED"/>
    <w:rsid w:val="008C1FBC"/>
    <w:rsid w:val="008C3E7A"/>
    <w:rsid w:val="008C48C0"/>
    <w:rsid w:val="008C4F4F"/>
    <w:rsid w:val="008C5254"/>
    <w:rsid w:val="008C6051"/>
    <w:rsid w:val="008C733A"/>
    <w:rsid w:val="008D0B6B"/>
    <w:rsid w:val="008D15E3"/>
    <w:rsid w:val="008D34EE"/>
    <w:rsid w:val="008D45C9"/>
    <w:rsid w:val="008D4FEB"/>
    <w:rsid w:val="008D6A3C"/>
    <w:rsid w:val="008D74AF"/>
    <w:rsid w:val="008E20AE"/>
    <w:rsid w:val="008E2BA1"/>
    <w:rsid w:val="008E4910"/>
    <w:rsid w:val="008E738D"/>
    <w:rsid w:val="008F4588"/>
    <w:rsid w:val="008F52FA"/>
    <w:rsid w:val="008F5564"/>
    <w:rsid w:val="008F6DCE"/>
    <w:rsid w:val="008F72A3"/>
    <w:rsid w:val="00900396"/>
    <w:rsid w:val="00901998"/>
    <w:rsid w:val="009062EE"/>
    <w:rsid w:val="00906BC0"/>
    <w:rsid w:val="00907048"/>
    <w:rsid w:val="00907056"/>
    <w:rsid w:val="00916D8D"/>
    <w:rsid w:val="00917598"/>
    <w:rsid w:val="00921E17"/>
    <w:rsid w:val="00922D07"/>
    <w:rsid w:val="00933783"/>
    <w:rsid w:val="00934540"/>
    <w:rsid w:val="00942BE8"/>
    <w:rsid w:val="00943518"/>
    <w:rsid w:val="009457D7"/>
    <w:rsid w:val="00945EDD"/>
    <w:rsid w:val="0094604B"/>
    <w:rsid w:val="00946D15"/>
    <w:rsid w:val="009523FA"/>
    <w:rsid w:val="009542C5"/>
    <w:rsid w:val="00955A2D"/>
    <w:rsid w:val="0095625F"/>
    <w:rsid w:val="00956570"/>
    <w:rsid w:val="00956AAF"/>
    <w:rsid w:val="009571A1"/>
    <w:rsid w:val="0095785E"/>
    <w:rsid w:val="00957871"/>
    <w:rsid w:val="00961135"/>
    <w:rsid w:val="0096126B"/>
    <w:rsid w:val="00964221"/>
    <w:rsid w:val="00964504"/>
    <w:rsid w:val="009654D0"/>
    <w:rsid w:val="00971010"/>
    <w:rsid w:val="00973E37"/>
    <w:rsid w:val="00973EB5"/>
    <w:rsid w:val="00974561"/>
    <w:rsid w:val="00975FDF"/>
    <w:rsid w:val="00976689"/>
    <w:rsid w:val="00976708"/>
    <w:rsid w:val="00977044"/>
    <w:rsid w:val="009779EF"/>
    <w:rsid w:val="009839DB"/>
    <w:rsid w:val="009842E2"/>
    <w:rsid w:val="0098616D"/>
    <w:rsid w:val="009862AF"/>
    <w:rsid w:val="00986A1E"/>
    <w:rsid w:val="009870AD"/>
    <w:rsid w:val="0099540A"/>
    <w:rsid w:val="0099629D"/>
    <w:rsid w:val="00996A06"/>
    <w:rsid w:val="009A021A"/>
    <w:rsid w:val="009A232F"/>
    <w:rsid w:val="009A2518"/>
    <w:rsid w:val="009A3E35"/>
    <w:rsid w:val="009A41C1"/>
    <w:rsid w:val="009A753F"/>
    <w:rsid w:val="009B01A6"/>
    <w:rsid w:val="009B068E"/>
    <w:rsid w:val="009B1239"/>
    <w:rsid w:val="009B291B"/>
    <w:rsid w:val="009B2E81"/>
    <w:rsid w:val="009B3427"/>
    <w:rsid w:val="009B3468"/>
    <w:rsid w:val="009B75AA"/>
    <w:rsid w:val="009B75E0"/>
    <w:rsid w:val="009B7C6B"/>
    <w:rsid w:val="009C06DF"/>
    <w:rsid w:val="009C2946"/>
    <w:rsid w:val="009C3EC8"/>
    <w:rsid w:val="009C452D"/>
    <w:rsid w:val="009C4DCA"/>
    <w:rsid w:val="009C68C0"/>
    <w:rsid w:val="009D1739"/>
    <w:rsid w:val="009D1F51"/>
    <w:rsid w:val="009D27EA"/>
    <w:rsid w:val="009D3146"/>
    <w:rsid w:val="009D3F79"/>
    <w:rsid w:val="009D67A6"/>
    <w:rsid w:val="009D72D7"/>
    <w:rsid w:val="009D7711"/>
    <w:rsid w:val="009D77E0"/>
    <w:rsid w:val="009D7A56"/>
    <w:rsid w:val="009E0FE8"/>
    <w:rsid w:val="009E1E9D"/>
    <w:rsid w:val="009E233E"/>
    <w:rsid w:val="009E2557"/>
    <w:rsid w:val="009E2843"/>
    <w:rsid w:val="009E31AD"/>
    <w:rsid w:val="009E34E5"/>
    <w:rsid w:val="009E3D27"/>
    <w:rsid w:val="009E40DB"/>
    <w:rsid w:val="009E7127"/>
    <w:rsid w:val="009F0D42"/>
    <w:rsid w:val="009F12C5"/>
    <w:rsid w:val="009F3E96"/>
    <w:rsid w:val="009F4127"/>
    <w:rsid w:val="009F61B0"/>
    <w:rsid w:val="009F6B35"/>
    <w:rsid w:val="009F710C"/>
    <w:rsid w:val="009F7C24"/>
    <w:rsid w:val="009F7E5F"/>
    <w:rsid w:val="00A02BD3"/>
    <w:rsid w:val="00A036C2"/>
    <w:rsid w:val="00A03C5C"/>
    <w:rsid w:val="00A05E9F"/>
    <w:rsid w:val="00A13B2A"/>
    <w:rsid w:val="00A13FA8"/>
    <w:rsid w:val="00A1697A"/>
    <w:rsid w:val="00A1731E"/>
    <w:rsid w:val="00A17DAC"/>
    <w:rsid w:val="00A2008C"/>
    <w:rsid w:val="00A215B8"/>
    <w:rsid w:val="00A23DB1"/>
    <w:rsid w:val="00A24DA4"/>
    <w:rsid w:val="00A33CA1"/>
    <w:rsid w:val="00A36B55"/>
    <w:rsid w:val="00A36E7D"/>
    <w:rsid w:val="00A37AA0"/>
    <w:rsid w:val="00A410A9"/>
    <w:rsid w:val="00A42D96"/>
    <w:rsid w:val="00A46E23"/>
    <w:rsid w:val="00A47259"/>
    <w:rsid w:val="00A4736B"/>
    <w:rsid w:val="00A47A9D"/>
    <w:rsid w:val="00A52433"/>
    <w:rsid w:val="00A5352D"/>
    <w:rsid w:val="00A56115"/>
    <w:rsid w:val="00A6171D"/>
    <w:rsid w:val="00A62BA0"/>
    <w:rsid w:val="00A65A49"/>
    <w:rsid w:val="00A712FF"/>
    <w:rsid w:val="00A72162"/>
    <w:rsid w:val="00A7298E"/>
    <w:rsid w:val="00A74271"/>
    <w:rsid w:val="00A8198B"/>
    <w:rsid w:val="00A81B9B"/>
    <w:rsid w:val="00A84433"/>
    <w:rsid w:val="00A84AB8"/>
    <w:rsid w:val="00A8671A"/>
    <w:rsid w:val="00A90509"/>
    <w:rsid w:val="00A913AE"/>
    <w:rsid w:val="00A92ADD"/>
    <w:rsid w:val="00A93148"/>
    <w:rsid w:val="00A943B7"/>
    <w:rsid w:val="00A96AEC"/>
    <w:rsid w:val="00AA02BD"/>
    <w:rsid w:val="00AA0626"/>
    <w:rsid w:val="00AA57B8"/>
    <w:rsid w:val="00AA5988"/>
    <w:rsid w:val="00AA6898"/>
    <w:rsid w:val="00AA75FB"/>
    <w:rsid w:val="00AA7755"/>
    <w:rsid w:val="00AA7ADB"/>
    <w:rsid w:val="00AA7DB8"/>
    <w:rsid w:val="00AB0F9E"/>
    <w:rsid w:val="00AB1C08"/>
    <w:rsid w:val="00AB334A"/>
    <w:rsid w:val="00AB40F3"/>
    <w:rsid w:val="00AB44E2"/>
    <w:rsid w:val="00AB498A"/>
    <w:rsid w:val="00AB4F67"/>
    <w:rsid w:val="00AB6A46"/>
    <w:rsid w:val="00AB6B6E"/>
    <w:rsid w:val="00AB6F17"/>
    <w:rsid w:val="00AC4BC1"/>
    <w:rsid w:val="00AC4D0D"/>
    <w:rsid w:val="00AC4DA3"/>
    <w:rsid w:val="00AC4F64"/>
    <w:rsid w:val="00AD0536"/>
    <w:rsid w:val="00AD3489"/>
    <w:rsid w:val="00AF5EFA"/>
    <w:rsid w:val="00B007E1"/>
    <w:rsid w:val="00B01D3F"/>
    <w:rsid w:val="00B05906"/>
    <w:rsid w:val="00B05DD6"/>
    <w:rsid w:val="00B071DF"/>
    <w:rsid w:val="00B118D1"/>
    <w:rsid w:val="00B1287C"/>
    <w:rsid w:val="00B13A9D"/>
    <w:rsid w:val="00B15CD5"/>
    <w:rsid w:val="00B17051"/>
    <w:rsid w:val="00B1769E"/>
    <w:rsid w:val="00B2321B"/>
    <w:rsid w:val="00B23790"/>
    <w:rsid w:val="00B24A8D"/>
    <w:rsid w:val="00B276C5"/>
    <w:rsid w:val="00B30457"/>
    <w:rsid w:val="00B304E9"/>
    <w:rsid w:val="00B3279D"/>
    <w:rsid w:val="00B357C2"/>
    <w:rsid w:val="00B37092"/>
    <w:rsid w:val="00B370C4"/>
    <w:rsid w:val="00B37741"/>
    <w:rsid w:val="00B37B70"/>
    <w:rsid w:val="00B408C8"/>
    <w:rsid w:val="00B411BC"/>
    <w:rsid w:val="00B425E6"/>
    <w:rsid w:val="00B42E9D"/>
    <w:rsid w:val="00B45998"/>
    <w:rsid w:val="00B460E4"/>
    <w:rsid w:val="00B46974"/>
    <w:rsid w:val="00B46C38"/>
    <w:rsid w:val="00B51600"/>
    <w:rsid w:val="00B51CD9"/>
    <w:rsid w:val="00B54283"/>
    <w:rsid w:val="00B56714"/>
    <w:rsid w:val="00B56D89"/>
    <w:rsid w:val="00B576E0"/>
    <w:rsid w:val="00B57E4B"/>
    <w:rsid w:val="00B57E84"/>
    <w:rsid w:val="00B60128"/>
    <w:rsid w:val="00B60DB1"/>
    <w:rsid w:val="00B60FB6"/>
    <w:rsid w:val="00B64AA9"/>
    <w:rsid w:val="00B64D79"/>
    <w:rsid w:val="00B67B38"/>
    <w:rsid w:val="00B70D46"/>
    <w:rsid w:val="00B71EE7"/>
    <w:rsid w:val="00B76753"/>
    <w:rsid w:val="00B76AB7"/>
    <w:rsid w:val="00B813F0"/>
    <w:rsid w:val="00B8153B"/>
    <w:rsid w:val="00B8160C"/>
    <w:rsid w:val="00B81E65"/>
    <w:rsid w:val="00B825C5"/>
    <w:rsid w:val="00B82EC8"/>
    <w:rsid w:val="00B833EB"/>
    <w:rsid w:val="00B837F0"/>
    <w:rsid w:val="00B839F1"/>
    <w:rsid w:val="00B90C00"/>
    <w:rsid w:val="00B913F9"/>
    <w:rsid w:val="00B928D1"/>
    <w:rsid w:val="00B93368"/>
    <w:rsid w:val="00B95D55"/>
    <w:rsid w:val="00BA1224"/>
    <w:rsid w:val="00BA235C"/>
    <w:rsid w:val="00BA4579"/>
    <w:rsid w:val="00BA62E5"/>
    <w:rsid w:val="00BB053B"/>
    <w:rsid w:val="00BB07D6"/>
    <w:rsid w:val="00BB2BCB"/>
    <w:rsid w:val="00BB4EAF"/>
    <w:rsid w:val="00BB578F"/>
    <w:rsid w:val="00BB6FB9"/>
    <w:rsid w:val="00BC0515"/>
    <w:rsid w:val="00BC2C43"/>
    <w:rsid w:val="00BC3624"/>
    <w:rsid w:val="00BC72AF"/>
    <w:rsid w:val="00BD2134"/>
    <w:rsid w:val="00BD2299"/>
    <w:rsid w:val="00BD4058"/>
    <w:rsid w:val="00BD56B9"/>
    <w:rsid w:val="00BD6788"/>
    <w:rsid w:val="00BD7134"/>
    <w:rsid w:val="00BD7156"/>
    <w:rsid w:val="00BE17A6"/>
    <w:rsid w:val="00BE181E"/>
    <w:rsid w:val="00BE204F"/>
    <w:rsid w:val="00BE35F1"/>
    <w:rsid w:val="00BE44BD"/>
    <w:rsid w:val="00BE6315"/>
    <w:rsid w:val="00BE6397"/>
    <w:rsid w:val="00BE7015"/>
    <w:rsid w:val="00BF1389"/>
    <w:rsid w:val="00BF18F7"/>
    <w:rsid w:val="00BF254E"/>
    <w:rsid w:val="00BF395D"/>
    <w:rsid w:val="00BF3BED"/>
    <w:rsid w:val="00BF3CF9"/>
    <w:rsid w:val="00BF63F4"/>
    <w:rsid w:val="00BF658B"/>
    <w:rsid w:val="00BF6F00"/>
    <w:rsid w:val="00C02D8E"/>
    <w:rsid w:val="00C04856"/>
    <w:rsid w:val="00C0499F"/>
    <w:rsid w:val="00C0641F"/>
    <w:rsid w:val="00C11B20"/>
    <w:rsid w:val="00C12019"/>
    <w:rsid w:val="00C14F37"/>
    <w:rsid w:val="00C1551A"/>
    <w:rsid w:val="00C165C1"/>
    <w:rsid w:val="00C179D0"/>
    <w:rsid w:val="00C22400"/>
    <w:rsid w:val="00C22FED"/>
    <w:rsid w:val="00C239FA"/>
    <w:rsid w:val="00C247EC"/>
    <w:rsid w:val="00C25447"/>
    <w:rsid w:val="00C25573"/>
    <w:rsid w:val="00C25A59"/>
    <w:rsid w:val="00C26A50"/>
    <w:rsid w:val="00C27F48"/>
    <w:rsid w:val="00C370D5"/>
    <w:rsid w:val="00C373C5"/>
    <w:rsid w:val="00C40553"/>
    <w:rsid w:val="00C40ED8"/>
    <w:rsid w:val="00C41F6E"/>
    <w:rsid w:val="00C44AAC"/>
    <w:rsid w:val="00C46754"/>
    <w:rsid w:val="00C47DF2"/>
    <w:rsid w:val="00C50481"/>
    <w:rsid w:val="00C5144A"/>
    <w:rsid w:val="00C51ECB"/>
    <w:rsid w:val="00C56DE5"/>
    <w:rsid w:val="00C56F3E"/>
    <w:rsid w:val="00C57CE5"/>
    <w:rsid w:val="00C57D00"/>
    <w:rsid w:val="00C60BDA"/>
    <w:rsid w:val="00C60F97"/>
    <w:rsid w:val="00C640C3"/>
    <w:rsid w:val="00C66B69"/>
    <w:rsid w:val="00C67E8A"/>
    <w:rsid w:val="00C70F94"/>
    <w:rsid w:val="00C7171C"/>
    <w:rsid w:val="00C717ED"/>
    <w:rsid w:val="00C72A41"/>
    <w:rsid w:val="00C7319F"/>
    <w:rsid w:val="00C73681"/>
    <w:rsid w:val="00C73F70"/>
    <w:rsid w:val="00C8125A"/>
    <w:rsid w:val="00C834E0"/>
    <w:rsid w:val="00C85B47"/>
    <w:rsid w:val="00C8636C"/>
    <w:rsid w:val="00C86733"/>
    <w:rsid w:val="00C90B36"/>
    <w:rsid w:val="00C925F8"/>
    <w:rsid w:val="00C95116"/>
    <w:rsid w:val="00C95547"/>
    <w:rsid w:val="00C97E04"/>
    <w:rsid w:val="00CA5888"/>
    <w:rsid w:val="00CA5C0F"/>
    <w:rsid w:val="00CA7578"/>
    <w:rsid w:val="00CB0E56"/>
    <w:rsid w:val="00CB120E"/>
    <w:rsid w:val="00CB2858"/>
    <w:rsid w:val="00CB4341"/>
    <w:rsid w:val="00CB454F"/>
    <w:rsid w:val="00CB6489"/>
    <w:rsid w:val="00CB70DE"/>
    <w:rsid w:val="00CB7E0E"/>
    <w:rsid w:val="00CC0311"/>
    <w:rsid w:val="00CC210E"/>
    <w:rsid w:val="00CC2DCA"/>
    <w:rsid w:val="00CD23DA"/>
    <w:rsid w:val="00CD338E"/>
    <w:rsid w:val="00CD3C9A"/>
    <w:rsid w:val="00CE069F"/>
    <w:rsid w:val="00CE3084"/>
    <w:rsid w:val="00CE46B9"/>
    <w:rsid w:val="00CE62C5"/>
    <w:rsid w:val="00CF760E"/>
    <w:rsid w:val="00D02A7B"/>
    <w:rsid w:val="00D032BD"/>
    <w:rsid w:val="00D032E4"/>
    <w:rsid w:val="00D03CB1"/>
    <w:rsid w:val="00D110DC"/>
    <w:rsid w:val="00D11567"/>
    <w:rsid w:val="00D14112"/>
    <w:rsid w:val="00D14123"/>
    <w:rsid w:val="00D14E20"/>
    <w:rsid w:val="00D15BA1"/>
    <w:rsid w:val="00D22B31"/>
    <w:rsid w:val="00D253D7"/>
    <w:rsid w:val="00D25C5F"/>
    <w:rsid w:val="00D2692F"/>
    <w:rsid w:val="00D30051"/>
    <w:rsid w:val="00D312EC"/>
    <w:rsid w:val="00D317A6"/>
    <w:rsid w:val="00D31865"/>
    <w:rsid w:val="00D325E7"/>
    <w:rsid w:val="00D32FBF"/>
    <w:rsid w:val="00D335AC"/>
    <w:rsid w:val="00D336AC"/>
    <w:rsid w:val="00D34887"/>
    <w:rsid w:val="00D351BB"/>
    <w:rsid w:val="00D36543"/>
    <w:rsid w:val="00D37282"/>
    <w:rsid w:val="00D373CA"/>
    <w:rsid w:val="00D3777E"/>
    <w:rsid w:val="00D37F85"/>
    <w:rsid w:val="00D4198C"/>
    <w:rsid w:val="00D4278E"/>
    <w:rsid w:val="00D44076"/>
    <w:rsid w:val="00D451F0"/>
    <w:rsid w:val="00D455AE"/>
    <w:rsid w:val="00D46097"/>
    <w:rsid w:val="00D46C1A"/>
    <w:rsid w:val="00D47B82"/>
    <w:rsid w:val="00D47D91"/>
    <w:rsid w:val="00D51EAA"/>
    <w:rsid w:val="00D523A0"/>
    <w:rsid w:val="00D5265C"/>
    <w:rsid w:val="00D5512C"/>
    <w:rsid w:val="00D60F76"/>
    <w:rsid w:val="00D614EF"/>
    <w:rsid w:val="00D621C3"/>
    <w:rsid w:val="00D6234B"/>
    <w:rsid w:val="00D64078"/>
    <w:rsid w:val="00D667E4"/>
    <w:rsid w:val="00D73893"/>
    <w:rsid w:val="00D7416A"/>
    <w:rsid w:val="00D7458C"/>
    <w:rsid w:val="00D772E9"/>
    <w:rsid w:val="00D84173"/>
    <w:rsid w:val="00D84D2D"/>
    <w:rsid w:val="00D8507D"/>
    <w:rsid w:val="00D8764C"/>
    <w:rsid w:val="00D879B9"/>
    <w:rsid w:val="00D90118"/>
    <w:rsid w:val="00D951A3"/>
    <w:rsid w:val="00D95A96"/>
    <w:rsid w:val="00DA3A78"/>
    <w:rsid w:val="00DA5FE0"/>
    <w:rsid w:val="00DA6570"/>
    <w:rsid w:val="00DB1E14"/>
    <w:rsid w:val="00DB2441"/>
    <w:rsid w:val="00DB3977"/>
    <w:rsid w:val="00DB3BC3"/>
    <w:rsid w:val="00DB4D70"/>
    <w:rsid w:val="00DB7D99"/>
    <w:rsid w:val="00DC19C7"/>
    <w:rsid w:val="00DC3535"/>
    <w:rsid w:val="00DC35A9"/>
    <w:rsid w:val="00DC6821"/>
    <w:rsid w:val="00DC6F22"/>
    <w:rsid w:val="00DC766E"/>
    <w:rsid w:val="00DC769B"/>
    <w:rsid w:val="00DD2506"/>
    <w:rsid w:val="00DD42E4"/>
    <w:rsid w:val="00DD4F5F"/>
    <w:rsid w:val="00DD5034"/>
    <w:rsid w:val="00DE0351"/>
    <w:rsid w:val="00DE0ED6"/>
    <w:rsid w:val="00DE43D2"/>
    <w:rsid w:val="00DE4DE4"/>
    <w:rsid w:val="00DE6395"/>
    <w:rsid w:val="00DF1E15"/>
    <w:rsid w:val="00DF4E1E"/>
    <w:rsid w:val="00DF5373"/>
    <w:rsid w:val="00DF6094"/>
    <w:rsid w:val="00DF6660"/>
    <w:rsid w:val="00DF68CC"/>
    <w:rsid w:val="00E0047F"/>
    <w:rsid w:val="00E00D2D"/>
    <w:rsid w:val="00E00E8C"/>
    <w:rsid w:val="00E014B8"/>
    <w:rsid w:val="00E0609B"/>
    <w:rsid w:val="00E065B4"/>
    <w:rsid w:val="00E07CD9"/>
    <w:rsid w:val="00E119D6"/>
    <w:rsid w:val="00E12427"/>
    <w:rsid w:val="00E124A0"/>
    <w:rsid w:val="00E1618D"/>
    <w:rsid w:val="00E22E9B"/>
    <w:rsid w:val="00E23192"/>
    <w:rsid w:val="00E23206"/>
    <w:rsid w:val="00E23DCC"/>
    <w:rsid w:val="00E241D3"/>
    <w:rsid w:val="00E2571A"/>
    <w:rsid w:val="00E26137"/>
    <w:rsid w:val="00E273D7"/>
    <w:rsid w:val="00E27B0B"/>
    <w:rsid w:val="00E304EB"/>
    <w:rsid w:val="00E33DA3"/>
    <w:rsid w:val="00E35043"/>
    <w:rsid w:val="00E3556B"/>
    <w:rsid w:val="00E37CA4"/>
    <w:rsid w:val="00E44C31"/>
    <w:rsid w:val="00E45927"/>
    <w:rsid w:val="00E47529"/>
    <w:rsid w:val="00E476EA"/>
    <w:rsid w:val="00E504E1"/>
    <w:rsid w:val="00E516FD"/>
    <w:rsid w:val="00E51CEC"/>
    <w:rsid w:val="00E52925"/>
    <w:rsid w:val="00E52ACE"/>
    <w:rsid w:val="00E53A56"/>
    <w:rsid w:val="00E53CAD"/>
    <w:rsid w:val="00E5489A"/>
    <w:rsid w:val="00E556D1"/>
    <w:rsid w:val="00E55CF5"/>
    <w:rsid w:val="00E5787F"/>
    <w:rsid w:val="00E6074F"/>
    <w:rsid w:val="00E61812"/>
    <w:rsid w:val="00E62CEC"/>
    <w:rsid w:val="00E62FD0"/>
    <w:rsid w:val="00E63B42"/>
    <w:rsid w:val="00E7055F"/>
    <w:rsid w:val="00E70B8C"/>
    <w:rsid w:val="00E71442"/>
    <w:rsid w:val="00E723A0"/>
    <w:rsid w:val="00E72EA3"/>
    <w:rsid w:val="00E73663"/>
    <w:rsid w:val="00E73EF9"/>
    <w:rsid w:val="00E76366"/>
    <w:rsid w:val="00E76FCC"/>
    <w:rsid w:val="00E773F7"/>
    <w:rsid w:val="00E81CCF"/>
    <w:rsid w:val="00E83FEA"/>
    <w:rsid w:val="00E84162"/>
    <w:rsid w:val="00E84725"/>
    <w:rsid w:val="00E847F6"/>
    <w:rsid w:val="00E84DF5"/>
    <w:rsid w:val="00E858BB"/>
    <w:rsid w:val="00E876FC"/>
    <w:rsid w:val="00E905D9"/>
    <w:rsid w:val="00E90BAC"/>
    <w:rsid w:val="00E94022"/>
    <w:rsid w:val="00EA066B"/>
    <w:rsid w:val="00EA3D5F"/>
    <w:rsid w:val="00EA669F"/>
    <w:rsid w:val="00EA736D"/>
    <w:rsid w:val="00EB005F"/>
    <w:rsid w:val="00EB4954"/>
    <w:rsid w:val="00EB4EC4"/>
    <w:rsid w:val="00EB5320"/>
    <w:rsid w:val="00EB7DBD"/>
    <w:rsid w:val="00EC141E"/>
    <w:rsid w:val="00EC272B"/>
    <w:rsid w:val="00EC275C"/>
    <w:rsid w:val="00EC55C6"/>
    <w:rsid w:val="00ED11A4"/>
    <w:rsid w:val="00ED3720"/>
    <w:rsid w:val="00ED3DD6"/>
    <w:rsid w:val="00ED43C8"/>
    <w:rsid w:val="00ED674C"/>
    <w:rsid w:val="00EE09E9"/>
    <w:rsid w:val="00EE1D0D"/>
    <w:rsid w:val="00EE23D6"/>
    <w:rsid w:val="00EE2A5F"/>
    <w:rsid w:val="00EE392C"/>
    <w:rsid w:val="00EE4A49"/>
    <w:rsid w:val="00EE6222"/>
    <w:rsid w:val="00EF020F"/>
    <w:rsid w:val="00EF3184"/>
    <w:rsid w:val="00EF79A8"/>
    <w:rsid w:val="00EF7AF2"/>
    <w:rsid w:val="00F00D5C"/>
    <w:rsid w:val="00F057B2"/>
    <w:rsid w:val="00F0624F"/>
    <w:rsid w:val="00F10C74"/>
    <w:rsid w:val="00F12289"/>
    <w:rsid w:val="00F15E0A"/>
    <w:rsid w:val="00F21E6D"/>
    <w:rsid w:val="00F2290F"/>
    <w:rsid w:val="00F25806"/>
    <w:rsid w:val="00F25F86"/>
    <w:rsid w:val="00F2659E"/>
    <w:rsid w:val="00F30A28"/>
    <w:rsid w:val="00F3545D"/>
    <w:rsid w:val="00F401F6"/>
    <w:rsid w:val="00F430B2"/>
    <w:rsid w:val="00F4320F"/>
    <w:rsid w:val="00F461DE"/>
    <w:rsid w:val="00F462F6"/>
    <w:rsid w:val="00F51B02"/>
    <w:rsid w:val="00F52B4B"/>
    <w:rsid w:val="00F53B72"/>
    <w:rsid w:val="00F54C7F"/>
    <w:rsid w:val="00F55E8B"/>
    <w:rsid w:val="00F57110"/>
    <w:rsid w:val="00F6001C"/>
    <w:rsid w:val="00F60BA8"/>
    <w:rsid w:val="00F61499"/>
    <w:rsid w:val="00F63AE3"/>
    <w:rsid w:val="00F64DB6"/>
    <w:rsid w:val="00F64FE6"/>
    <w:rsid w:val="00F6665A"/>
    <w:rsid w:val="00F66EF7"/>
    <w:rsid w:val="00F74918"/>
    <w:rsid w:val="00F76D41"/>
    <w:rsid w:val="00F8090D"/>
    <w:rsid w:val="00F80F2A"/>
    <w:rsid w:val="00F81420"/>
    <w:rsid w:val="00F82F96"/>
    <w:rsid w:val="00F87B1C"/>
    <w:rsid w:val="00F906C4"/>
    <w:rsid w:val="00F91017"/>
    <w:rsid w:val="00F915F8"/>
    <w:rsid w:val="00F91A01"/>
    <w:rsid w:val="00F943A8"/>
    <w:rsid w:val="00F95C33"/>
    <w:rsid w:val="00F96F81"/>
    <w:rsid w:val="00F97392"/>
    <w:rsid w:val="00FA3AB7"/>
    <w:rsid w:val="00FA4C87"/>
    <w:rsid w:val="00FA57E3"/>
    <w:rsid w:val="00FA5E1F"/>
    <w:rsid w:val="00FA719F"/>
    <w:rsid w:val="00FB103E"/>
    <w:rsid w:val="00FB5975"/>
    <w:rsid w:val="00FB64C6"/>
    <w:rsid w:val="00FC0687"/>
    <w:rsid w:val="00FC1CFA"/>
    <w:rsid w:val="00FC5717"/>
    <w:rsid w:val="00FC6BC4"/>
    <w:rsid w:val="00FC7516"/>
    <w:rsid w:val="00FD21F0"/>
    <w:rsid w:val="00FD2C35"/>
    <w:rsid w:val="00FD3D9A"/>
    <w:rsid w:val="00FD3DBF"/>
    <w:rsid w:val="00FD5954"/>
    <w:rsid w:val="00FD7374"/>
    <w:rsid w:val="00FE0889"/>
    <w:rsid w:val="00FE2EB1"/>
    <w:rsid w:val="00FE3165"/>
    <w:rsid w:val="00FE34AD"/>
    <w:rsid w:val="00FE3B17"/>
    <w:rsid w:val="00FE5FAC"/>
    <w:rsid w:val="00FE6A64"/>
    <w:rsid w:val="00FE7664"/>
    <w:rsid w:val="00FF0CA1"/>
    <w:rsid w:val="00FF113B"/>
    <w:rsid w:val="00FF268B"/>
    <w:rsid w:val="00FF43A2"/>
    <w:rsid w:val="00FF5C67"/>
    <w:rsid w:val="00FF707D"/>
    <w:rsid w:val="00FF7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A40E4"/>
  <w15:docId w15:val="{0C1E5A82-CF69-45D4-8D96-93E67EEB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3F79"/>
    <w:rPr>
      <w:color w:val="808080"/>
    </w:rPr>
  </w:style>
  <w:style w:type="paragraph" w:styleId="BalloonText">
    <w:name w:val="Balloon Text"/>
    <w:basedOn w:val="Normal"/>
    <w:link w:val="BalloonTextChar"/>
    <w:uiPriority w:val="99"/>
    <w:semiHidden/>
    <w:unhideWhenUsed/>
    <w:rsid w:val="009D3F7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F79"/>
    <w:rPr>
      <w:rFonts w:ascii="Tahoma" w:hAnsi="Tahoma" w:cs="Tahoma"/>
      <w:sz w:val="16"/>
      <w:szCs w:val="16"/>
    </w:rPr>
  </w:style>
  <w:style w:type="paragraph" w:styleId="ListParagraph">
    <w:name w:val="List Paragraph"/>
    <w:basedOn w:val="Normal"/>
    <w:uiPriority w:val="34"/>
    <w:qFormat/>
    <w:rsid w:val="009D3F79"/>
    <w:pPr>
      <w:ind w:left="720"/>
      <w:contextualSpacing/>
    </w:pPr>
  </w:style>
  <w:style w:type="character" w:customStyle="1" w:styleId="Style1">
    <w:name w:val="Style1"/>
    <w:basedOn w:val="DefaultParagraphFont"/>
    <w:uiPriority w:val="1"/>
    <w:rsid w:val="005105CF"/>
    <w:rPr>
      <w:rFonts w:asciiTheme="minorHAnsi" w:hAnsiTheme="minorHAnsi"/>
      <w:sz w:val="24"/>
    </w:rPr>
  </w:style>
  <w:style w:type="character" w:customStyle="1" w:styleId="Style2">
    <w:name w:val="Style2"/>
    <w:basedOn w:val="DefaultParagraphFont"/>
    <w:uiPriority w:val="1"/>
    <w:rsid w:val="007807E0"/>
    <w:rPr>
      <w:rFonts w:asciiTheme="minorHAnsi" w:hAnsiTheme="minorHAnsi"/>
      <w:sz w:val="28"/>
    </w:rPr>
  </w:style>
  <w:style w:type="character" w:customStyle="1" w:styleId="Style3">
    <w:name w:val="Style3"/>
    <w:basedOn w:val="DefaultParagraphFont"/>
    <w:uiPriority w:val="1"/>
    <w:rsid w:val="00020980"/>
    <w:rPr>
      <w:rFonts w:asciiTheme="minorHAnsi" w:hAnsiTheme="minorHAnsi"/>
      <w:sz w:val="28"/>
    </w:rPr>
  </w:style>
  <w:style w:type="character" w:customStyle="1" w:styleId="Style4">
    <w:name w:val="Style4"/>
    <w:basedOn w:val="DefaultParagraphFont"/>
    <w:uiPriority w:val="1"/>
    <w:rsid w:val="00020980"/>
    <w:rPr>
      <w:rFonts w:asciiTheme="minorHAnsi" w:hAnsiTheme="minorHAnsi"/>
      <w:sz w:val="28"/>
    </w:rPr>
  </w:style>
  <w:style w:type="character" w:customStyle="1" w:styleId="Style5">
    <w:name w:val="Style5"/>
    <w:basedOn w:val="DefaultParagraphFont"/>
    <w:uiPriority w:val="1"/>
    <w:rsid w:val="00020980"/>
    <w:rPr>
      <w:rFonts w:asciiTheme="minorHAnsi" w:hAnsiTheme="minorHAnsi"/>
      <w:sz w:val="28"/>
    </w:rPr>
  </w:style>
  <w:style w:type="character" w:customStyle="1" w:styleId="Style6">
    <w:name w:val="Style6"/>
    <w:basedOn w:val="DefaultParagraphFont"/>
    <w:uiPriority w:val="1"/>
    <w:rsid w:val="00020980"/>
    <w:rPr>
      <w:rFonts w:asciiTheme="minorHAnsi" w:hAnsiTheme="minorHAnsi"/>
      <w:sz w:val="28"/>
    </w:rPr>
  </w:style>
  <w:style w:type="character" w:customStyle="1" w:styleId="Style7">
    <w:name w:val="Style7"/>
    <w:basedOn w:val="DefaultParagraphFont"/>
    <w:uiPriority w:val="1"/>
    <w:rsid w:val="00020980"/>
    <w:rPr>
      <w:rFonts w:asciiTheme="minorHAnsi" w:hAnsiTheme="minorHAnsi"/>
      <w:sz w:val="28"/>
    </w:rPr>
  </w:style>
  <w:style w:type="character" w:customStyle="1" w:styleId="Style8">
    <w:name w:val="Style8"/>
    <w:basedOn w:val="DefaultParagraphFont"/>
    <w:uiPriority w:val="1"/>
    <w:rsid w:val="00020980"/>
    <w:rPr>
      <w:rFonts w:asciiTheme="minorHAnsi" w:hAnsiTheme="minorHAnsi"/>
      <w:sz w:val="28"/>
    </w:rPr>
  </w:style>
  <w:style w:type="character" w:customStyle="1" w:styleId="Style9">
    <w:name w:val="Style9"/>
    <w:basedOn w:val="DefaultParagraphFont"/>
    <w:uiPriority w:val="1"/>
    <w:rsid w:val="00020980"/>
    <w:rPr>
      <w:rFonts w:asciiTheme="minorHAnsi" w:hAnsiTheme="minorHAnsi"/>
      <w:sz w:val="28"/>
    </w:rPr>
  </w:style>
  <w:style w:type="character" w:customStyle="1" w:styleId="Style10">
    <w:name w:val="Style10"/>
    <w:basedOn w:val="DefaultParagraphFont"/>
    <w:uiPriority w:val="1"/>
    <w:rsid w:val="00020980"/>
    <w:rPr>
      <w:rFonts w:asciiTheme="minorHAnsi" w:hAnsiTheme="minorHAnsi"/>
      <w:sz w:val="28"/>
    </w:rPr>
  </w:style>
  <w:style w:type="character" w:customStyle="1" w:styleId="Style11">
    <w:name w:val="Style11"/>
    <w:basedOn w:val="DefaultParagraphFont"/>
    <w:uiPriority w:val="1"/>
    <w:rsid w:val="00020980"/>
    <w:rPr>
      <w:rFonts w:asciiTheme="minorHAnsi" w:hAnsiTheme="minorHAnsi"/>
      <w:sz w:val="28"/>
    </w:rPr>
  </w:style>
  <w:style w:type="character" w:customStyle="1" w:styleId="Style12">
    <w:name w:val="Style12"/>
    <w:basedOn w:val="DefaultParagraphFont"/>
    <w:uiPriority w:val="1"/>
    <w:rsid w:val="00020980"/>
    <w:rPr>
      <w:rFonts w:asciiTheme="minorHAnsi" w:hAnsiTheme="minorHAnsi"/>
      <w:sz w:val="28"/>
    </w:rPr>
  </w:style>
  <w:style w:type="character" w:customStyle="1" w:styleId="Style13">
    <w:name w:val="Style13"/>
    <w:basedOn w:val="DefaultParagraphFont"/>
    <w:uiPriority w:val="1"/>
    <w:rsid w:val="00020980"/>
    <w:rPr>
      <w:rFonts w:asciiTheme="minorHAnsi" w:hAnsiTheme="minorHAnsi"/>
      <w:sz w:val="28"/>
    </w:rPr>
  </w:style>
  <w:style w:type="character" w:customStyle="1" w:styleId="Style14">
    <w:name w:val="Style14"/>
    <w:basedOn w:val="DefaultParagraphFont"/>
    <w:uiPriority w:val="1"/>
    <w:rsid w:val="00020980"/>
    <w:rPr>
      <w:rFonts w:asciiTheme="minorHAnsi" w:hAnsiTheme="minorHAnsi"/>
      <w:sz w:val="28"/>
    </w:rPr>
  </w:style>
  <w:style w:type="character" w:customStyle="1" w:styleId="Style15">
    <w:name w:val="Style15"/>
    <w:basedOn w:val="DefaultParagraphFont"/>
    <w:uiPriority w:val="1"/>
    <w:rsid w:val="00020980"/>
    <w:rPr>
      <w:rFonts w:asciiTheme="minorHAnsi" w:hAnsiTheme="minorHAnsi"/>
      <w:sz w:val="28"/>
    </w:rPr>
  </w:style>
  <w:style w:type="character" w:customStyle="1" w:styleId="Style16">
    <w:name w:val="Style16"/>
    <w:basedOn w:val="DefaultParagraphFont"/>
    <w:uiPriority w:val="1"/>
    <w:rsid w:val="00020980"/>
    <w:rPr>
      <w:rFonts w:asciiTheme="minorHAnsi" w:hAnsiTheme="minorHAnsi"/>
      <w:sz w:val="28"/>
    </w:rPr>
  </w:style>
  <w:style w:type="character" w:customStyle="1" w:styleId="Style17">
    <w:name w:val="Style17"/>
    <w:basedOn w:val="DefaultParagraphFont"/>
    <w:uiPriority w:val="1"/>
    <w:rsid w:val="00020980"/>
    <w:rPr>
      <w:rFonts w:asciiTheme="minorHAnsi" w:hAnsiTheme="minorHAnsi"/>
      <w:sz w:val="28"/>
    </w:rPr>
  </w:style>
  <w:style w:type="character" w:customStyle="1" w:styleId="Style18">
    <w:name w:val="Style18"/>
    <w:basedOn w:val="DefaultParagraphFont"/>
    <w:uiPriority w:val="1"/>
    <w:rsid w:val="00020980"/>
    <w:rPr>
      <w:rFonts w:asciiTheme="minorHAnsi" w:hAnsiTheme="minorHAnsi"/>
      <w:sz w:val="28"/>
    </w:rPr>
  </w:style>
  <w:style w:type="character" w:customStyle="1" w:styleId="Style19">
    <w:name w:val="Style19"/>
    <w:basedOn w:val="DefaultParagraphFont"/>
    <w:uiPriority w:val="1"/>
    <w:rsid w:val="005D4570"/>
    <w:rPr>
      <w:rFonts w:asciiTheme="minorHAnsi" w:hAnsiTheme="minorHAnsi"/>
      <w:sz w:val="28"/>
    </w:rPr>
  </w:style>
  <w:style w:type="character" w:customStyle="1" w:styleId="Style20">
    <w:name w:val="Style20"/>
    <w:basedOn w:val="DefaultParagraphFont"/>
    <w:uiPriority w:val="1"/>
    <w:rsid w:val="005D4570"/>
    <w:rPr>
      <w:rFonts w:asciiTheme="minorHAnsi" w:hAnsiTheme="minorHAnsi"/>
      <w:sz w:val="28"/>
    </w:rPr>
  </w:style>
  <w:style w:type="character" w:customStyle="1" w:styleId="Style21">
    <w:name w:val="Style21"/>
    <w:basedOn w:val="DefaultParagraphFont"/>
    <w:uiPriority w:val="1"/>
    <w:rsid w:val="005D4570"/>
    <w:rPr>
      <w:rFonts w:asciiTheme="minorHAnsi" w:hAnsiTheme="minorHAnsi"/>
      <w:sz w:val="28"/>
    </w:rPr>
  </w:style>
  <w:style w:type="character" w:customStyle="1" w:styleId="Style22">
    <w:name w:val="Style22"/>
    <w:basedOn w:val="DefaultParagraphFont"/>
    <w:uiPriority w:val="1"/>
    <w:rsid w:val="005D4570"/>
    <w:rPr>
      <w:rFonts w:asciiTheme="minorHAnsi" w:hAnsiTheme="minorHAnsi"/>
      <w:sz w:val="28"/>
    </w:rPr>
  </w:style>
  <w:style w:type="character" w:customStyle="1" w:styleId="Style23">
    <w:name w:val="Style23"/>
    <w:basedOn w:val="DefaultParagraphFont"/>
    <w:uiPriority w:val="1"/>
    <w:rsid w:val="005D4570"/>
    <w:rPr>
      <w:rFonts w:asciiTheme="minorHAnsi" w:hAnsiTheme="minorHAnsi"/>
      <w:sz w:val="28"/>
    </w:rPr>
  </w:style>
  <w:style w:type="character" w:customStyle="1" w:styleId="Style24">
    <w:name w:val="Style24"/>
    <w:basedOn w:val="DefaultParagraphFont"/>
    <w:uiPriority w:val="1"/>
    <w:rsid w:val="005D4570"/>
    <w:rPr>
      <w:rFonts w:asciiTheme="minorHAnsi" w:hAnsiTheme="minorHAnsi"/>
      <w:sz w:val="28"/>
    </w:rPr>
  </w:style>
  <w:style w:type="character" w:customStyle="1" w:styleId="Style25">
    <w:name w:val="Style25"/>
    <w:basedOn w:val="DefaultParagraphFont"/>
    <w:uiPriority w:val="1"/>
    <w:rsid w:val="005D4570"/>
    <w:rPr>
      <w:rFonts w:asciiTheme="minorHAnsi" w:hAnsiTheme="minorHAnsi"/>
      <w:sz w:val="28"/>
    </w:rPr>
  </w:style>
  <w:style w:type="character" w:customStyle="1" w:styleId="Style26">
    <w:name w:val="Style26"/>
    <w:basedOn w:val="DefaultParagraphFont"/>
    <w:uiPriority w:val="1"/>
    <w:rsid w:val="005D4570"/>
    <w:rPr>
      <w:rFonts w:asciiTheme="minorHAnsi" w:hAnsiTheme="minorHAnsi"/>
      <w:sz w:val="28"/>
    </w:rPr>
  </w:style>
  <w:style w:type="character" w:customStyle="1" w:styleId="Style27">
    <w:name w:val="Style27"/>
    <w:basedOn w:val="DefaultParagraphFont"/>
    <w:uiPriority w:val="1"/>
    <w:rsid w:val="005D4570"/>
    <w:rPr>
      <w:rFonts w:asciiTheme="minorHAnsi" w:hAnsiTheme="minorHAnsi"/>
      <w:sz w:val="28"/>
    </w:rPr>
  </w:style>
  <w:style w:type="character" w:customStyle="1" w:styleId="Style28">
    <w:name w:val="Style28"/>
    <w:basedOn w:val="DefaultParagraphFont"/>
    <w:uiPriority w:val="1"/>
    <w:rsid w:val="005D4570"/>
    <w:rPr>
      <w:rFonts w:asciiTheme="minorHAnsi" w:hAnsiTheme="minorHAnsi"/>
      <w:sz w:val="28"/>
    </w:rPr>
  </w:style>
  <w:style w:type="character" w:customStyle="1" w:styleId="Style29">
    <w:name w:val="Style29"/>
    <w:basedOn w:val="DefaultParagraphFont"/>
    <w:uiPriority w:val="1"/>
    <w:rsid w:val="005D4570"/>
    <w:rPr>
      <w:rFonts w:asciiTheme="minorHAnsi" w:hAnsiTheme="minorHAnsi"/>
      <w:sz w:val="28"/>
    </w:rPr>
  </w:style>
  <w:style w:type="character" w:customStyle="1" w:styleId="Style30">
    <w:name w:val="Style30"/>
    <w:basedOn w:val="DefaultParagraphFont"/>
    <w:uiPriority w:val="1"/>
    <w:rsid w:val="005D4570"/>
    <w:rPr>
      <w:rFonts w:asciiTheme="minorHAnsi" w:hAnsiTheme="minorHAnsi"/>
      <w:sz w:val="28"/>
    </w:rPr>
  </w:style>
  <w:style w:type="character" w:customStyle="1" w:styleId="Style31">
    <w:name w:val="Style31"/>
    <w:basedOn w:val="DefaultParagraphFont"/>
    <w:uiPriority w:val="1"/>
    <w:rsid w:val="005D4570"/>
    <w:rPr>
      <w:rFonts w:asciiTheme="minorHAnsi" w:hAnsiTheme="minorHAnsi"/>
      <w:sz w:val="28"/>
    </w:rPr>
  </w:style>
  <w:style w:type="character" w:customStyle="1" w:styleId="Style32">
    <w:name w:val="Style32"/>
    <w:basedOn w:val="DefaultParagraphFont"/>
    <w:uiPriority w:val="1"/>
    <w:rsid w:val="005D4570"/>
    <w:rPr>
      <w:rFonts w:asciiTheme="minorHAnsi" w:hAnsiTheme="minorHAnsi"/>
      <w:sz w:val="28"/>
    </w:rPr>
  </w:style>
  <w:style w:type="character" w:customStyle="1" w:styleId="Style33">
    <w:name w:val="Style33"/>
    <w:basedOn w:val="DefaultParagraphFont"/>
    <w:uiPriority w:val="1"/>
    <w:rsid w:val="005D4570"/>
    <w:rPr>
      <w:rFonts w:asciiTheme="minorHAnsi" w:hAnsiTheme="minorHAnsi"/>
      <w:sz w:val="28"/>
    </w:rPr>
  </w:style>
  <w:style w:type="character" w:customStyle="1" w:styleId="Style34">
    <w:name w:val="Style34"/>
    <w:basedOn w:val="DefaultParagraphFont"/>
    <w:uiPriority w:val="1"/>
    <w:rsid w:val="005D4570"/>
    <w:rPr>
      <w:rFonts w:asciiTheme="minorHAnsi" w:hAnsiTheme="minorHAnsi"/>
      <w:sz w:val="28"/>
    </w:rPr>
  </w:style>
  <w:style w:type="character" w:customStyle="1" w:styleId="Style35">
    <w:name w:val="Style35"/>
    <w:basedOn w:val="DefaultParagraphFont"/>
    <w:uiPriority w:val="1"/>
    <w:rsid w:val="005D4570"/>
    <w:rPr>
      <w:rFonts w:asciiTheme="minorHAnsi" w:hAnsiTheme="minorHAnsi"/>
      <w:sz w:val="28"/>
    </w:rPr>
  </w:style>
  <w:style w:type="character" w:customStyle="1" w:styleId="Style36">
    <w:name w:val="Style36"/>
    <w:basedOn w:val="DefaultParagraphFont"/>
    <w:uiPriority w:val="1"/>
    <w:rsid w:val="00541089"/>
    <w:rPr>
      <w:rFonts w:asciiTheme="minorHAnsi" w:hAnsiTheme="minorHAnsi"/>
      <w:sz w:val="28"/>
    </w:rPr>
  </w:style>
  <w:style w:type="character" w:customStyle="1" w:styleId="Style37">
    <w:name w:val="Style37"/>
    <w:basedOn w:val="DefaultParagraphFont"/>
    <w:uiPriority w:val="1"/>
    <w:rsid w:val="00541089"/>
    <w:rPr>
      <w:rFonts w:asciiTheme="minorHAnsi" w:hAnsiTheme="minorHAnsi"/>
      <w:sz w:val="28"/>
    </w:rPr>
  </w:style>
  <w:style w:type="character" w:customStyle="1" w:styleId="Style38">
    <w:name w:val="Style38"/>
    <w:basedOn w:val="DefaultParagraphFont"/>
    <w:uiPriority w:val="1"/>
    <w:rsid w:val="00541089"/>
    <w:rPr>
      <w:rFonts w:asciiTheme="minorHAnsi" w:hAnsiTheme="minorHAnsi"/>
    </w:rPr>
  </w:style>
  <w:style w:type="character" w:customStyle="1" w:styleId="Style39">
    <w:name w:val="Style39"/>
    <w:basedOn w:val="DefaultParagraphFont"/>
    <w:uiPriority w:val="1"/>
    <w:rsid w:val="00541089"/>
    <w:rPr>
      <w:rFonts w:asciiTheme="minorHAnsi" w:hAnsiTheme="minorHAnsi"/>
      <w:sz w:val="28"/>
    </w:rPr>
  </w:style>
  <w:style w:type="character" w:customStyle="1" w:styleId="Style40">
    <w:name w:val="Style40"/>
    <w:basedOn w:val="DefaultParagraphFont"/>
    <w:uiPriority w:val="1"/>
    <w:rsid w:val="00541089"/>
    <w:rPr>
      <w:rFonts w:asciiTheme="minorHAnsi" w:hAnsiTheme="minorHAnsi"/>
      <w:sz w:val="28"/>
    </w:rPr>
  </w:style>
  <w:style w:type="character" w:customStyle="1" w:styleId="Style41">
    <w:name w:val="Style41"/>
    <w:basedOn w:val="DefaultParagraphFont"/>
    <w:uiPriority w:val="1"/>
    <w:rsid w:val="00541089"/>
    <w:rPr>
      <w:rFonts w:asciiTheme="minorHAnsi" w:hAnsiTheme="minorHAnsi"/>
      <w:sz w:val="28"/>
    </w:rPr>
  </w:style>
  <w:style w:type="character" w:customStyle="1" w:styleId="Style42">
    <w:name w:val="Style42"/>
    <w:basedOn w:val="DefaultParagraphFont"/>
    <w:uiPriority w:val="1"/>
    <w:rsid w:val="00541089"/>
    <w:rPr>
      <w:rFonts w:asciiTheme="minorHAnsi" w:hAnsiTheme="minorHAnsi"/>
      <w:sz w:val="28"/>
    </w:rPr>
  </w:style>
  <w:style w:type="character" w:customStyle="1" w:styleId="Style43">
    <w:name w:val="Style43"/>
    <w:basedOn w:val="DefaultParagraphFont"/>
    <w:uiPriority w:val="1"/>
    <w:rsid w:val="00541089"/>
    <w:rPr>
      <w:rFonts w:asciiTheme="minorHAnsi" w:hAnsiTheme="minorHAnsi"/>
      <w:sz w:val="28"/>
    </w:rPr>
  </w:style>
  <w:style w:type="character" w:customStyle="1" w:styleId="Style44">
    <w:name w:val="Style44"/>
    <w:basedOn w:val="DefaultParagraphFont"/>
    <w:uiPriority w:val="1"/>
    <w:rsid w:val="00541089"/>
    <w:rPr>
      <w:rFonts w:asciiTheme="minorHAnsi" w:hAnsiTheme="minorHAnsi"/>
      <w:sz w:val="28"/>
    </w:rPr>
  </w:style>
  <w:style w:type="character" w:customStyle="1" w:styleId="Style45">
    <w:name w:val="Style45"/>
    <w:basedOn w:val="DefaultParagraphFont"/>
    <w:uiPriority w:val="1"/>
    <w:rsid w:val="00541089"/>
    <w:rPr>
      <w:rFonts w:asciiTheme="minorHAnsi" w:hAnsiTheme="min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ecdsa-sha384"/>
    <Reference Type="http://www.w3.org/2000/09/xmldsig#Object" URI="#idPackageObject">
      <DigestMethod Algorithm="http://www.w3.org/2001/04/xmldsig-more#sha384"/>
      <DigestValue>iP4JfenZ8X6fityzIIUROF4Go69fMKWGCQ/AVf+U7xkUHklO8w3eRjKwG6roDUZQ</DigestValue>
    </Reference>
    <Reference Type="http://www.w3.org/2000/09/xmldsig#Object" URI="#idOfficeObject">
      <DigestMethod Algorithm="http://www.w3.org/2001/04/xmldsig-more#sha384"/>
      <DigestValue>zn9aiUMyy1d3FN3C7Z9y/zYhPTR+oNeCH4+NGKNmMq1kA7po3wwPWARtjmiQJy5n</DigestValue>
    </Reference>
    <Reference Type="http://uri.etsi.org/01903#SignedProperties" URI="#idSignedProperties">
      <Transforms>
        <Transform Algorithm="http://www.w3.org/TR/2001/REC-xml-c14n-20010315"/>
      </Transforms>
      <DigestMethod Algorithm="http://www.w3.org/2001/04/xmldsig-more#sha384"/>
      <DigestValue>RHGyS13EADtVyWIBBOBv9n+cXvDtDD934qBegPB1RqyYWJgd9ObT0tHSz4WtzfsP</DigestValue>
    </Reference>
    <Reference Type="http://www.w3.org/2000/09/xmldsig#Object" URI="#idValidSigLnImg">
      <DigestMethod Algorithm="http://www.w3.org/2001/04/xmldsig-more#sha384"/>
      <DigestValue>XhTvdYBsCiw300DKylm4XtPIUiwl4fVciQtlF9TSH/RHHOfePnclJaCcON1TMdfY</DigestValue>
    </Reference>
    <Reference Type="http://www.w3.org/2000/09/xmldsig#Object" URI="#idInvalidSigLnImg">
      <DigestMethod Algorithm="http://www.w3.org/2001/04/xmldsig-more#sha384"/>
      <DigestValue>pIxfzbZF6gkkvIZNnu9G4E81A1CsutZLUqbznjiwFG8csgleivoJd/yJfQTSAXwG</DigestValue>
    </Reference>
  </SignedInfo>
  <SignatureValue>rK5QMKZnsI/ixHnAcy3JQGdG/VkauM0TFFSJP3c7vrPcKTufw4BTj3wMVvD+gBXZFeOP6B5rZUZy
XfRxvQkQzUZDnwDphbtPO3gu/euvRhVw2y+Hr1abRmhDSUKVS85i</SignatureValue>
  <KeyInfo>
    <X509Data>
      <X509Certificate>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</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dsig-more#sha384"/>
        <DigestValue>Ijn7jL791h9aVGBZtzY0vbuJ8o6LeoglYH5iFYBcXJp4wG6LOyCBHb1QmkMaPj0S</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5"/>
            <mdssi:RelationshipReference xmlns:mdssi="http://schemas.openxmlformats.org/package/2006/digital-signature" SourceId="rId4"/>
            <mdssi:RelationshipReference xmlns:mdssi="http://schemas.openxmlformats.org/package/2006/digital-signature" SourceId="rId8"/>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
            <mdssi:RelationshipReference xmlns:mdssi="http://schemas.openxmlformats.org/package/2006/digital-signature" SourceId="rId6"/>
          </Transform>
          <Transform Algorithm="http://www.w3.org/TR/2001/REC-xml-c14n-20010315"/>
        </Transforms>
        <DigestMethod Algorithm="http://www.w3.org/2001/04/xmldsig-more#sha384"/>
        <DigestValue>RsFcYhmdUf++EzjP/tVlwEPSFmvCrYo9XNKpxNKIT08oAFVSR+afM8DLVSyo/Iyh</DigestValue>
      </Reference>
      <Reference URI="/word/document.xml?ContentType=application/vnd.openxmlformats-officedocument.wordprocessingml.document.main+xml">
        <DigestMethod Algorithm="http://www.w3.org/2001/04/xmldsig-more#sha384"/>
        <DigestValue>6hqqjH5Oa2vbdaJRP2qkuwfM18UPi2d6hoZ6/rCTJQcIhVAg4bDal2TbzNozzXX7</DigestValue>
      </Reference>
      <Reference URI="/word/fontTable.xml?ContentType=application/vnd.openxmlformats-officedocument.wordprocessingml.fontTable+xml">
        <DigestMethod Algorithm="http://www.w3.org/2001/04/xmldsig-more#sha384"/>
        <DigestValue>RP6kIBqxDkk0l90C7oZ+u62Ro9WyfL72klxjyFYy+Hqwl5uvoWdjXjlewfiEwa17</DigestValue>
      </Reference>
      <Reference URI="/word/media/image1.emf?ContentType=image/x-emf">
        <DigestMethod Algorithm="http://www.w3.org/2001/04/xmldsig-more#sha384"/>
        <DigestValue>roNWMnlyiUubhvCxwuYkBtFMBRMhk4izmo7kwOZ0nOFRiVRmsN8WQGrqDmdNNFAg</DigestValue>
      </Reference>
      <Reference URI="/word/media/image2.emf?ContentType=image/x-emf">
        <DigestMethod Algorithm="http://www.w3.org/2001/04/xmldsig-more#sha384"/>
        <DigestValue>NJbH0s/ORk35/CiYFXbALQ1FGzNLfYH7XYoo7ZPQj36Ifw75JGVpaROK1HJA/tDj</DigestValue>
      </Reference>
      <Reference URI="/word/numbering.xml?ContentType=application/vnd.openxmlformats-officedocument.wordprocessingml.numbering+xml">
        <DigestMethod Algorithm="http://www.w3.org/2001/04/xmldsig-more#sha384"/>
        <DigestValue>g6LsVWvto0UOv0sIATl3RFKQrKnu9yA33Nw2/XGsXitDXFaNf224WNzMetPZEYD/</DigestValue>
      </Reference>
      <Reference URI="/word/settings.xml?ContentType=application/vnd.openxmlformats-officedocument.wordprocessingml.settings+xml">
        <DigestMethod Algorithm="http://www.w3.org/2001/04/xmldsig-more#sha384"/>
        <DigestValue>VaWnDi4aG+PFYkaQ2GtBWHQQEVxRXt99pI/e0hGxDgaFIbGGWHiGVDAASZE9S7kF</DigestValue>
      </Reference>
      <Reference URI="/word/styles.xml?ContentType=application/vnd.openxmlformats-officedocument.wordprocessingml.styles+xml">
        <DigestMethod Algorithm="http://www.w3.org/2001/04/xmldsig-more#sha384"/>
        <DigestValue>xuwN0SCBQbj14sIdElW8U6nPaa4kN1W8HJrMlt8PMX1fx2I+v/JnH4biG8kMzC6V</DigestValue>
      </Reference>
      <Reference URI="/word/theme/theme1.xml?ContentType=application/vnd.openxmlformats-officedocument.theme+xml">
        <DigestMethod Algorithm="http://www.w3.org/2001/04/xmldsig-more#sha384"/>
        <DigestValue>lqsfBg8Vc+VptW0dZSmwybeV+kxWsCIFIR5j/KRLgLfcB6nmrd/OEXHi3k5fhebG</DigestValue>
      </Reference>
      <Reference URI="/word/webSettings.xml?ContentType=application/vnd.openxmlformats-officedocument.wordprocessingml.webSettings+xml">
        <DigestMethod Algorithm="http://www.w3.org/2001/04/xmldsig-more#sha384"/>
        <DigestValue>T+2msrwJKITCms/g0JCLDXhO7Wiw+aEpJVQ48TiE9Mo0ZY7fa9xd4PXP6dy6NZBt</DigestValue>
      </Reference>
    </Manifest>
    <SignatureProperties>
      <SignatureProperty Id="idSignatureTime" Target="#idPackageSignature">
        <mdssi:SignatureTime xmlns:mdssi="http://schemas.openxmlformats.org/package/2006/digital-signature">
          <mdssi:Format>YYYY-MM-DDThh:mm:ssTZD</mdssi:Format>
          <mdssi:Value>2026-03-19T21:51:05Z</mdssi:Value>
        </mdssi:SignatureTime>
      </SignatureProperty>
    </SignatureProperties>
  </Object>
  <Object Id="idOfficeObject">
    <SignatureProperties>
      <SignatureProperty Id="idOfficeV1Details" Target="#idPackageSignature">
        <SignatureInfoV1 xmlns="http://schemas.microsoft.com/office/2006/digsig">
          <SetupID>{093FE7FE-60AF-4EDF-9ACA-9F36EE525CC5}</SetupID>
          <SignatureText>Shannon Foxx Day</SignatureText>
          <SignatureImage/>
          <SignatureComments/>
          <WindowsVersion>10.0</WindowsVersion>
          <OfficeVersion>16.0.19725/27</OfficeVersion>
          <ApplicationVersion>16.0.19725</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26-03-19T21:51:05Z</xd:SigningTime>
          <xd:SigningCertificate>
            <xd:Cert>
              <xd:CertDigest>
                <DigestMethod Algorithm="http://www.w3.org/2001/04/xmldsig-more#sha384"/>
                <DigestValue>HAMH4tEo/fHFwsC4W6+WfH/6Wuan94h8pg9FmAj6tqGeyvhHpsDdba1iI/j3o3Bs</DigestValue>
              </xd:CertDigest>
              <xd:IssuerSerial>
                <X509IssuerName>CN=25db5d06-9bce-4675-82c5-ec88b31d519f</X509IssuerName>
                <X509SerialNumber>17374742682803535784</X509SerialNumber>
              </xd:IssuerSerial>
            </xd:Cert>
          </xd:SigningCertificate>
          <xd:SignaturePolicyIdentifier>
            <xd:SignaturePolicyImplied/>
          </xd:SignaturePolicyIdentifier>
        </xd:SignedSignatureProperties>
      </xd:SignedProperties>
    </xd:QualifyingProperties>
  </Object>
  <Object Id="idValidSigLnImg">AQAAAGwAAAAAAAAAAAAAAFIBAACfAAAAAAAAAAAAAAC6FwAAOwsAACBFTUYAAAEAlBoAAKIAAAAGAAAAAAAAAAAAAAAAAAAAgAcAADgEAABYAQAAwgAAAAAAAAAAAAAAAAAAAMA/BQDQ9QIACgAAABAAAAAAAAAAAAAAAEsAAAAQAAAAAAAAAAUAAAAeAAAAGAAAAAAAAAAAAAAAUwEAAKAAAAAnAAAAGAAAAAEAAAAAAAAAAAAAAAAAAAAlAAAADAAAAAEAAABMAAAAZAAAAAAAAAAAAAAAUgEAAJ8AAAAAAAAAAAAAAFM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8PDwAAAAAAAlAAAADAAAAAEAAABMAAAAZAAAAAAAAAAAAAAAUgEAAJ8AAAAAAAAAAAAAAFMBAACgAAAAIQDwAAAAAAAAAAAAAACAPwAAAAAAAAAAAACAPwAAAAAAAAAAAAAAAAAAAAAAAAAAAAAAAAAAAAAAAAAAJQAAAAwAAAAAAACAKAAAAAwAAAABAAAAJwAAABgAAAABAAAAAAAAAPDw8AAAAAAAJQAAAAwAAAABAAAATAAAAGQAAAAAAAAAAAAAAFIBAACfAAAAAAAAAAAAAABT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AAAAAAAlAAAADAAAAAEAAABMAAAAZAAAAAAAAAAAAAAAUgEAAJ8AAAAAAAAAAAAAAFMBAACgAAAAIQDwAAAAAAAAAAAAAACAPwAAAAAAAAAAAACAPwAAAAAAAAAAAAAAAAAAAAAAAAAAAAAAAAAAAAAAAAAAJQAAAAwAAAAAAACAKAAAAAwAAAABAAAAJwAAABgAAAABAAAAAAAAAP///wAAAAAAJQAAAAwAAAABAAAATAAAAGQAAAAAAAAAAAAAAFIBAACfAAAAAAAAAAAAAABT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PUAAAAFAAAAMQEAABUAAAD1AAAABQAAAD0AAAARAAAAIQDwAAAAAAAAAAAAAACAPwAAAAAAAAAAAACAPwAAAAAAAAAAAAAAAAAAAAAAAAAAAAAAAAAAAAAAAAAAJQAAAAwAAAAAAACAKAAAAAwAAAABAAAAUgAAAHABAAABAAAA8////wAAAAAAAAAAAAAAAJABAAAAAAABAAAAAHMAZQBnAG8AZQAgAHUA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EAAAAYAAAADAAAAAAAAAASAAAADAAAAAEAAAAeAAAAGAAAAPUAAAAFAAAAMgEAABYAAAAlAAAADAAAAAEAAABUAAAAhAAAAPYAAAAFAAAAMAEAABUAAAABAAAAVVWPQSa0j0H2AAAABQAAAAkAAABMAAAAAAAAAAAAAAAAAAAA//////////9gAAAAMwAvADEAOQAvADIAMAAyADYAAAAHAAAABQAAAAcAAAAHAAAABQAAAAcAAAAHAAAABwAAAAcAAABLAAAAQAAAADAAAAAFAAAAIAAAAAEAAAABAAAAEAAAAAAAAAAAAAAAUwEAAKAAAAAAAAAAAAAAAFMBAACgAAAAUgAAAHABAAACAAAAFAAAAAkAAAAAAAAAAAAAALwCAAAAAAAAAQICIlMAeQBzAHQAZQB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wAAAAAAJQAAAAwAAAADAAAATAAAAGQAAAAAAAAAHAAAAD8BAABaAAAAAAAAABwAAABAAQAAPwAAACEA8AAAAAAAAAAAAAAAgD8AAAAAAAAAAAAAgD8AAAAAAAAAAAAAAAAAAAAAAAAAAAAAAAAAAAAAAAAAACUAAAAMAAAAAAAAgCgAAAAMAAAAAwAAACcAAAAYAAAAAwAAAAAAAAD///8AAAAAACUAAAAMAAAAAwAAAEwAAABkAAAACwAAADcAAAAhAAAAWgAAAAsAAAA3AAAAFwAAACQAAAAhAPAAAAAAAAAAAAAAAIA/AAAAAAAAAAAAAIA/AAAAAAAAAAAAAAAAAAAAAAAAAAAAAAAAAAAAAAAAAAAlAAAADAAAAAAAAIAoAAAADAAAAAMAAABSAAAAcAEAAAMAAADg////AAAAAAAAAAAAAAAAkAEAAAAAAAEAAAAAYQByAGkAYQ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</Object>
  <Object Id="idInvalidSigLnImg">AQAAAGwAAAAAAAAAAAAAAFIBAACfAAAAAAAAAAAAAAC6FwAAOwsAACBFTUYAAAEAICEAAKkAAAAGAAAAAAAAAAAAAAAAAAAAgAcAADgEAABYAQAAwgAAAAAAAAAAAAAAAAAAAMA/BQDQ9QIACgAAABAAAAAAAAAAAAAAAEsAAAAQAAAAAAAAAAUAAAAeAAAAGAAAAAAAAAAAAAAAUwEAAKAAAAAnAAAAGAAAAAEAAAAAAAAAAAAAAAAAAAAlAAAADAAAAAEAAABMAAAAZAAAAAAAAAAAAAAAUgEAAJ8AAAAAAAAAAAAAAFM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QAAABgAAAAMAAAA/wAAABIAAAAMAAAAAQAAAB4AAAAYAAAAMAAAAAUAAACRAAAAFgAAACUAAAAMAAAAAQAAAFQAAAC0AAAAMQAAAAUAAACPAAAAFQAAAAEAAABVVY9BJrSPQTEAAAAFAAAAEQAAAEwAAAAAAAAAAAAAAAAAAAD//////////3AAAABJAG4AdgBhAGwAaQBkACAAcwBpAGcAbgBhAHQAdQByAGUAAAADAAAABwAAAAYAAAAHAAAAAwAAAAMAAAAIAAAABAAAAAYAAAADAAAACAAAAAcAAAAHAAAABAAAAAcAAAAFAAAABwAAAEsAAABAAAAAMAAAAAUAAAAgAAAAAQAAAAEAAAAQAAAAAAAAAAAAAABTAQAAoAAAAAAAAAAAAAAAUwEAAKAAAABSAAAAcAEAAAIAAAAUAAAACQAAAAAAAAAAAAAAvAIAAAAAAAABAgIiUwB5AHMAdABlAG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</Object>
</Signature>
</file>

<file path=docProps/app.xml><?xml version="1.0" encoding="utf-8"?>
<Properties xmlns="http://schemas.openxmlformats.org/officeDocument/2006/extended-properties" xmlns:vt="http://schemas.openxmlformats.org/officeDocument/2006/docPropsVTypes">
  <Template>Normal</Template>
  <TotalTime>0</TotalTime>
  <Pages>5</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7575938707</dc:creator>
  <cp:lastModifiedBy>Shannon Foxx Day</cp:lastModifiedBy>
  <cp:revision>2</cp:revision>
  <dcterms:created xsi:type="dcterms:W3CDTF">2026-03-19T21:50:00Z</dcterms:created>
  <dcterms:modified xsi:type="dcterms:W3CDTF">2026-03-19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51bceaa0c34981bb8863d36ff66fb1342ea56b3ede5c038bbbcf23635f3bb</vt:lpwstr>
  </property>
</Properties>
</file>